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43EA05" w14:textId="46CABF33" w:rsidR="005D3174" w:rsidRDefault="00F41EB8" w:rsidP="00EC3EF8">
      <w:pPr>
        <w:spacing w:before="40" w:after="240" w:line="240" w:lineRule="auto"/>
        <w:jc w:val="both"/>
        <w:rPr>
          <w:highlight w:val="gree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CE11B08" wp14:editId="573EA0A2">
                <wp:simplePos x="0" y="0"/>
                <wp:positionH relativeFrom="column">
                  <wp:posOffset>1907540</wp:posOffset>
                </wp:positionH>
                <wp:positionV relativeFrom="paragraph">
                  <wp:posOffset>163830</wp:posOffset>
                </wp:positionV>
                <wp:extent cx="3742055" cy="628650"/>
                <wp:effectExtent l="12065" t="15240" r="8255" b="2286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42055" cy="62865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B8CCE4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00206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243F6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480A5401" w14:textId="77777777" w:rsidR="005D3174" w:rsidRPr="009D4972" w:rsidRDefault="005D3174" w:rsidP="005D317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Yard Duty and Supervision Poli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E11B0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50.2pt;margin-top:12.9pt;width:294.65pt;height:49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" strokecolor="#002060" strokeweight="1pt">
                <v:fill color2="#b8cce4" focus="100%" type="gradient"/>
                <v:shadow on="t" color="#243f60" opacity=".5" offset="1pt"/>
                <v:textbox>
                  <w:txbxContent>
                    <w:p w14:paraId="480A5401" w14:textId="77777777" w:rsidR="005D3174" w:rsidRPr="009D4972" w:rsidRDefault="005D3174" w:rsidP="005D3174">
                      <w:pPr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Yard Duty and Supervision Polic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1BD7B255" wp14:editId="344406A5">
            <wp:simplePos x="0" y="0"/>
            <wp:positionH relativeFrom="column">
              <wp:posOffset>-15875</wp:posOffset>
            </wp:positionH>
            <wp:positionV relativeFrom="paragraph">
              <wp:posOffset>0</wp:posOffset>
            </wp:positionV>
            <wp:extent cx="1104900" cy="91440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870" b="10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F951BA" w14:textId="28E1B5C2" w:rsidR="005D3174" w:rsidRDefault="005D3174" w:rsidP="00EC3EF8">
      <w:pPr>
        <w:spacing w:before="40" w:after="240" w:line="240" w:lineRule="auto"/>
        <w:jc w:val="both"/>
        <w:rPr>
          <w:highlight w:val="green"/>
        </w:rPr>
      </w:pPr>
    </w:p>
    <w:p w14:paraId="5FBFBB4D" w14:textId="1E700478" w:rsidR="005D3174" w:rsidRDefault="005D3174" w:rsidP="00EC3EF8">
      <w:pPr>
        <w:spacing w:before="40" w:after="240" w:line="240" w:lineRule="auto"/>
        <w:jc w:val="both"/>
        <w:rPr>
          <w:highlight w:val="green"/>
        </w:rPr>
      </w:pPr>
    </w:p>
    <w:p w14:paraId="1AE472BD" w14:textId="77777777" w:rsidR="004B5EDD" w:rsidRPr="00815D13" w:rsidRDefault="004B5EDD" w:rsidP="004B5EDD">
      <w:pPr>
        <w:rPr>
          <w:b/>
          <w:bCs/>
        </w:rPr>
      </w:pPr>
      <w:bookmarkStart w:id="0" w:name="_Toc528849074"/>
      <w:r w:rsidRPr="00815D13">
        <w:rPr>
          <w:noProof/>
        </w:rPr>
        <w:drawing>
          <wp:anchor distT="0" distB="0" distL="114300" distR="114300" simplePos="0" relativeHeight="251660288" behindDoc="0" locked="0" layoutInCell="1" allowOverlap="1" wp14:anchorId="63B53CC4" wp14:editId="3AE9044B">
            <wp:simplePos x="0" y="0"/>
            <wp:positionH relativeFrom="column">
              <wp:posOffset>-22225</wp:posOffset>
            </wp:positionH>
            <wp:positionV relativeFrom="paragraph">
              <wp:posOffset>10795</wp:posOffset>
            </wp:positionV>
            <wp:extent cx="798195" cy="798195"/>
            <wp:effectExtent l="0" t="0" r="1905" b="190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195" cy="798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Pr="00815D13">
        <w:rPr>
          <w:b/>
          <w:bCs/>
        </w:rPr>
        <w:t>Help for non-English speakers</w:t>
      </w:r>
    </w:p>
    <w:p w14:paraId="32B00AD1" w14:textId="77777777" w:rsidR="00815D13" w:rsidRDefault="00815D13" w:rsidP="00815D13">
      <w:r w:rsidRPr="00815D13">
        <w:t xml:space="preserve">If you need help to understand the information in this </w:t>
      </w:r>
      <w:proofErr w:type="gramStart"/>
      <w:r w:rsidRPr="00815D13">
        <w:t>policy</w:t>
      </w:r>
      <w:proofErr w:type="gramEnd"/>
      <w:r w:rsidRPr="00815D13">
        <w:t xml:space="preserve"> please contact general office on 03 54107700.</w:t>
      </w:r>
    </w:p>
    <w:p w14:paraId="4E0DF646" w14:textId="77777777" w:rsidR="004B5EDD" w:rsidRDefault="004B5EDD" w:rsidP="00EC3EF8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</w:p>
    <w:p w14:paraId="7324D339" w14:textId="677D540A" w:rsidR="00C562B0" w:rsidRPr="00FF1082" w:rsidRDefault="00553F70" w:rsidP="00EC3EF8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8F5B1B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Purpose</w:t>
      </w:r>
    </w:p>
    <w:p w14:paraId="2F8C339A" w14:textId="3222A768" w:rsidR="00C562B0" w:rsidRPr="00160B6E" w:rsidRDefault="004B2741" w:rsidP="000A4F26">
      <w:pPr>
        <w:spacing w:before="40" w:after="240"/>
        <w:jc w:val="both"/>
      </w:pPr>
      <w:r>
        <w:t xml:space="preserve">To ensure school staff understand their supervision and yard duty responsibilities. </w:t>
      </w:r>
      <w:r w:rsidR="007C2785">
        <w:t xml:space="preserve"> </w:t>
      </w:r>
    </w:p>
    <w:p w14:paraId="30D34CAD" w14:textId="69F831C1" w:rsidR="00C562B0" w:rsidDel="007E44CE" w:rsidRDefault="00553F70" w:rsidP="00D66752">
      <w:pPr>
        <w:spacing w:before="40" w:after="240"/>
        <w:jc w:val="both"/>
        <w:outlineLvl w:val="1"/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Scope</w:t>
      </w:r>
    </w:p>
    <w:p w14:paraId="0FBE30B3" w14:textId="491422F9" w:rsidR="006F5657" w:rsidRPr="0033152D" w:rsidRDefault="00C562B0" w:rsidP="00D66752">
      <w:pPr>
        <w:spacing w:before="40" w:after="240"/>
        <w:jc w:val="both"/>
        <w:outlineLvl w:val="1"/>
      </w:pPr>
      <w:r w:rsidRPr="000054BA">
        <w:t xml:space="preserve">This policy applies to all teaching </w:t>
      </w:r>
      <w:r w:rsidR="009879BD">
        <w:t xml:space="preserve">and non-teaching </w:t>
      </w:r>
      <w:r w:rsidRPr="000054BA">
        <w:t xml:space="preserve">staff at </w:t>
      </w:r>
      <w:r w:rsidR="00815D13" w:rsidRPr="00815D13">
        <w:t>Echuca Twin Rivers Specialist School</w:t>
      </w:r>
      <w:r w:rsidRPr="00815D13">
        <w:t>,</w:t>
      </w:r>
      <w:r w:rsidRPr="000054BA">
        <w:t xml:space="preserve"> including education support staff</w:t>
      </w:r>
      <w:r w:rsidR="009879BD">
        <w:t>,</w:t>
      </w:r>
      <w:r w:rsidRPr="000054BA">
        <w:t xml:space="preserve"> casual relief teachers</w:t>
      </w:r>
      <w:r w:rsidR="009879BD">
        <w:t xml:space="preserve"> and visiting teachers</w:t>
      </w:r>
      <w:r w:rsidRPr="000054BA">
        <w:t xml:space="preserve">.  </w:t>
      </w:r>
      <w:r w:rsidRPr="00160B6E" w:rsidDel="006F5657">
        <w:t xml:space="preserve"> </w:t>
      </w:r>
    </w:p>
    <w:p w14:paraId="7228AEAC" w14:textId="77777777" w:rsidR="00C562B0" w:rsidRPr="00382C3B" w:rsidRDefault="00553F70" w:rsidP="0033152D">
      <w:pPr>
        <w:spacing w:before="40" w:after="240"/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382C3B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Policy</w:t>
      </w:r>
    </w:p>
    <w:p w14:paraId="07F57A00" w14:textId="2076E3FB" w:rsidR="00C23EFF" w:rsidRDefault="003236E2" w:rsidP="00C23EFF">
      <w:pPr>
        <w:spacing w:before="40" w:after="240"/>
        <w:jc w:val="both"/>
      </w:pPr>
      <w:r w:rsidRPr="00160B6E">
        <w:t xml:space="preserve">Appropriate supervision is an important strategy to monitor student behaviour and enables staff to identify and respond to possible risks at school as they arise. </w:t>
      </w:r>
      <w:r>
        <w:t>It also plays a vital role in helping schools to discharge their duty of care to students.</w:t>
      </w:r>
      <w:r w:rsidR="00D6118E">
        <w:t xml:space="preserve"> </w:t>
      </w:r>
    </w:p>
    <w:p w14:paraId="30ED777F" w14:textId="6F5DB798" w:rsidR="00C23EFF" w:rsidRDefault="003236E2" w:rsidP="00C23EFF">
      <w:pPr>
        <w:spacing w:before="40" w:after="240"/>
        <w:jc w:val="both"/>
      </w:pPr>
      <w:r w:rsidRPr="00382C3B">
        <w:t xml:space="preserve">The </w:t>
      </w:r>
      <w:proofErr w:type="gramStart"/>
      <w:r w:rsidR="00D76FA2">
        <w:t>P</w:t>
      </w:r>
      <w:r w:rsidRPr="00382C3B">
        <w:t>rincipal</w:t>
      </w:r>
      <w:proofErr w:type="gramEnd"/>
      <w:r w:rsidRPr="00382C3B">
        <w:t xml:space="preserve"> is responsible for ensuring that there is a well organised and responsive system of supervision and yard duty in place during school hours, before and after school, and on school excursions and camps</w:t>
      </w:r>
      <w:r w:rsidR="001E4B86">
        <w:t xml:space="preserve"> and other school activities</w:t>
      </w:r>
      <w:r>
        <w:t>.</w:t>
      </w:r>
    </w:p>
    <w:p w14:paraId="6DA23432" w14:textId="3210E178" w:rsidR="00C23EFF" w:rsidRDefault="003236E2" w:rsidP="00C23EFF">
      <w:pPr>
        <w:spacing w:before="40" w:after="240"/>
        <w:jc w:val="both"/>
        <w:rPr>
          <w:rFonts w:cstheme="minorHAnsi"/>
        </w:rPr>
      </w:pPr>
      <w:r w:rsidRPr="003E700F">
        <w:rPr>
          <w:rFonts w:cstheme="minorHAnsi"/>
        </w:rPr>
        <w:t xml:space="preserve">School staff are responsible for following reasonable and lawful instructions from the </w:t>
      </w:r>
      <w:proofErr w:type="gramStart"/>
      <w:r w:rsidR="00D76FA2">
        <w:rPr>
          <w:rFonts w:cstheme="minorHAnsi"/>
        </w:rPr>
        <w:t>P</w:t>
      </w:r>
      <w:r w:rsidRPr="003E700F">
        <w:rPr>
          <w:rFonts w:cstheme="minorHAnsi"/>
        </w:rPr>
        <w:t>rincipal</w:t>
      </w:r>
      <w:proofErr w:type="gramEnd"/>
      <w:r w:rsidRPr="003E700F">
        <w:rPr>
          <w:rFonts w:cstheme="minorHAnsi"/>
        </w:rPr>
        <w:t>, including instructions to provide supervision to students at specific dates, time</w:t>
      </w:r>
      <w:r w:rsidR="00D76FA2">
        <w:rPr>
          <w:rFonts w:cstheme="minorHAnsi"/>
        </w:rPr>
        <w:t>s</w:t>
      </w:r>
      <w:r w:rsidRPr="003E700F">
        <w:rPr>
          <w:rFonts w:cstheme="minorHAnsi"/>
        </w:rPr>
        <w:t xml:space="preserve"> and places.</w:t>
      </w:r>
      <w:r w:rsidR="00D6118E">
        <w:rPr>
          <w:rFonts w:cstheme="minorHAnsi"/>
        </w:rPr>
        <w:t xml:space="preserve"> Supervision should be undertaken in a way that </w:t>
      </w:r>
      <w:r w:rsidR="00C9697E">
        <w:rPr>
          <w:rFonts w:cstheme="minorHAnsi"/>
        </w:rPr>
        <w:t>identifies and mitigates</w:t>
      </w:r>
      <w:r w:rsidR="00D6118E">
        <w:rPr>
          <w:rFonts w:cstheme="minorHAnsi"/>
        </w:rPr>
        <w:t xml:space="preserve"> risks </w:t>
      </w:r>
      <w:r w:rsidR="00C9697E">
        <w:rPr>
          <w:rFonts w:cstheme="minorHAnsi"/>
        </w:rPr>
        <w:t>to</w:t>
      </w:r>
      <w:r w:rsidR="00D6118E">
        <w:rPr>
          <w:rFonts w:cstheme="minorHAnsi"/>
        </w:rPr>
        <w:t xml:space="preserve"> child safet</w:t>
      </w:r>
      <w:r w:rsidR="00F10D8C">
        <w:rPr>
          <w:rFonts w:cstheme="minorHAnsi"/>
        </w:rPr>
        <w:t>y</w:t>
      </w:r>
      <w:r w:rsidR="00D6118E">
        <w:rPr>
          <w:rFonts w:cstheme="minorHAnsi"/>
        </w:rPr>
        <w:t xml:space="preserve">. </w:t>
      </w:r>
    </w:p>
    <w:p w14:paraId="1DC1E34A" w14:textId="317842AA" w:rsidR="00C562B0" w:rsidRPr="00FF1082" w:rsidRDefault="00C562B0" w:rsidP="00C23EFF">
      <w:pPr>
        <w:pStyle w:val="Heading2"/>
      </w:pPr>
      <w:r w:rsidRPr="00FF1082">
        <w:t>Before and after school</w:t>
      </w:r>
    </w:p>
    <w:p w14:paraId="32394974" w14:textId="3923786C" w:rsidR="00C562B0" w:rsidRDefault="00815D13" w:rsidP="00815B43">
      <w:pPr>
        <w:spacing w:before="40" w:after="240"/>
        <w:jc w:val="both"/>
      </w:pPr>
      <w:r w:rsidRPr="00815D13">
        <w:t>Echuca Twin Rivers Specialist School</w:t>
      </w:r>
      <w:r w:rsidR="00C562B0" w:rsidRPr="00815D13">
        <w:t>’s</w:t>
      </w:r>
      <w:r w:rsidR="00C562B0" w:rsidRPr="000054BA">
        <w:t xml:space="preserve"> grounds</w:t>
      </w:r>
      <w:r w:rsidR="00C562B0" w:rsidRPr="00872B3F">
        <w:t xml:space="preserve"> </w:t>
      </w:r>
      <w:r w:rsidR="00C562B0" w:rsidRPr="000054BA">
        <w:t xml:space="preserve">are supervised by school </w:t>
      </w:r>
      <w:r w:rsidR="00C562B0" w:rsidRPr="0096169D">
        <w:t xml:space="preserve">staff from </w:t>
      </w:r>
      <w:r w:rsidR="004F7525" w:rsidRPr="0096169D">
        <w:t>8:45am</w:t>
      </w:r>
      <w:r w:rsidR="00C562B0" w:rsidRPr="0096169D">
        <w:t xml:space="preserve"> until </w:t>
      </w:r>
      <w:r w:rsidR="00637550" w:rsidRPr="0096169D">
        <w:t>3:</w:t>
      </w:r>
      <w:r w:rsidR="0096169D" w:rsidRPr="0096169D">
        <w:t>30</w:t>
      </w:r>
      <w:r w:rsidR="00637550" w:rsidRPr="0096169D">
        <w:t>pm</w:t>
      </w:r>
      <w:r w:rsidR="00C562B0" w:rsidRPr="0096169D">
        <w:t>. Outside of these hours, school staff will not be available to supervise students.</w:t>
      </w:r>
      <w:r w:rsidR="007C2785" w:rsidRPr="007C2785">
        <w:t xml:space="preserve"> </w:t>
      </w:r>
    </w:p>
    <w:p w14:paraId="4C188C4F" w14:textId="76AB67A9" w:rsidR="006E0DCF" w:rsidRPr="000054BA" w:rsidRDefault="006E0DCF" w:rsidP="00815B43">
      <w:pPr>
        <w:spacing w:before="40" w:after="240"/>
        <w:jc w:val="both"/>
      </w:pPr>
      <w:r w:rsidRPr="006E0DCF">
        <w:t>This information is provided to parents/guardians on a regular basis via the school newsletter. Outside of these times the supervision and/or the collection of students is the responsibility of parents/guardians.</w:t>
      </w:r>
    </w:p>
    <w:p w14:paraId="4A83D722" w14:textId="1D404BF6" w:rsidR="00322365" w:rsidRDefault="00322365" w:rsidP="000A4F26">
      <w:pPr>
        <w:spacing w:before="40" w:after="240"/>
        <w:jc w:val="both"/>
      </w:pPr>
      <w:r w:rsidRPr="00322365">
        <w:t>Sufficient teachers will be allocated by the school principal or their nominee to supervise students during these periods</w:t>
      </w:r>
      <w:r>
        <w:t>.</w:t>
      </w:r>
    </w:p>
    <w:p w14:paraId="46AED04B" w14:textId="3B79A25E" w:rsidR="00B726C6" w:rsidRDefault="00B726C6" w:rsidP="000A4F26">
      <w:pPr>
        <w:spacing w:before="40" w:after="240"/>
        <w:jc w:val="both"/>
      </w:pPr>
    </w:p>
    <w:p w14:paraId="4456B0D0" w14:textId="77777777" w:rsidR="00B726C6" w:rsidRDefault="00B726C6" w:rsidP="000A4F26">
      <w:pPr>
        <w:spacing w:before="40" w:after="240"/>
        <w:jc w:val="both"/>
      </w:pPr>
    </w:p>
    <w:p w14:paraId="57A9A416" w14:textId="1E34C2EB" w:rsidR="00871B20" w:rsidRPr="000054BA" w:rsidRDefault="00871B20" w:rsidP="00871B20">
      <w:pPr>
        <w:spacing w:before="40" w:after="240"/>
        <w:jc w:val="both"/>
      </w:pPr>
      <w:r w:rsidRPr="00A43295">
        <w:lastRenderedPageBreak/>
        <w:t xml:space="preserve">Parents and carers </w:t>
      </w:r>
      <w:r w:rsidR="00463112" w:rsidRPr="00A43295">
        <w:t xml:space="preserve">will be advised through </w:t>
      </w:r>
      <w:r w:rsidR="009F7834" w:rsidRPr="00A43295">
        <w:t>our school website</w:t>
      </w:r>
      <w:r w:rsidR="00D76FA2" w:rsidRPr="00A43295">
        <w:t>, regular</w:t>
      </w:r>
      <w:r w:rsidR="009F7834" w:rsidRPr="00A43295">
        <w:t xml:space="preserve"> reminder</w:t>
      </w:r>
      <w:r w:rsidR="00D76FA2" w:rsidRPr="00A43295">
        <w:t>s</w:t>
      </w:r>
      <w:r w:rsidR="009F7834" w:rsidRPr="00A43295">
        <w:t xml:space="preserve"> in our newsletter that they </w:t>
      </w:r>
      <w:r w:rsidRPr="00A43295">
        <w:t xml:space="preserve">should not allow their children to attend </w:t>
      </w:r>
      <w:r w:rsidR="00815D13" w:rsidRPr="00A43295">
        <w:t>Echuca Twin Rivers Specialist School</w:t>
      </w:r>
      <w:r w:rsidRPr="00A43295">
        <w:t xml:space="preserve"> outside of these hours. </w:t>
      </w:r>
    </w:p>
    <w:p w14:paraId="2208C8AB" w14:textId="69266C0A" w:rsidR="00871B20" w:rsidRPr="00A43295" w:rsidRDefault="00871B20" w:rsidP="00871B20">
      <w:pPr>
        <w:spacing w:before="40" w:after="240" w:line="240" w:lineRule="auto"/>
        <w:jc w:val="both"/>
        <w:rPr>
          <w:rFonts w:eastAsia="Calibri" w:cs="Arial"/>
        </w:rPr>
      </w:pPr>
      <w:r w:rsidRPr="00A43295">
        <w:rPr>
          <w:rFonts w:eastAsia="Calibri" w:cs="Arial"/>
        </w:rPr>
        <w:t xml:space="preserve">If a student arrives at school before supervision commences at the beginning of the day, the </w:t>
      </w:r>
      <w:proofErr w:type="gramStart"/>
      <w:r w:rsidR="00952366" w:rsidRPr="00A43295">
        <w:rPr>
          <w:rFonts w:eastAsia="Calibri" w:cs="Arial"/>
        </w:rPr>
        <w:t>P</w:t>
      </w:r>
      <w:r w:rsidRPr="00A43295">
        <w:rPr>
          <w:rFonts w:eastAsia="Calibri" w:cs="Arial"/>
        </w:rPr>
        <w:t>rincipal</w:t>
      </w:r>
      <w:proofErr w:type="gramEnd"/>
      <w:r w:rsidRPr="00A43295">
        <w:rPr>
          <w:rFonts w:eastAsia="Calibri" w:cs="Arial"/>
        </w:rPr>
        <w:t xml:space="preserve"> or nominee staff member will, as soon as practicable, follow up with the parent/carer to:</w:t>
      </w:r>
    </w:p>
    <w:p w14:paraId="46071872" w14:textId="77777777" w:rsidR="00871B20" w:rsidRPr="00A43295" w:rsidRDefault="00871B20" w:rsidP="00871B20">
      <w:pPr>
        <w:numPr>
          <w:ilvl w:val="0"/>
          <w:numId w:val="1"/>
        </w:numPr>
        <w:spacing w:before="40" w:after="240" w:line="240" w:lineRule="auto"/>
        <w:contextualSpacing/>
        <w:jc w:val="both"/>
        <w:rPr>
          <w:rFonts w:eastAsia="Calibri" w:cs="Arial"/>
        </w:rPr>
      </w:pPr>
      <w:r w:rsidRPr="00A43295">
        <w:rPr>
          <w:rFonts w:eastAsia="Calibri" w:cs="Arial"/>
        </w:rPr>
        <w:t xml:space="preserve">advise of the supervision arrangements before school </w:t>
      </w:r>
    </w:p>
    <w:p w14:paraId="19419C77" w14:textId="77777777" w:rsidR="00871B20" w:rsidRPr="00A43295" w:rsidRDefault="00871B20" w:rsidP="00871B20">
      <w:pPr>
        <w:numPr>
          <w:ilvl w:val="0"/>
          <w:numId w:val="1"/>
        </w:numPr>
        <w:spacing w:before="40" w:after="240" w:line="240" w:lineRule="auto"/>
        <w:ind w:left="714" w:hanging="357"/>
        <w:jc w:val="both"/>
        <w:rPr>
          <w:rFonts w:eastAsia="Calibri" w:cs="Arial"/>
        </w:rPr>
      </w:pPr>
      <w:r w:rsidRPr="00A43295">
        <w:rPr>
          <w:rFonts w:eastAsia="Calibri" w:cs="Arial"/>
        </w:rPr>
        <w:t xml:space="preserve">request that the parent/carer make alternate arrangements. </w:t>
      </w:r>
    </w:p>
    <w:p w14:paraId="051C4CE9" w14:textId="2C3EBB65" w:rsidR="00871B20" w:rsidRPr="00A43295" w:rsidRDefault="00871B20" w:rsidP="00871B20">
      <w:pPr>
        <w:spacing w:before="40" w:after="240" w:line="240" w:lineRule="auto"/>
        <w:jc w:val="both"/>
        <w:rPr>
          <w:rFonts w:eastAsia="Calibri" w:cs="Arial"/>
        </w:rPr>
      </w:pPr>
      <w:r w:rsidRPr="00A43295">
        <w:rPr>
          <w:rFonts w:eastAsia="Calibri" w:cs="Arial"/>
        </w:rPr>
        <w:t xml:space="preserve">If a student is not collected before supervision finishes at the end of the day, the </w:t>
      </w:r>
      <w:proofErr w:type="gramStart"/>
      <w:r w:rsidR="00952366" w:rsidRPr="00A43295">
        <w:rPr>
          <w:rFonts w:eastAsia="Calibri" w:cs="Arial"/>
        </w:rPr>
        <w:t>P</w:t>
      </w:r>
      <w:r w:rsidRPr="00A43295">
        <w:rPr>
          <w:rFonts w:eastAsia="Calibri" w:cs="Arial"/>
        </w:rPr>
        <w:t>rincipal</w:t>
      </w:r>
      <w:proofErr w:type="gramEnd"/>
      <w:r w:rsidRPr="00A43295">
        <w:rPr>
          <w:rFonts w:eastAsia="Calibri" w:cs="Arial"/>
        </w:rPr>
        <w:t xml:space="preserve"> or nominee staff member will consider whether it is appropriate to: </w:t>
      </w:r>
    </w:p>
    <w:p w14:paraId="29BF4BA8" w14:textId="77777777" w:rsidR="00871B20" w:rsidRPr="00A43295" w:rsidRDefault="00871B20" w:rsidP="00871B20">
      <w:pPr>
        <w:pStyle w:val="ListParagraph"/>
        <w:numPr>
          <w:ilvl w:val="0"/>
          <w:numId w:val="2"/>
        </w:numPr>
        <w:spacing w:before="40" w:after="240" w:line="240" w:lineRule="auto"/>
        <w:jc w:val="both"/>
        <w:rPr>
          <w:rFonts w:eastAsia="Calibri" w:cs="Arial"/>
        </w:rPr>
      </w:pPr>
      <w:r w:rsidRPr="00A43295">
        <w:rPr>
          <w:rFonts w:eastAsia="Calibri" w:cs="Arial"/>
        </w:rPr>
        <w:t>attempt to contact the parents/carers</w:t>
      </w:r>
    </w:p>
    <w:p w14:paraId="2AC62AAC" w14:textId="77777777" w:rsidR="00871B20" w:rsidRPr="00A43295" w:rsidRDefault="00871B20" w:rsidP="00871B20">
      <w:pPr>
        <w:pStyle w:val="ListParagraph"/>
        <w:numPr>
          <w:ilvl w:val="0"/>
          <w:numId w:val="2"/>
        </w:numPr>
        <w:spacing w:before="40" w:after="240" w:line="240" w:lineRule="auto"/>
        <w:jc w:val="both"/>
        <w:rPr>
          <w:rFonts w:eastAsia="Calibri" w:cs="Arial"/>
        </w:rPr>
      </w:pPr>
      <w:r w:rsidRPr="00A43295">
        <w:rPr>
          <w:rFonts w:eastAsia="Calibri" w:cs="Arial"/>
        </w:rPr>
        <w:t xml:space="preserve">attempt to contact the emergency contacts  </w:t>
      </w:r>
    </w:p>
    <w:p w14:paraId="411DD518" w14:textId="57523769" w:rsidR="009A3056" w:rsidRPr="00A43295" w:rsidRDefault="00871B20" w:rsidP="00871B20">
      <w:pPr>
        <w:pStyle w:val="ListParagraph"/>
        <w:numPr>
          <w:ilvl w:val="0"/>
          <w:numId w:val="2"/>
        </w:numPr>
        <w:spacing w:before="40" w:after="240" w:line="240" w:lineRule="auto"/>
        <w:jc w:val="both"/>
        <w:rPr>
          <w:rFonts w:eastAsia="Calibri" w:cs="Arial"/>
        </w:rPr>
      </w:pPr>
      <w:r w:rsidRPr="00A43295">
        <w:rPr>
          <w:rFonts w:eastAsia="Calibri" w:cs="Arial"/>
        </w:rPr>
        <w:t>place the student in an out of school hours care program (if available</w:t>
      </w:r>
      <w:r w:rsidR="00555C4F" w:rsidRPr="00A43295">
        <w:rPr>
          <w:rFonts w:eastAsia="Calibri" w:cs="Arial"/>
        </w:rPr>
        <w:t xml:space="preserve"> and the parent consents</w:t>
      </w:r>
      <w:r w:rsidRPr="00A43295">
        <w:rPr>
          <w:rFonts w:eastAsia="Calibri" w:cs="Arial"/>
        </w:rPr>
        <w:t>)</w:t>
      </w:r>
    </w:p>
    <w:p w14:paraId="6BEBFF2F" w14:textId="4A89B837" w:rsidR="00871B20" w:rsidRPr="00A43295" w:rsidRDefault="00871B20" w:rsidP="00D66752">
      <w:pPr>
        <w:pStyle w:val="ListParagraph"/>
        <w:numPr>
          <w:ilvl w:val="0"/>
          <w:numId w:val="2"/>
        </w:numPr>
        <w:spacing w:before="40" w:after="240" w:line="240" w:lineRule="auto"/>
        <w:jc w:val="both"/>
        <w:rPr>
          <w:rFonts w:eastAsia="Calibri" w:cs="Arial"/>
        </w:rPr>
      </w:pPr>
      <w:r w:rsidRPr="00A43295">
        <w:rPr>
          <w:rFonts w:eastAsia="Calibri" w:cs="Arial"/>
        </w:rPr>
        <w:t xml:space="preserve">contact Victoria Police and/or Child Protection to arrange for the supervision, </w:t>
      </w:r>
      <w:proofErr w:type="gramStart"/>
      <w:r w:rsidRPr="00A43295">
        <w:rPr>
          <w:rFonts w:eastAsia="Calibri" w:cs="Arial"/>
        </w:rPr>
        <w:t>care</w:t>
      </w:r>
      <w:proofErr w:type="gramEnd"/>
      <w:r w:rsidRPr="00A43295">
        <w:rPr>
          <w:rFonts w:eastAsia="Calibri" w:cs="Arial"/>
        </w:rPr>
        <w:t xml:space="preserve"> and protection of the student.</w:t>
      </w:r>
    </w:p>
    <w:p w14:paraId="1F61384C" w14:textId="44CD4BB4" w:rsidR="00C562B0" w:rsidRPr="00C23EFF" w:rsidRDefault="00C562B0" w:rsidP="00C23EFF">
      <w:pPr>
        <w:pStyle w:val="Heading2"/>
        <w:rPr>
          <w:i/>
        </w:rPr>
      </w:pPr>
      <w:r w:rsidRPr="00FF1082">
        <w:t>Yard duty</w:t>
      </w:r>
    </w:p>
    <w:p w14:paraId="6FB98AA8" w14:textId="434DA526" w:rsidR="00C562B0" w:rsidRPr="00160B6E" w:rsidRDefault="00C562B0" w:rsidP="000A4F26">
      <w:pPr>
        <w:spacing w:before="40" w:after="240"/>
        <w:jc w:val="both"/>
      </w:pPr>
      <w:r w:rsidRPr="00906BD0">
        <w:t xml:space="preserve">All staff at </w:t>
      </w:r>
      <w:r w:rsidR="00815D13" w:rsidRPr="00906BD0">
        <w:t>Echuca Twin Rivers Specialist School</w:t>
      </w:r>
      <w:r w:rsidRPr="00906BD0">
        <w:t xml:space="preserve"> are expected to assist with yard duty supervision and will be included in the </w:t>
      </w:r>
      <w:r w:rsidR="00B92BF1" w:rsidRPr="00906BD0">
        <w:t>[</w:t>
      </w:r>
      <w:r w:rsidRPr="00906BD0">
        <w:t>weekly</w:t>
      </w:r>
      <w:r w:rsidR="00B92BF1" w:rsidRPr="00906BD0">
        <w:t>]</w:t>
      </w:r>
      <w:r w:rsidRPr="00906BD0">
        <w:t xml:space="preserve"> roster.</w:t>
      </w:r>
      <w:r>
        <w:t xml:space="preserve"> </w:t>
      </w:r>
    </w:p>
    <w:p w14:paraId="1F8E9491" w14:textId="020B9E18" w:rsidR="00906BD0" w:rsidRDefault="00C562B0" w:rsidP="000A4F26">
      <w:pPr>
        <w:spacing w:before="40" w:after="240" w:line="240" w:lineRule="auto"/>
        <w:jc w:val="both"/>
        <w:rPr>
          <w:rFonts w:cs="Arial"/>
        </w:rPr>
      </w:pPr>
      <w:r w:rsidRPr="009744B9">
        <w:rPr>
          <w:rFonts w:cs="Arial"/>
        </w:rPr>
        <w:t xml:space="preserve">The </w:t>
      </w:r>
      <w:proofErr w:type="gramStart"/>
      <w:r w:rsidR="00850C71">
        <w:rPr>
          <w:rFonts w:cs="Arial"/>
        </w:rPr>
        <w:t>Principal</w:t>
      </w:r>
      <w:proofErr w:type="gramEnd"/>
      <w:r w:rsidR="00850C71">
        <w:rPr>
          <w:rFonts w:cs="Arial"/>
        </w:rPr>
        <w:t xml:space="preserve"> </w:t>
      </w:r>
      <w:r w:rsidRPr="00160B6E">
        <w:rPr>
          <w:rFonts w:cs="Arial"/>
        </w:rPr>
        <w:t xml:space="preserve">is responsible for preparing and communicating the yard duty roster on a regular basis.  </w:t>
      </w:r>
      <w:r w:rsidRPr="000054BA">
        <w:rPr>
          <w:rFonts w:cs="Arial"/>
        </w:rPr>
        <w:t xml:space="preserve">At </w:t>
      </w:r>
      <w:r w:rsidR="00815D13" w:rsidRPr="00AA7C87">
        <w:rPr>
          <w:rFonts w:cs="Arial"/>
        </w:rPr>
        <w:t>Echuca Twin Rivers Specialist School</w:t>
      </w:r>
      <w:r w:rsidRPr="00AA7C87">
        <w:rPr>
          <w:rFonts w:cs="Arial"/>
        </w:rPr>
        <w:t>,</w:t>
      </w:r>
      <w:r w:rsidR="00906BD0">
        <w:rPr>
          <w:rFonts w:cs="Arial"/>
        </w:rPr>
        <w:t xml:space="preserve"> </w:t>
      </w:r>
      <w:r w:rsidRPr="00906BD0">
        <w:rPr>
          <w:rFonts w:cs="Arial"/>
        </w:rPr>
        <w:t>school staff will be designated a specific yard duty area to supervise</w:t>
      </w:r>
      <w:r w:rsidR="00906BD0">
        <w:rPr>
          <w:rFonts w:cs="Arial"/>
        </w:rPr>
        <w:t>.</w:t>
      </w:r>
    </w:p>
    <w:p w14:paraId="71F1C188" w14:textId="226163B6" w:rsidR="00F45420" w:rsidRPr="00CA7D13" w:rsidRDefault="00BA0228" w:rsidP="000A4F26">
      <w:pPr>
        <w:spacing w:before="40" w:after="240" w:line="240" w:lineRule="auto"/>
        <w:jc w:val="both"/>
        <w:rPr>
          <w:rFonts w:cs="Arial"/>
          <w:b/>
          <w:bCs/>
        </w:rPr>
      </w:pPr>
      <w:r w:rsidRPr="00CA7D13">
        <w:rPr>
          <w:rFonts w:cs="Arial"/>
          <w:b/>
          <w:bCs/>
        </w:rPr>
        <w:t>Yard duty zones</w:t>
      </w:r>
    </w:p>
    <w:p w14:paraId="3870A164" w14:textId="1A708446" w:rsidR="00C562B0" w:rsidRPr="00CA7D13" w:rsidRDefault="00C562B0" w:rsidP="000A4F26">
      <w:pPr>
        <w:spacing w:before="40" w:after="240" w:line="240" w:lineRule="auto"/>
        <w:jc w:val="both"/>
        <w:rPr>
          <w:rFonts w:cs="Arial"/>
        </w:rPr>
      </w:pPr>
      <w:r w:rsidRPr="00CA7D13">
        <w:rPr>
          <w:rFonts w:cs="Arial"/>
        </w:rPr>
        <w:t>The designated yard duty areas for</w:t>
      </w:r>
      <w:r w:rsidR="00EE747C" w:rsidRPr="00CA7D13">
        <w:rPr>
          <w:rFonts w:cs="Arial"/>
        </w:rPr>
        <w:t xml:space="preserve"> our school</w:t>
      </w:r>
      <w:r w:rsidR="00CA7D13" w:rsidRPr="00CA7D13">
        <w:rPr>
          <w:rFonts w:cs="Arial"/>
        </w:rPr>
        <w:t xml:space="preserve"> </w:t>
      </w:r>
      <w:r w:rsidR="00553F70" w:rsidRPr="00CA7D13">
        <w:rPr>
          <w:rFonts w:cs="Arial"/>
        </w:rPr>
        <w:t>as at</w:t>
      </w:r>
      <w:r w:rsidR="00EE747C" w:rsidRPr="00CA7D13">
        <w:rPr>
          <w:rFonts w:cs="Arial"/>
        </w:rPr>
        <w:t xml:space="preserve"> Term 1, 20</w:t>
      </w:r>
      <w:r w:rsidR="003A7B8E" w:rsidRPr="00CA7D13">
        <w:rPr>
          <w:rFonts w:cs="Arial"/>
        </w:rPr>
        <w:t>2</w:t>
      </w:r>
      <w:r w:rsidR="00CA7D13" w:rsidRPr="00CA7D13">
        <w:rPr>
          <w:rFonts w:cs="Arial"/>
        </w:rPr>
        <w:t>2</w:t>
      </w:r>
      <w:r w:rsidR="00EE747C" w:rsidRPr="00CA7D13">
        <w:rPr>
          <w:rFonts w:cs="Arial"/>
        </w:rPr>
        <w:t xml:space="preserve"> </w:t>
      </w:r>
      <w:r w:rsidRPr="00CA7D13">
        <w:rPr>
          <w:rFonts w:cs="Arial"/>
        </w:rPr>
        <w:t>are</w:t>
      </w:r>
      <w:r w:rsidR="00CA7D13">
        <w:rPr>
          <w:rFonts w:cs="Arial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C562B0" w:rsidRPr="00CA7D13" w14:paraId="78B4A8F8" w14:textId="77777777" w:rsidTr="00A45851">
        <w:tc>
          <w:tcPr>
            <w:tcW w:w="4508" w:type="dxa"/>
          </w:tcPr>
          <w:p w14:paraId="53EC453B" w14:textId="77777777" w:rsidR="00C562B0" w:rsidRPr="00CA7D13" w:rsidRDefault="00C562B0" w:rsidP="000A4F26">
            <w:pPr>
              <w:spacing w:before="40" w:after="240"/>
              <w:jc w:val="both"/>
              <w:rPr>
                <w:rFonts w:cs="Arial"/>
                <w:b/>
              </w:rPr>
            </w:pPr>
            <w:r w:rsidRPr="00CA7D13">
              <w:rPr>
                <w:rFonts w:cs="Arial"/>
                <w:b/>
              </w:rPr>
              <w:t>Zone</w:t>
            </w:r>
          </w:p>
        </w:tc>
        <w:tc>
          <w:tcPr>
            <w:tcW w:w="4508" w:type="dxa"/>
          </w:tcPr>
          <w:p w14:paraId="2A28C259" w14:textId="77777777" w:rsidR="00C562B0" w:rsidRPr="00CA7D13" w:rsidRDefault="00C562B0" w:rsidP="000A4F26">
            <w:pPr>
              <w:spacing w:before="40" w:after="240"/>
              <w:jc w:val="both"/>
              <w:rPr>
                <w:rFonts w:cs="Arial"/>
                <w:b/>
              </w:rPr>
            </w:pPr>
            <w:r w:rsidRPr="00CA7D13">
              <w:rPr>
                <w:rFonts w:cs="Arial"/>
                <w:b/>
              </w:rPr>
              <w:t>Area</w:t>
            </w:r>
          </w:p>
        </w:tc>
      </w:tr>
      <w:tr w:rsidR="00C562B0" w:rsidRPr="00CA7D13" w14:paraId="742BAAF4" w14:textId="77777777" w:rsidTr="00A45851">
        <w:tc>
          <w:tcPr>
            <w:tcW w:w="4508" w:type="dxa"/>
          </w:tcPr>
          <w:p w14:paraId="45C32DBA" w14:textId="6070BBC5" w:rsidR="00C562B0" w:rsidRPr="00CA7D13" w:rsidRDefault="00A43295" w:rsidP="000A4F26">
            <w:pPr>
              <w:spacing w:before="40" w:after="240"/>
              <w:jc w:val="both"/>
              <w:rPr>
                <w:rFonts w:cs="Arial"/>
              </w:rPr>
            </w:pPr>
            <w:r>
              <w:rPr>
                <w:rFonts w:cs="Arial"/>
              </w:rPr>
              <w:t xml:space="preserve">Area </w:t>
            </w:r>
            <w:r w:rsidR="00C562B0" w:rsidRPr="00CA7D13">
              <w:rPr>
                <w:rFonts w:cs="Arial"/>
              </w:rPr>
              <w:t>1</w:t>
            </w:r>
          </w:p>
        </w:tc>
        <w:tc>
          <w:tcPr>
            <w:tcW w:w="4508" w:type="dxa"/>
          </w:tcPr>
          <w:p w14:paraId="6BBE0751" w14:textId="2A74E676" w:rsidR="00C562B0" w:rsidRPr="00CA7D13" w:rsidRDefault="00232212" w:rsidP="000A4F26">
            <w:pPr>
              <w:spacing w:before="40" w:after="240"/>
              <w:jc w:val="both"/>
              <w:rPr>
                <w:rFonts w:cs="Arial"/>
              </w:rPr>
            </w:pPr>
            <w:r w:rsidRPr="00CA7D13">
              <w:rPr>
                <w:rFonts w:cs="Arial"/>
              </w:rPr>
              <w:t>Front Oval &amp; Concrete Area</w:t>
            </w:r>
          </w:p>
        </w:tc>
      </w:tr>
      <w:tr w:rsidR="00C562B0" w:rsidRPr="00CA7D13" w14:paraId="711CC675" w14:textId="77777777" w:rsidTr="00A45851">
        <w:tc>
          <w:tcPr>
            <w:tcW w:w="4508" w:type="dxa"/>
          </w:tcPr>
          <w:p w14:paraId="4A4A4EA6" w14:textId="068525DE" w:rsidR="00C562B0" w:rsidRPr="00CA7D13" w:rsidRDefault="00A43295" w:rsidP="000A4F26">
            <w:pPr>
              <w:spacing w:before="40" w:after="240"/>
              <w:jc w:val="both"/>
              <w:rPr>
                <w:rFonts w:cs="Arial"/>
              </w:rPr>
            </w:pPr>
            <w:r>
              <w:rPr>
                <w:rFonts w:cs="Arial"/>
              </w:rPr>
              <w:t>Area</w:t>
            </w:r>
            <w:r w:rsidR="00C562B0" w:rsidRPr="00CA7D13">
              <w:rPr>
                <w:rFonts w:cs="Arial"/>
              </w:rPr>
              <w:t xml:space="preserve"> 2</w:t>
            </w:r>
          </w:p>
        </w:tc>
        <w:tc>
          <w:tcPr>
            <w:tcW w:w="4508" w:type="dxa"/>
          </w:tcPr>
          <w:p w14:paraId="1FB80176" w14:textId="04B7423D" w:rsidR="00C562B0" w:rsidRPr="00CA7D13" w:rsidRDefault="00232212" w:rsidP="000A4F26">
            <w:pPr>
              <w:spacing w:before="40" w:after="240"/>
              <w:jc w:val="both"/>
              <w:rPr>
                <w:rFonts w:cs="Arial"/>
              </w:rPr>
            </w:pPr>
            <w:r w:rsidRPr="00CA7D13">
              <w:rPr>
                <w:rFonts w:cs="Arial"/>
              </w:rPr>
              <w:t>Playground F-2 Area</w:t>
            </w:r>
          </w:p>
        </w:tc>
      </w:tr>
      <w:tr w:rsidR="00C562B0" w:rsidRPr="00CA7D13" w14:paraId="10165B88" w14:textId="77777777" w:rsidTr="00A45851">
        <w:tc>
          <w:tcPr>
            <w:tcW w:w="4508" w:type="dxa"/>
          </w:tcPr>
          <w:p w14:paraId="77F6785A" w14:textId="72952FA4" w:rsidR="00C562B0" w:rsidRPr="00CA7D13" w:rsidRDefault="00A43295" w:rsidP="000A4F26">
            <w:pPr>
              <w:spacing w:before="40" w:after="240"/>
              <w:jc w:val="both"/>
              <w:rPr>
                <w:rFonts w:cs="Arial"/>
              </w:rPr>
            </w:pPr>
            <w:r>
              <w:rPr>
                <w:rFonts w:cs="Arial"/>
              </w:rPr>
              <w:t>Area</w:t>
            </w:r>
            <w:r w:rsidR="00C562B0" w:rsidRPr="00CA7D13">
              <w:rPr>
                <w:rFonts w:cs="Arial"/>
              </w:rPr>
              <w:t xml:space="preserve"> 3</w:t>
            </w:r>
          </w:p>
        </w:tc>
        <w:tc>
          <w:tcPr>
            <w:tcW w:w="4508" w:type="dxa"/>
          </w:tcPr>
          <w:p w14:paraId="45740CA8" w14:textId="06F98B46" w:rsidR="00C562B0" w:rsidRPr="00CA7D13" w:rsidRDefault="00232212" w:rsidP="000A4F26">
            <w:pPr>
              <w:spacing w:before="40" w:after="240"/>
              <w:jc w:val="both"/>
              <w:rPr>
                <w:rFonts w:cs="Arial"/>
              </w:rPr>
            </w:pPr>
            <w:r w:rsidRPr="00CA7D13">
              <w:rPr>
                <w:rFonts w:cs="Arial"/>
              </w:rPr>
              <w:t>Swings &amp; Trampoline</w:t>
            </w:r>
          </w:p>
        </w:tc>
      </w:tr>
      <w:tr w:rsidR="00C562B0" w:rsidRPr="00CA7D13" w14:paraId="5271AE15" w14:textId="77777777" w:rsidTr="00A45851">
        <w:tc>
          <w:tcPr>
            <w:tcW w:w="4508" w:type="dxa"/>
          </w:tcPr>
          <w:p w14:paraId="44C2235C" w14:textId="253384BD" w:rsidR="00C562B0" w:rsidRPr="00CA7D13" w:rsidRDefault="00A43295" w:rsidP="000A4F26">
            <w:pPr>
              <w:spacing w:before="40" w:after="240"/>
              <w:jc w:val="both"/>
              <w:rPr>
                <w:rFonts w:cs="Arial"/>
              </w:rPr>
            </w:pPr>
            <w:r>
              <w:rPr>
                <w:rFonts w:cs="Arial"/>
              </w:rPr>
              <w:t>Area</w:t>
            </w:r>
            <w:r w:rsidR="00C562B0" w:rsidRPr="00CA7D13">
              <w:rPr>
                <w:rFonts w:cs="Arial"/>
              </w:rPr>
              <w:t xml:space="preserve"> 4</w:t>
            </w:r>
          </w:p>
        </w:tc>
        <w:tc>
          <w:tcPr>
            <w:tcW w:w="4508" w:type="dxa"/>
          </w:tcPr>
          <w:p w14:paraId="66D347AD" w14:textId="7C685445" w:rsidR="00C562B0" w:rsidRPr="00CA7D13" w:rsidRDefault="00232212" w:rsidP="000A4F26">
            <w:pPr>
              <w:spacing w:before="40" w:after="240"/>
              <w:jc w:val="both"/>
              <w:rPr>
                <w:rFonts w:cs="Arial"/>
              </w:rPr>
            </w:pPr>
            <w:r w:rsidRPr="00CA7D13">
              <w:rPr>
                <w:rFonts w:cs="Arial"/>
              </w:rPr>
              <w:t>Under the Veranda 3-6 Pod</w:t>
            </w:r>
            <w:r w:rsidR="00C562B0" w:rsidRPr="00CA7D13">
              <w:rPr>
                <w:rFonts w:cs="Arial"/>
              </w:rPr>
              <w:t xml:space="preserve"> </w:t>
            </w:r>
          </w:p>
        </w:tc>
      </w:tr>
      <w:tr w:rsidR="00232212" w:rsidRPr="00CA7D13" w14:paraId="2F862C4D" w14:textId="77777777" w:rsidTr="00A45851">
        <w:tc>
          <w:tcPr>
            <w:tcW w:w="4508" w:type="dxa"/>
          </w:tcPr>
          <w:p w14:paraId="7263522D" w14:textId="4CEB626D" w:rsidR="00232212" w:rsidRPr="00CA7D13" w:rsidRDefault="00A43295" w:rsidP="000A4F26">
            <w:pPr>
              <w:spacing w:before="40" w:after="240"/>
              <w:jc w:val="both"/>
              <w:rPr>
                <w:rFonts w:cs="Arial"/>
              </w:rPr>
            </w:pPr>
            <w:r>
              <w:rPr>
                <w:rFonts w:cs="Arial"/>
              </w:rPr>
              <w:t>Area</w:t>
            </w:r>
            <w:r w:rsidR="00232212" w:rsidRPr="00CA7D13">
              <w:rPr>
                <w:rFonts w:cs="Arial"/>
              </w:rPr>
              <w:t xml:space="preserve"> 5</w:t>
            </w:r>
          </w:p>
        </w:tc>
        <w:tc>
          <w:tcPr>
            <w:tcW w:w="4508" w:type="dxa"/>
          </w:tcPr>
          <w:p w14:paraId="67547E82" w14:textId="3A84ACD6" w:rsidR="00232212" w:rsidRPr="00CA7D13" w:rsidRDefault="00E56DC6" w:rsidP="000A4F26">
            <w:pPr>
              <w:spacing w:before="40" w:after="240"/>
              <w:jc w:val="both"/>
              <w:rPr>
                <w:rFonts w:cs="Arial"/>
              </w:rPr>
            </w:pPr>
            <w:r w:rsidRPr="00CA7D13">
              <w:rPr>
                <w:rFonts w:cs="Arial"/>
              </w:rPr>
              <w:t>Playground</w:t>
            </w:r>
            <w:r w:rsidR="00232212" w:rsidRPr="00CA7D13">
              <w:rPr>
                <w:rFonts w:cs="Arial"/>
              </w:rPr>
              <w:t xml:space="preserve"> 3-6 pod Area</w:t>
            </w:r>
          </w:p>
        </w:tc>
      </w:tr>
      <w:tr w:rsidR="00232212" w:rsidRPr="00CA7D13" w14:paraId="0D5E1736" w14:textId="77777777" w:rsidTr="00A45851">
        <w:tc>
          <w:tcPr>
            <w:tcW w:w="4508" w:type="dxa"/>
          </w:tcPr>
          <w:p w14:paraId="50D4FFE9" w14:textId="78417C96" w:rsidR="00232212" w:rsidRPr="00CA7D13" w:rsidRDefault="00232212" w:rsidP="000A4F26">
            <w:pPr>
              <w:spacing w:before="40" w:after="240"/>
              <w:jc w:val="both"/>
              <w:rPr>
                <w:rFonts w:cs="Arial"/>
              </w:rPr>
            </w:pPr>
            <w:r w:rsidRPr="00CA7D13">
              <w:rPr>
                <w:rFonts w:cs="Arial"/>
              </w:rPr>
              <w:t>Area 6</w:t>
            </w:r>
          </w:p>
        </w:tc>
        <w:tc>
          <w:tcPr>
            <w:tcW w:w="4508" w:type="dxa"/>
          </w:tcPr>
          <w:p w14:paraId="166A76D9" w14:textId="6F8CC2DB" w:rsidR="00232212" w:rsidRPr="00CA7D13" w:rsidRDefault="00232212" w:rsidP="000A4F26">
            <w:pPr>
              <w:spacing w:before="40" w:after="240"/>
              <w:jc w:val="both"/>
              <w:rPr>
                <w:rFonts w:cs="Arial"/>
              </w:rPr>
            </w:pPr>
            <w:r w:rsidRPr="00CA7D13">
              <w:rPr>
                <w:rFonts w:cs="Arial"/>
              </w:rPr>
              <w:t xml:space="preserve">Basketball court, Oval and outside VCAL </w:t>
            </w:r>
          </w:p>
        </w:tc>
      </w:tr>
      <w:tr w:rsidR="00232212" w14:paraId="43A33DA3" w14:textId="77777777" w:rsidTr="00A45851">
        <w:tc>
          <w:tcPr>
            <w:tcW w:w="4508" w:type="dxa"/>
          </w:tcPr>
          <w:p w14:paraId="71819262" w14:textId="6CD419C2" w:rsidR="00232212" w:rsidRPr="00CA7D13" w:rsidRDefault="00232212" w:rsidP="000A4F26">
            <w:pPr>
              <w:spacing w:before="40" w:after="240"/>
              <w:jc w:val="both"/>
              <w:rPr>
                <w:rFonts w:cs="Arial"/>
              </w:rPr>
            </w:pPr>
            <w:r w:rsidRPr="00CA7D13">
              <w:rPr>
                <w:rFonts w:cs="Arial"/>
              </w:rPr>
              <w:t>Area 7</w:t>
            </w:r>
          </w:p>
        </w:tc>
        <w:tc>
          <w:tcPr>
            <w:tcW w:w="4508" w:type="dxa"/>
          </w:tcPr>
          <w:p w14:paraId="12D9ABDF" w14:textId="775FA1D2" w:rsidR="00232212" w:rsidRPr="00CA7D13" w:rsidRDefault="00232212" w:rsidP="000A4F26">
            <w:pPr>
              <w:spacing w:before="40" w:after="240"/>
              <w:jc w:val="both"/>
              <w:rPr>
                <w:rFonts w:cs="Arial"/>
              </w:rPr>
            </w:pPr>
            <w:r w:rsidRPr="00CA7D13">
              <w:rPr>
                <w:rFonts w:cs="Arial"/>
              </w:rPr>
              <w:t>Yarning Circle</w:t>
            </w:r>
          </w:p>
        </w:tc>
      </w:tr>
    </w:tbl>
    <w:p w14:paraId="28C22CE6" w14:textId="77777777" w:rsidR="00A43295" w:rsidRDefault="00C562B0" w:rsidP="000A4F26">
      <w:pPr>
        <w:spacing w:before="40" w:after="240" w:line="240" w:lineRule="auto"/>
        <w:jc w:val="both"/>
        <w:rPr>
          <w:rFonts w:cs="Arial"/>
          <w:b/>
          <w:bCs/>
        </w:rPr>
      </w:pPr>
      <w:r w:rsidRPr="00CD0300">
        <w:rPr>
          <w:rFonts w:cs="Arial"/>
          <w:noProof/>
          <w:lang w:eastAsia="en-AU"/>
        </w:rPr>
        <w:lastRenderedPageBreak/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41B0B43F" wp14:editId="067D4574">
                <wp:simplePos x="0" y="0"/>
                <wp:positionH relativeFrom="margin">
                  <wp:posOffset>-9525</wp:posOffset>
                </wp:positionH>
                <wp:positionV relativeFrom="paragraph">
                  <wp:posOffset>325120</wp:posOffset>
                </wp:positionV>
                <wp:extent cx="5686425" cy="3533775"/>
                <wp:effectExtent l="0" t="0" r="9525" b="952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86425" cy="3533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9E72F3" w14:textId="4BB2F67D" w:rsidR="00C562B0" w:rsidRDefault="00CA7D13" w:rsidP="00C562B0">
                            <w:r>
                              <w:rPr>
                                <w:noProof/>
                                <w:bdr w:val="none" w:sz="0" w:space="0" w:color="auto" w:frame="1"/>
                              </w:rPr>
                              <w:drawing>
                                <wp:inline distT="0" distB="0" distL="0" distR="0" wp14:anchorId="2BA6E90F" wp14:editId="4AA4C70B">
                                  <wp:extent cx="5362575" cy="3305175"/>
                                  <wp:effectExtent l="76200" t="76200" r="142875" b="142875"/>
                                  <wp:docPr id="5" name="Picture 5" descr="Diagram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5" descr="Diagram&#10;&#10;Description automatically generate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390211" cy="332220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 w="38100" cap="sq">
                                            <a:solidFill>
                                              <a:srgbClr val="000000"/>
                                            </a:solidFill>
                                            <a:prstDash val="solid"/>
                                            <a:miter lim="800000"/>
                                          </a:ln>
                                          <a:effectLst>
                                            <a:outerShdw blurRad="50800" dist="38100" dir="2700000" algn="tl" rotWithShape="0">
                                              <a:srgbClr val="000000">
                                                <a:alpha val="43000"/>
                                              </a:srgbClr>
                                            </a:outerShdw>
                                          </a:effec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9AC91A4" w14:textId="462BD8EF" w:rsidR="00C562B0" w:rsidRDefault="00C562B0" w:rsidP="00C562B0"/>
                          <w:p w14:paraId="6C5C37B6" w14:textId="77777777" w:rsidR="00C562B0" w:rsidRDefault="00C562B0" w:rsidP="00C562B0"/>
                          <w:p w14:paraId="28D23A21" w14:textId="77777777" w:rsidR="00C562B0" w:rsidRDefault="00C562B0" w:rsidP="00C562B0"/>
                          <w:p w14:paraId="240CC4F4" w14:textId="77777777" w:rsidR="00C562B0" w:rsidRPr="00872B3F" w:rsidRDefault="00C562B0" w:rsidP="00C562B0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872B3F">
                              <w:rPr>
                                <w:b/>
                              </w:rPr>
                              <w:t>INSERT SCHOOL MAP WITH ZONES MARK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B0B43F" id="_x0000_s1027" type="#_x0000_t202" style="position:absolute;left:0;text-align:left;margin-left:-.75pt;margin-top:25.6pt;width:447.75pt;height:278.2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" stroked="f">
                <v:textbox>
                  <w:txbxContent>
                    <w:p w14:paraId="209E72F3" w14:textId="4BB2F67D" w:rsidR="00C562B0" w:rsidRDefault="00CA7D13" w:rsidP="00C562B0">
                      <w:r>
                        <w:rPr>
                          <w:noProof/>
                          <w:bdr w:val="none" w:sz="0" w:space="0" w:color="auto" w:frame="1"/>
                        </w:rPr>
                        <w:drawing>
                          <wp:inline distT="0" distB="0" distL="0" distR="0" wp14:anchorId="2BA6E90F" wp14:editId="4AA4C70B">
                            <wp:extent cx="5362575" cy="3305175"/>
                            <wp:effectExtent l="76200" t="76200" r="142875" b="142875"/>
                            <wp:docPr id="5" name="Picture 5" descr="Diagram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5" descr="Diagram&#10;&#10;Description automatically generate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390211" cy="3322208"/>
                                    </a:xfrm>
                                    <a:prstGeom prst="rect">
                                      <a:avLst/>
                                    </a:prstGeom>
                                    <a:ln w="38100" cap="sq">
                                      <a:solidFill>
                                        <a:srgbClr val="000000"/>
                                      </a:solidFill>
                                      <a:prstDash val="solid"/>
                                      <a:miter lim="800000"/>
                                    </a:ln>
                                    <a:effectLst>
                                      <a:outerShdw blurRad="50800" dist="38100" dir="2700000" algn="tl" rotWithShape="0">
                                        <a:srgbClr val="000000">
                                          <a:alpha val="43000"/>
                                        </a:srgbClr>
                                      </a:outerShdw>
                                    </a:effec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9AC91A4" w14:textId="462BD8EF" w:rsidR="00C562B0" w:rsidRDefault="00C562B0" w:rsidP="00C562B0"/>
                    <w:p w14:paraId="6C5C37B6" w14:textId="77777777" w:rsidR="00C562B0" w:rsidRDefault="00C562B0" w:rsidP="00C562B0"/>
                    <w:p w14:paraId="28D23A21" w14:textId="77777777" w:rsidR="00C562B0" w:rsidRDefault="00C562B0" w:rsidP="00C562B0"/>
                    <w:p w14:paraId="240CC4F4" w14:textId="77777777" w:rsidR="00C562B0" w:rsidRPr="00872B3F" w:rsidRDefault="00C562B0" w:rsidP="00C562B0">
                      <w:pPr>
                        <w:jc w:val="center"/>
                        <w:rPr>
                          <w:b/>
                        </w:rPr>
                      </w:pPr>
                      <w:r w:rsidRPr="00872B3F">
                        <w:rPr>
                          <w:b/>
                        </w:rPr>
                        <w:t>INSERT SCHOOL MAP WITH ZONES MARKE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72D700B" w14:textId="12858EC1" w:rsidR="00574E78" w:rsidRPr="00382C3B" w:rsidRDefault="00574E78" w:rsidP="000A4F26">
      <w:pPr>
        <w:spacing w:before="40" w:after="240" w:line="240" w:lineRule="auto"/>
        <w:jc w:val="both"/>
        <w:rPr>
          <w:rFonts w:cs="Arial"/>
          <w:b/>
          <w:bCs/>
        </w:rPr>
      </w:pPr>
      <w:r w:rsidRPr="00382C3B">
        <w:rPr>
          <w:rFonts w:cs="Arial"/>
          <w:b/>
          <w:bCs/>
        </w:rPr>
        <w:t xml:space="preserve">Yard duty equipment </w:t>
      </w:r>
    </w:p>
    <w:p w14:paraId="4E1DA49F" w14:textId="6B471131" w:rsidR="00C562B0" w:rsidRPr="00160B6E" w:rsidRDefault="00C562B0" w:rsidP="000A4F26">
      <w:pPr>
        <w:spacing w:before="40" w:after="240" w:line="240" w:lineRule="auto"/>
        <w:jc w:val="both"/>
        <w:rPr>
          <w:rFonts w:cs="Arial"/>
        </w:rPr>
      </w:pPr>
      <w:r w:rsidRPr="004E323C">
        <w:t>School staff must</w:t>
      </w:r>
      <w:r w:rsidR="4806D596" w:rsidRPr="004E323C">
        <w:t>:</w:t>
      </w:r>
    </w:p>
    <w:p w14:paraId="183BE315" w14:textId="71D824D6" w:rsidR="70B0C813" w:rsidRPr="00E56DC6" w:rsidRDefault="14BC61FC" w:rsidP="003E4C84">
      <w:pPr>
        <w:pStyle w:val="ListParagraph"/>
        <w:numPr>
          <w:ilvl w:val="0"/>
          <w:numId w:val="19"/>
        </w:numPr>
        <w:spacing w:before="40" w:after="240" w:line="240" w:lineRule="auto"/>
        <w:jc w:val="both"/>
        <w:rPr>
          <w:rFonts w:eastAsiaTheme="minorEastAsia"/>
          <w:color w:val="000000" w:themeColor="text1"/>
        </w:rPr>
      </w:pPr>
      <w:r w:rsidRPr="00E56DC6">
        <w:rPr>
          <w:rFonts w:ascii="Calibri" w:eastAsia="Calibri" w:hAnsi="Calibri" w:cs="Calibri"/>
          <w:color w:val="000000" w:themeColor="text1"/>
        </w:rPr>
        <w:t>wear a provided safety/hi-vis vest whilst on yard duty. Safety/hi-vis vests will be stored [insert detail]</w:t>
      </w:r>
    </w:p>
    <w:p w14:paraId="5B74AED8" w14:textId="2EFA7C75" w:rsidR="006137A5" w:rsidRPr="00A43295" w:rsidRDefault="006137A5" w:rsidP="003E4C84">
      <w:pPr>
        <w:pStyle w:val="ListParagraph"/>
        <w:numPr>
          <w:ilvl w:val="0"/>
          <w:numId w:val="19"/>
        </w:numPr>
        <w:spacing w:before="40" w:after="240" w:line="240" w:lineRule="auto"/>
        <w:jc w:val="both"/>
        <w:rPr>
          <w:rFonts w:cs="Arial"/>
        </w:rPr>
      </w:pPr>
      <w:r w:rsidRPr="00A43295">
        <w:rPr>
          <w:rFonts w:cs="Arial"/>
        </w:rPr>
        <w:t xml:space="preserve">Be familiar with the yard duty </w:t>
      </w:r>
      <w:r w:rsidR="000432A4" w:rsidRPr="00A43295">
        <w:rPr>
          <w:rFonts w:cs="Arial"/>
        </w:rPr>
        <w:t xml:space="preserve">information </w:t>
      </w:r>
      <w:r w:rsidRPr="00A43295">
        <w:rPr>
          <w:rFonts w:cs="Arial"/>
        </w:rPr>
        <w:t>pack containing student health and safety information</w:t>
      </w:r>
      <w:r w:rsidR="000432A4" w:rsidRPr="00A43295">
        <w:rPr>
          <w:rFonts w:cs="Arial"/>
        </w:rPr>
        <w:t xml:space="preserve"> stored</w:t>
      </w:r>
      <w:r w:rsidRPr="00A43295">
        <w:rPr>
          <w:rFonts w:cs="Arial"/>
        </w:rPr>
        <w:t xml:space="preserve"> [insert</w:t>
      </w:r>
      <w:r w:rsidR="000432A4" w:rsidRPr="00A43295">
        <w:rPr>
          <w:rFonts w:cs="Arial"/>
        </w:rPr>
        <w:t xml:space="preserve"> location if your school keeps a pack/folder of any information relating to student health and safety such as frequent absconders, parents who pose a serious risk to safety etc, or delete this point if you don’t have this kind of pack/folder</w:t>
      </w:r>
      <w:r w:rsidRPr="00A43295">
        <w:rPr>
          <w:rFonts w:cs="Arial"/>
        </w:rPr>
        <w:t xml:space="preserve">] </w:t>
      </w:r>
    </w:p>
    <w:p w14:paraId="6B1B6C4E" w14:textId="0A5D8167" w:rsidR="00450E32" w:rsidRPr="00382C3B" w:rsidRDefault="00450E32" w:rsidP="00382C3B">
      <w:pPr>
        <w:spacing w:before="40" w:after="240" w:line="240" w:lineRule="auto"/>
        <w:jc w:val="both"/>
        <w:rPr>
          <w:rFonts w:cs="Arial"/>
          <w:b/>
          <w:bCs/>
        </w:rPr>
      </w:pPr>
      <w:r w:rsidRPr="00382C3B">
        <w:rPr>
          <w:rFonts w:cs="Arial"/>
          <w:b/>
          <w:bCs/>
        </w:rPr>
        <w:t xml:space="preserve">Yard duty responsibilities </w:t>
      </w:r>
    </w:p>
    <w:p w14:paraId="7EC8E83B" w14:textId="53599D0B" w:rsidR="00C562B0" w:rsidRPr="00160B6E" w:rsidRDefault="00C562B0" w:rsidP="000A4F26">
      <w:pPr>
        <w:spacing w:before="40" w:after="240" w:line="240" w:lineRule="auto"/>
        <w:jc w:val="both"/>
        <w:rPr>
          <w:rFonts w:cs="Arial"/>
        </w:rPr>
      </w:pPr>
      <w:r>
        <w:rPr>
          <w:rFonts w:cs="Arial"/>
        </w:rPr>
        <w:t xml:space="preserve">Staff </w:t>
      </w:r>
      <w:r w:rsidRPr="00160B6E">
        <w:rPr>
          <w:rFonts w:cs="Arial"/>
        </w:rPr>
        <w:t>who</w:t>
      </w:r>
      <w:r>
        <w:rPr>
          <w:rFonts w:cs="Arial"/>
        </w:rPr>
        <w:t xml:space="preserve"> are rostered for yard duty must remain </w:t>
      </w:r>
      <w:r w:rsidRPr="00160B6E">
        <w:rPr>
          <w:rFonts w:cs="Arial"/>
        </w:rPr>
        <w:t>in the designated area until they are</w:t>
      </w:r>
      <w:r>
        <w:rPr>
          <w:rFonts w:cs="Arial"/>
        </w:rPr>
        <w:t xml:space="preserve"> replaced by a relieving </w:t>
      </w:r>
      <w:r w:rsidR="007B3FE7">
        <w:rPr>
          <w:rFonts w:cs="Arial"/>
        </w:rPr>
        <w:t>staff member</w:t>
      </w:r>
      <w:r>
        <w:rPr>
          <w:rFonts w:cs="Arial"/>
        </w:rPr>
        <w:t xml:space="preserve">. </w:t>
      </w:r>
    </w:p>
    <w:p w14:paraId="2771BD0D" w14:textId="77777777" w:rsidR="00C562B0" w:rsidRPr="009744B9" w:rsidRDefault="00C562B0" w:rsidP="000A4F26">
      <w:pPr>
        <w:spacing w:before="40" w:after="240" w:line="240" w:lineRule="auto"/>
        <w:jc w:val="both"/>
        <w:rPr>
          <w:rFonts w:cs="Arial"/>
        </w:rPr>
      </w:pPr>
      <w:r w:rsidRPr="00160B6E">
        <w:rPr>
          <w:rFonts w:cs="Arial"/>
        </w:rPr>
        <w:t xml:space="preserve">During yard duty, supervising </w:t>
      </w:r>
      <w:r w:rsidR="00EA2DAC">
        <w:rPr>
          <w:rFonts w:cs="Arial"/>
        </w:rPr>
        <w:t xml:space="preserve">school staff </w:t>
      </w:r>
      <w:r w:rsidRPr="009744B9">
        <w:rPr>
          <w:rFonts w:cs="Arial"/>
        </w:rPr>
        <w:t xml:space="preserve">must: </w:t>
      </w:r>
    </w:p>
    <w:p w14:paraId="516E52A5" w14:textId="33976F56" w:rsidR="00C562B0" w:rsidRPr="00A43295" w:rsidRDefault="000A4F26" w:rsidP="000A4F26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 w:rsidRPr="00A43295">
        <w:rPr>
          <w:rFonts w:cs="Arial"/>
        </w:rPr>
        <w:t>m</w:t>
      </w:r>
      <w:r w:rsidR="00C562B0" w:rsidRPr="00A43295">
        <w:rPr>
          <w:rFonts w:cs="Arial"/>
        </w:rPr>
        <w:t xml:space="preserve">ethodically move around the designated zone </w:t>
      </w:r>
      <w:r w:rsidR="00A47989" w:rsidRPr="00A43295">
        <w:rPr>
          <w:rFonts w:cs="Arial"/>
        </w:rPr>
        <w:t xml:space="preserve">ensuring active supervision of all students </w:t>
      </w:r>
    </w:p>
    <w:p w14:paraId="6F4E0F7C" w14:textId="70DB60BE" w:rsidR="00A47989" w:rsidRPr="00A47989" w:rsidRDefault="008E5E68" w:rsidP="00A47989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 w:rsidRPr="00A43295">
        <w:rPr>
          <w:rFonts w:cs="Arial"/>
        </w:rPr>
        <w:t>where</w:t>
      </w:r>
      <w:r>
        <w:rPr>
          <w:rFonts w:cs="Arial"/>
        </w:rPr>
        <w:t xml:space="preserve"> safe to do so, </w:t>
      </w:r>
      <w:r w:rsidR="00A47989">
        <w:rPr>
          <w:rFonts w:cs="Arial"/>
        </w:rPr>
        <w:t xml:space="preserve">approach any </w:t>
      </w:r>
      <w:r>
        <w:rPr>
          <w:rFonts w:cs="Arial"/>
        </w:rPr>
        <w:t xml:space="preserve">unknown </w:t>
      </w:r>
      <w:r w:rsidR="00A47989">
        <w:rPr>
          <w:rFonts w:cs="Arial"/>
        </w:rPr>
        <w:t>visitor who is observed on school grounds</w:t>
      </w:r>
      <w:r>
        <w:rPr>
          <w:rFonts w:cs="Arial"/>
        </w:rPr>
        <w:t xml:space="preserve"> without a clear legitimate purpose</w:t>
      </w:r>
      <w:r w:rsidR="00896A52">
        <w:rPr>
          <w:rFonts w:cs="Arial"/>
        </w:rPr>
        <w:t>,</w:t>
      </w:r>
      <w:r w:rsidR="00A47989">
        <w:rPr>
          <w:rFonts w:cs="Arial"/>
        </w:rPr>
        <w:t xml:space="preserve"> and en</w:t>
      </w:r>
      <w:r w:rsidR="00D6118E">
        <w:rPr>
          <w:rFonts w:cs="Arial"/>
        </w:rPr>
        <w:t xml:space="preserve">sure they </w:t>
      </w:r>
      <w:r w:rsidR="00D6118E" w:rsidRPr="00E56DC6">
        <w:rPr>
          <w:rFonts w:cs="Arial"/>
        </w:rPr>
        <w:t>have a visitor pass and have signed in</w:t>
      </w:r>
      <w:r w:rsidR="00E56DC6">
        <w:rPr>
          <w:rFonts w:cs="Arial"/>
        </w:rPr>
        <w:t>.</w:t>
      </w:r>
      <w:r w:rsidR="00A47989">
        <w:rPr>
          <w:rFonts w:cs="Arial"/>
        </w:rPr>
        <w:t xml:space="preserve"> </w:t>
      </w:r>
    </w:p>
    <w:p w14:paraId="248FEEAA" w14:textId="109FF16A" w:rsidR="690B76FE" w:rsidRPr="00E56DC6" w:rsidRDefault="690B76FE" w:rsidP="70B0C813">
      <w:pPr>
        <w:pStyle w:val="ListParagraph"/>
        <w:numPr>
          <w:ilvl w:val="0"/>
          <w:numId w:val="3"/>
        </w:numPr>
        <w:spacing w:before="40" w:after="240" w:line="240" w:lineRule="auto"/>
        <w:jc w:val="both"/>
      </w:pPr>
      <w:r w:rsidRPr="00E56DC6">
        <w:rPr>
          <w:rFonts w:ascii="Calibri" w:eastAsia="Calibri" w:hAnsi="Calibri" w:cs="Calibri"/>
        </w:rPr>
        <w:t>ensure students remain in their designated year level zones</w:t>
      </w:r>
    </w:p>
    <w:p w14:paraId="10656341" w14:textId="5BB9DC50" w:rsidR="00C562B0" w:rsidRPr="009744B9" w:rsidRDefault="000A4F26" w:rsidP="000A4F26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>
        <w:rPr>
          <w:rFonts w:cs="Arial"/>
        </w:rPr>
        <w:t>b</w:t>
      </w:r>
      <w:r w:rsidR="00C562B0" w:rsidRPr="009744B9">
        <w:rPr>
          <w:rFonts w:cs="Arial"/>
        </w:rPr>
        <w:t>e alert and vigilant</w:t>
      </w:r>
    </w:p>
    <w:p w14:paraId="4E082872" w14:textId="6A108C49" w:rsidR="00D464EA" w:rsidRPr="00D464EA" w:rsidRDefault="000A4F26" w:rsidP="00D464EA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>
        <w:rPr>
          <w:rFonts w:cs="Arial"/>
        </w:rPr>
        <w:t>i</w:t>
      </w:r>
      <w:r w:rsidR="00C562B0" w:rsidRPr="00160B6E">
        <w:rPr>
          <w:rFonts w:cs="Arial"/>
        </w:rPr>
        <w:t>ntervene</w:t>
      </w:r>
      <w:r w:rsidR="00C562B0">
        <w:rPr>
          <w:rFonts w:cs="Arial"/>
        </w:rPr>
        <w:t xml:space="preserve"> </w:t>
      </w:r>
      <w:r w:rsidR="00EA2DAC">
        <w:rPr>
          <w:rFonts w:cs="Arial"/>
        </w:rPr>
        <w:t xml:space="preserve">immediately </w:t>
      </w:r>
      <w:r w:rsidR="00C562B0" w:rsidRPr="00160B6E">
        <w:rPr>
          <w:rFonts w:cs="Arial"/>
        </w:rPr>
        <w:t>if potentially dangerous</w:t>
      </w:r>
      <w:r w:rsidR="009879BD">
        <w:rPr>
          <w:rFonts w:cs="Arial"/>
        </w:rPr>
        <w:t xml:space="preserve"> or inappropriate</w:t>
      </w:r>
      <w:r w:rsidR="00C562B0" w:rsidRPr="00160B6E">
        <w:rPr>
          <w:rFonts w:cs="Arial"/>
        </w:rPr>
        <w:t xml:space="preserve"> behaviour is observed in the yard</w:t>
      </w:r>
    </w:p>
    <w:p w14:paraId="5DF408EC" w14:textId="6C6229E1" w:rsidR="00C562B0" w:rsidRPr="009744B9" w:rsidRDefault="000A4F26" w:rsidP="000A4F26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>
        <w:rPr>
          <w:rFonts w:cs="Arial"/>
        </w:rPr>
        <w:t>e</w:t>
      </w:r>
      <w:r w:rsidR="00C562B0" w:rsidRPr="00160B6E">
        <w:rPr>
          <w:rFonts w:cs="Arial"/>
        </w:rPr>
        <w:t xml:space="preserve">nforce </w:t>
      </w:r>
      <w:r w:rsidR="00C562B0" w:rsidRPr="009744B9">
        <w:rPr>
          <w:rFonts w:cs="Arial"/>
        </w:rPr>
        <w:t>behaviour</w:t>
      </w:r>
      <w:r w:rsidR="00EA2DAC">
        <w:rPr>
          <w:rFonts w:cs="Arial"/>
        </w:rPr>
        <w:t>al</w:t>
      </w:r>
      <w:r w:rsidR="00C562B0" w:rsidRPr="009744B9">
        <w:rPr>
          <w:rFonts w:cs="Arial"/>
        </w:rPr>
        <w:t xml:space="preserve"> standards and implement </w:t>
      </w:r>
      <w:r w:rsidR="00EA2DAC">
        <w:rPr>
          <w:rFonts w:cs="Arial"/>
        </w:rPr>
        <w:t>appropriate</w:t>
      </w:r>
      <w:r w:rsidR="00EA2DAC" w:rsidRPr="009744B9">
        <w:rPr>
          <w:rFonts w:cs="Arial"/>
        </w:rPr>
        <w:t xml:space="preserve"> </w:t>
      </w:r>
      <w:r w:rsidR="00C562B0" w:rsidRPr="009744B9">
        <w:rPr>
          <w:rFonts w:cs="Arial"/>
        </w:rPr>
        <w:t>consequences for breaches of safety rules</w:t>
      </w:r>
      <w:r>
        <w:rPr>
          <w:rFonts w:cs="Arial"/>
        </w:rPr>
        <w:t xml:space="preserve">, in </w:t>
      </w:r>
      <w:r w:rsidR="00EA2DAC" w:rsidRPr="00EA2DAC">
        <w:rPr>
          <w:rFonts w:cs="Arial"/>
        </w:rPr>
        <w:t xml:space="preserve">accordance with any relevant disciplinary measures set out in </w:t>
      </w:r>
      <w:r w:rsidR="00EA2DAC">
        <w:rPr>
          <w:rFonts w:cs="Arial"/>
        </w:rPr>
        <w:t>the</w:t>
      </w:r>
      <w:r w:rsidR="00EA2DAC" w:rsidRPr="00EA2DAC">
        <w:rPr>
          <w:rFonts w:cs="Arial"/>
        </w:rPr>
        <w:t xml:space="preserve"> school’s </w:t>
      </w:r>
      <w:r w:rsidR="00EA2DAC" w:rsidRPr="00F61193">
        <w:rPr>
          <w:rFonts w:cs="Arial"/>
        </w:rPr>
        <w:t>Student Engagement policy</w:t>
      </w:r>
    </w:p>
    <w:p w14:paraId="76072F4E" w14:textId="62ACBCE3" w:rsidR="00C562B0" w:rsidRPr="009744B9" w:rsidRDefault="000A4F26" w:rsidP="000A4F26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>
        <w:rPr>
          <w:rFonts w:cs="Arial"/>
        </w:rPr>
        <w:t>e</w:t>
      </w:r>
      <w:r w:rsidR="00C562B0" w:rsidRPr="009744B9">
        <w:rPr>
          <w:rFonts w:cs="Arial"/>
        </w:rPr>
        <w:t xml:space="preserve">nsure that students who require first aid assistance receive it as soon as practicable </w:t>
      </w:r>
    </w:p>
    <w:p w14:paraId="6BE8B287" w14:textId="33E6A33A" w:rsidR="00E56DC6" w:rsidRDefault="000A4F26" w:rsidP="001A2D33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 w:rsidRPr="00E56DC6">
        <w:rPr>
          <w:rFonts w:cs="Arial"/>
        </w:rPr>
        <w:lastRenderedPageBreak/>
        <w:t>l</w:t>
      </w:r>
      <w:r w:rsidR="00C562B0" w:rsidRPr="00E56DC6">
        <w:rPr>
          <w:rFonts w:cs="Arial"/>
        </w:rPr>
        <w:t xml:space="preserve">og any incidents </w:t>
      </w:r>
      <w:r w:rsidR="00553F70" w:rsidRPr="00E56DC6">
        <w:rPr>
          <w:rFonts w:cs="Arial"/>
        </w:rPr>
        <w:t xml:space="preserve">or near misses </w:t>
      </w:r>
      <w:r w:rsidR="00C562B0" w:rsidRPr="00E56DC6">
        <w:rPr>
          <w:rFonts w:cs="Arial"/>
        </w:rPr>
        <w:t xml:space="preserve">as appropriate </w:t>
      </w:r>
      <w:r w:rsidR="00F61193" w:rsidRPr="00E56DC6">
        <w:rPr>
          <w:rFonts w:cs="Arial"/>
        </w:rPr>
        <w:t>on Sentral</w:t>
      </w:r>
      <w:r w:rsidR="00E56DC6">
        <w:rPr>
          <w:rFonts w:cs="Arial"/>
        </w:rPr>
        <w:t>.</w:t>
      </w:r>
    </w:p>
    <w:p w14:paraId="272BBB55" w14:textId="6F996C9D" w:rsidR="00C562B0" w:rsidRPr="00E56DC6" w:rsidRDefault="00EA2DAC" w:rsidP="001A2D33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 w:rsidRPr="00E56DC6">
        <w:rPr>
          <w:rFonts w:cs="Arial"/>
        </w:rPr>
        <w:t xml:space="preserve">If being relieved of their yard duty shift by another staff member (for example, where the shift is ‘split’ into 2 consecutive time periods), </w:t>
      </w:r>
      <w:r w:rsidR="00CD1BB9" w:rsidRPr="00E56DC6">
        <w:rPr>
          <w:rFonts w:cs="Arial"/>
        </w:rPr>
        <w:t xml:space="preserve">the staff member must </w:t>
      </w:r>
      <w:r w:rsidRPr="00E56DC6">
        <w:rPr>
          <w:rFonts w:cs="Arial"/>
        </w:rPr>
        <w:t xml:space="preserve">ensure that a </w:t>
      </w:r>
      <w:proofErr w:type="gramStart"/>
      <w:r w:rsidRPr="00E56DC6">
        <w:rPr>
          <w:rFonts w:cs="Arial"/>
        </w:rPr>
        <w:t>brief</w:t>
      </w:r>
      <w:proofErr w:type="gramEnd"/>
      <w:r w:rsidRPr="00E56DC6">
        <w:rPr>
          <w:rFonts w:cs="Arial"/>
        </w:rPr>
        <w:t xml:space="preserve"> but adequate verbal ‘handover’ is given to the relieving staff member in relation to any issues which may have arisen during the first shift</w:t>
      </w:r>
      <w:r w:rsidR="000A4F26" w:rsidRPr="00E56DC6">
        <w:rPr>
          <w:rFonts w:cs="Arial"/>
        </w:rPr>
        <w:t>.</w:t>
      </w:r>
    </w:p>
    <w:p w14:paraId="4DA9E633" w14:textId="2FEA993F" w:rsidR="00C562B0" w:rsidRPr="00160B6E" w:rsidRDefault="00C562B0" w:rsidP="000A4F26">
      <w:pPr>
        <w:spacing w:before="40" w:after="240" w:line="240" w:lineRule="auto"/>
        <w:jc w:val="both"/>
        <w:rPr>
          <w:rFonts w:cs="Arial"/>
        </w:rPr>
      </w:pPr>
      <w:r w:rsidRPr="00160B6E">
        <w:rPr>
          <w:rFonts w:cs="Arial"/>
        </w:rPr>
        <w:t xml:space="preserve">If the supervising </w:t>
      </w:r>
      <w:r w:rsidR="00744BA9">
        <w:rPr>
          <w:rFonts w:cs="Arial"/>
        </w:rPr>
        <w:t>staff member</w:t>
      </w:r>
      <w:r w:rsidR="00744BA9" w:rsidRPr="00160B6E">
        <w:rPr>
          <w:rFonts w:cs="Arial"/>
        </w:rPr>
        <w:t xml:space="preserve"> </w:t>
      </w:r>
      <w:r w:rsidRPr="00160B6E">
        <w:rPr>
          <w:rFonts w:cs="Arial"/>
        </w:rPr>
        <w:t xml:space="preserve">is unable to conduct yard duty at the designated time, </w:t>
      </w:r>
      <w:r w:rsidR="00850C71">
        <w:rPr>
          <w:rFonts w:cs="Arial"/>
        </w:rPr>
        <w:t>they</w:t>
      </w:r>
      <w:r w:rsidRPr="00160B6E">
        <w:rPr>
          <w:rFonts w:cs="Arial"/>
        </w:rPr>
        <w:t xml:space="preserve"> should</w:t>
      </w:r>
      <w:r w:rsidRPr="00160B6E">
        <w:rPr>
          <w:rFonts w:cs="Arial"/>
          <w:b/>
        </w:rPr>
        <w:t xml:space="preserve"> </w:t>
      </w:r>
      <w:r w:rsidRPr="00160B6E">
        <w:rPr>
          <w:rFonts w:cs="Arial"/>
        </w:rPr>
        <w:t xml:space="preserve">contact </w:t>
      </w:r>
      <w:r w:rsidRPr="00E56DC6">
        <w:rPr>
          <w:rFonts w:cs="Arial"/>
        </w:rPr>
        <w:t xml:space="preserve">the [role </w:t>
      </w:r>
      <w:proofErr w:type="gramStart"/>
      <w:r w:rsidRPr="00E56DC6">
        <w:rPr>
          <w:rFonts w:cs="Arial"/>
        </w:rPr>
        <w:t>i.e.</w:t>
      </w:r>
      <w:proofErr w:type="gramEnd"/>
      <w:r w:rsidRPr="00E56DC6">
        <w:rPr>
          <w:rFonts w:cs="Arial"/>
        </w:rPr>
        <w:t xml:space="preserve"> Assistant Principal]</w:t>
      </w:r>
      <w:r w:rsidRPr="00E56DC6">
        <w:rPr>
          <w:rFonts w:cs="Arial"/>
          <w:b/>
        </w:rPr>
        <w:t xml:space="preserve"> </w:t>
      </w:r>
      <w:r w:rsidR="00EA2DAC" w:rsidRPr="00E56DC6">
        <w:rPr>
          <w:rFonts w:cs="Arial"/>
        </w:rPr>
        <w:t>with</w:t>
      </w:r>
      <w:r w:rsidR="00EA2DAC" w:rsidRPr="00BC7611">
        <w:rPr>
          <w:rFonts w:cs="Arial"/>
        </w:rPr>
        <w:t xml:space="preserve"> as much notice as possible prior to the relevant yard duty shift </w:t>
      </w:r>
      <w:r w:rsidRPr="009744B9">
        <w:rPr>
          <w:rFonts w:cs="Arial"/>
        </w:rPr>
        <w:t>to ensure</w:t>
      </w:r>
      <w:r w:rsidRPr="00160B6E">
        <w:rPr>
          <w:rFonts w:cs="Arial"/>
        </w:rPr>
        <w:t xml:space="preserve"> that alternative arrangements are made.</w:t>
      </w:r>
    </w:p>
    <w:p w14:paraId="7E912E09" w14:textId="55E7888B" w:rsidR="00C562B0" w:rsidRPr="00160B6E" w:rsidRDefault="00C562B0" w:rsidP="000A4F26">
      <w:pPr>
        <w:spacing w:before="40" w:after="240" w:line="240" w:lineRule="auto"/>
        <w:jc w:val="both"/>
        <w:rPr>
          <w:rFonts w:cs="Arial"/>
        </w:rPr>
      </w:pPr>
      <w:r w:rsidRPr="00160B6E">
        <w:rPr>
          <w:rFonts w:cs="Arial"/>
        </w:rPr>
        <w:t xml:space="preserve">If the supervising </w:t>
      </w:r>
      <w:r w:rsidR="00744BA9">
        <w:rPr>
          <w:rFonts w:cs="Arial"/>
        </w:rPr>
        <w:t>staff member</w:t>
      </w:r>
      <w:r w:rsidR="00744BA9" w:rsidRPr="00160B6E">
        <w:rPr>
          <w:rFonts w:cs="Arial"/>
        </w:rPr>
        <w:t xml:space="preserve"> </w:t>
      </w:r>
      <w:r w:rsidRPr="00160B6E">
        <w:rPr>
          <w:rFonts w:cs="Arial"/>
        </w:rPr>
        <w:t xml:space="preserve">needs to leave yard duty during the allocated time, </w:t>
      </w:r>
      <w:r w:rsidR="00850C71">
        <w:rPr>
          <w:rFonts w:cs="Arial"/>
        </w:rPr>
        <w:t xml:space="preserve">they </w:t>
      </w:r>
      <w:r w:rsidRPr="00160B6E">
        <w:rPr>
          <w:rFonts w:cs="Arial"/>
        </w:rPr>
        <w:t xml:space="preserve">should </w:t>
      </w:r>
      <w:r w:rsidRPr="009744B9">
        <w:rPr>
          <w:rFonts w:cs="Arial"/>
        </w:rPr>
        <w:t xml:space="preserve">contact </w:t>
      </w:r>
      <w:r w:rsidRPr="00E56DC6">
        <w:rPr>
          <w:rFonts w:cs="Arial"/>
        </w:rPr>
        <w:t>the Assistant Principal]</w:t>
      </w:r>
      <w:r w:rsidRPr="00E56DC6">
        <w:rPr>
          <w:rFonts w:cs="Arial"/>
          <w:b/>
        </w:rPr>
        <w:t xml:space="preserve"> </w:t>
      </w:r>
      <w:r w:rsidRPr="00E56DC6">
        <w:rPr>
          <w:rFonts w:cs="Arial"/>
        </w:rPr>
        <w:t>but should</w:t>
      </w:r>
      <w:r w:rsidRPr="00160B6E">
        <w:rPr>
          <w:rFonts w:cs="Arial"/>
        </w:rPr>
        <w:t xml:space="preserve"> not leave the designated area until the relieving </w:t>
      </w:r>
      <w:r w:rsidR="00744BA9">
        <w:rPr>
          <w:rFonts w:cs="Arial"/>
        </w:rPr>
        <w:t>staff member</w:t>
      </w:r>
      <w:r w:rsidR="00744BA9" w:rsidRPr="00160B6E">
        <w:rPr>
          <w:rFonts w:cs="Arial"/>
        </w:rPr>
        <w:t xml:space="preserve"> </w:t>
      </w:r>
      <w:r w:rsidRPr="00160B6E">
        <w:rPr>
          <w:rFonts w:cs="Arial"/>
        </w:rPr>
        <w:t>has arrived in the designated area.</w:t>
      </w:r>
    </w:p>
    <w:p w14:paraId="229FFB51" w14:textId="0F633A8D" w:rsidR="00C562B0" w:rsidRDefault="00C562B0" w:rsidP="000A4F26">
      <w:pPr>
        <w:pStyle w:val="CM7"/>
        <w:spacing w:before="40" w:after="240" w:line="240" w:lineRule="auto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70B0C813">
        <w:rPr>
          <w:rFonts w:asciiTheme="minorHAnsi" w:hAnsiTheme="minorHAnsi" w:cs="Arial"/>
          <w:color w:val="000000" w:themeColor="text1"/>
          <w:sz w:val="22"/>
          <w:szCs w:val="22"/>
        </w:rPr>
        <w:t xml:space="preserve">If </w:t>
      </w:r>
      <w:r w:rsidR="00E96F18">
        <w:rPr>
          <w:rFonts w:asciiTheme="minorHAnsi" w:hAnsiTheme="minorHAnsi" w:cs="Arial"/>
          <w:color w:val="000000" w:themeColor="text1"/>
          <w:sz w:val="22"/>
          <w:szCs w:val="22"/>
        </w:rPr>
        <w:t>the</w:t>
      </w:r>
      <w:r w:rsidRPr="70B0C813">
        <w:rPr>
          <w:rFonts w:asciiTheme="minorHAnsi" w:hAnsiTheme="minorHAnsi" w:cs="Arial"/>
          <w:color w:val="000000" w:themeColor="text1"/>
          <w:sz w:val="22"/>
          <w:szCs w:val="22"/>
        </w:rPr>
        <w:t xml:space="preserve"> </w:t>
      </w:r>
      <w:r w:rsidR="00E96F18">
        <w:rPr>
          <w:rFonts w:asciiTheme="minorHAnsi" w:hAnsiTheme="minorHAnsi" w:cs="Arial"/>
          <w:color w:val="000000" w:themeColor="text1"/>
          <w:sz w:val="22"/>
          <w:szCs w:val="22"/>
        </w:rPr>
        <w:t>relieving</w:t>
      </w:r>
      <w:r w:rsidR="00E96F18" w:rsidRPr="70B0C813">
        <w:rPr>
          <w:rFonts w:asciiTheme="minorHAnsi" w:hAnsiTheme="minorHAnsi" w:cs="Arial"/>
          <w:color w:val="000000" w:themeColor="text1"/>
          <w:sz w:val="22"/>
          <w:szCs w:val="22"/>
        </w:rPr>
        <w:t xml:space="preserve"> </w:t>
      </w:r>
      <w:r w:rsidR="00744BA9">
        <w:rPr>
          <w:rFonts w:asciiTheme="minorHAnsi" w:hAnsiTheme="minorHAnsi" w:cs="Arial"/>
          <w:color w:val="000000" w:themeColor="text1"/>
          <w:sz w:val="22"/>
          <w:szCs w:val="22"/>
        </w:rPr>
        <w:t xml:space="preserve">staff member </w:t>
      </w:r>
      <w:r w:rsidRPr="70B0C813">
        <w:rPr>
          <w:rFonts w:asciiTheme="minorHAnsi" w:hAnsiTheme="minorHAnsi" w:cs="Arial"/>
          <w:color w:val="000000" w:themeColor="text1"/>
          <w:sz w:val="22"/>
          <w:szCs w:val="22"/>
        </w:rPr>
        <w:t xml:space="preserve">does not arrive for yard duty, the </w:t>
      </w:r>
      <w:r w:rsidR="00744BA9">
        <w:rPr>
          <w:rFonts w:asciiTheme="minorHAnsi" w:hAnsiTheme="minorHAnsi" w:cs="Arial"/>
          <w:color w:val="000000" w:themeColor="text1"/>
          <w:sz w:val="22"/>
          <w:szCs w:val="22"/>
        </w:rPr>
        <w:t>staff member</w:t>
      </w:r>
      <w:r w:rsidR="00744BA9" w:rsidRPr="70B0C813">
        <w:rPr>
          <w:rFonts w:asciiTheme="minorHAnsi" w:hAnsiTheme="minorHAnsi" w:cs="Arial"/>
          <w:color w:val="000000" w:themeColor="text1"/>
          <w:sz w:val="22"/>
          <w:szCs w:val="22"/>
        </w:rPr>
        <w:t xml:space="preserve"> </w:t>
      </w:r>
      <w:r w:rsidRPr="70B0C813">
        <w:rPr>
          <w:rFonts w:asciiTheme="minorHAnsi" w:hAnsiTheme="minorHAnsi" w:cs="Arial"/>
          <w:color w:val="000000" w:themeColor="text1"/>
          <w:sz w:val="22"/>
          <w:szCs w:val="22"/>
        </w:rPr>
        <w:t xml:space="preserve">currently on duty should </w:t>
      </w:r>
      <w:r w:rsidR="00C64C7D" w:rsidRPr="00C64C7D">
        <w:rPr>
          <w:rFonts w:asciiTheme="minorHAnsi" w:hAnsiTheme="minorHAnsi" w:cs="Arial"/>
          <w:color w:val="000000" w:themeColor="text1"/>
          <w:sz w:val="22"/>
          <w:szCs w:val="22"/>
        </w:rPr>
        <w:t xml:space="preserve">call </w:t>
      </w:r>
      <w:r w:rsidRPr="00C64C7D">
        <w:rPr>
          <w:rFonts w:asciiTheme="minorHAnsi" w:hAnsiTheme="minorHAnsi" w:cs="Arial"/>
          <w:color w:val="000000" w:themeColor="text1"/>
          <w:sz w:val="22"/>
          <w:szCs w:val="22"/>
        </w:rPr>
        <w:t>the office</w:t>
      </w:r>
      <w:r w:rsidR="00C64C7D" w:rsidRPr="00C64C7D">
        <w:rPr>
          <w:rFonts w:asciiTheme="minorHAnsi" w:hAnsiTheme="minorHAnsi" w:cs="Arial"/>
          <w:color w:val="000000" w:themeColor="text1"/>
          <w:sz w:val="22"/>
          <w:szCs w:val="22"/>
        </w:rPr>
        <w:t xml:space="preserve"> and or</w:t>
      </w:r>
      <w:r w:rsidRPr="00C64C7D">
        <w:rPr>
          <w:rFonts w:asciiTheme="minorHAnsi" w:hAnsiTheme="minorHAnsi" w:cs="Arial"/>
          <w:color w:val="000000" w:themeColor="text1"/>
          <w:sz w:val="22"/>
          <w:szCs w:val="22"/>
        </w:rPr>
        <w:t xml:space="preserve"> Assistant Principal, and not leave the</w:t>
      </w:r>
      <w:r w:rsidRPr="70B0C813">
        <w:rPr>
          <w:rFonts w:asciiTheme="minorHAnsi" w:hAnsiTheme="minorHAnsi" w:cs="Arial"/>
          <w:color w:val="000000" w:themeColor="text1"/>
          <w:sz w:val="22"/>
          <w:szCs w:val="22"/>
        </w:rPr>
        <w:t xml:space="preserve"> designated area until a relieving </w:t>
      </w:r>
      <w:r w:rsidR="00744BA9">
        <w:rPr>
          <w:rFonts w:asciiTheme="minorHAnsi" w:hAnsiTheme="minorHAnsi" w:cs="Arial"/>
          <w:color w:val="000000" w:themeColor="text1"/>
          <w:sz w:val="22"/>
          <w:szCs w:val="22"/>
        </w:rPr>
        <w:t>staff member</w:t>
      </w:r>
      <w:r w:rsidR="00744BA9" w:rsidRPr="70B0C813">
        <w:rPr>
          <w:rFonts w:asciiTheme="minorHAnsi" w:hAnsiTheme="minorHAnsi" w:cs="Arial"/>
          <w:color w:val="000000" w:themeColor="text1"/>
          <w:sz w:val="22"/>
          <w:szCs w:val="22"/>
        </w:rPr>
        <w:t xml:space="preserve"> </w:t>
      </w:r>
      <w:r w:rsidRPr="70B0C813">
        <w:rPr>
          <w:rFonts w:asciiTheme="minorHAnsi" w:hAnsiTheme="minorHAnsi" w:cs="Arial"/>
          <w:color w:val="000000" w:themeColor="text1"/>
          <w:sz w:val="22"/>
          <w:szCs w:val="22"/>
        </w:rPr>
        <w:t xml:space="preserve">has arrived. </w:t>
      </w:r>
    </w:p>
    <w:p w14:paraId="3F548C45" w14:textId="4896897A" w:rsidR="000E652E" w:rsidRPr="00382C3B" w:rsidRDefault="00744BA9" w:rsidP="006C3DC5">
      <w:pPr>
        <w:spacing w:before="40" w:after="240"/>
        <w:jc w:val="both"/>
        <w:rPr>
          <w:rFonts w:eastAsia="Times New Roman" w:cstheme="minorHAnsi"/>
          <w:lang w:eastAsia="en-AU"/>
        </w:rPr>
      </w:pPr>
      <w:r>
        <w:rPr>
          <w:lang w:eastAsia="en-AU"/>
        </w:rPr>
        <w:t xml:space="preserve">Students will be encouraged to speak to the supervising yard duty staff member if they </w:t>
      </w:r>
      <w:r w:rsidR="00465645">
        <w:rPr>
          <w:lang w:eastAsia="en-AU"/>
        </w:rPr>
        <w:t xml:space="preserve">require assistance during recess or lunchtime. </w:t>
      </w:r>
    </w:p>
    <w:p w14:paraId="393C8308" w14:textId="6CC9E3B3" w:rsidR="00C562B0" w:rsidRDefault="00C562B0" w:rsidP="00382C3B">
      <w:pPr>
        <w:pStyle w:val="Heading2"/>
      </w:pPr>
      <w:r w:rsidRPr="00FF1082">
        <w:t>Classroom</w:t>
      </w:r>
    </w:p>
    <w:p w14:paraId="183137E0" w14:textId="77777777" w:rsidR="00C64C7D" w:rsidRPr="00C64C7D" w:rsidRDefault="00C64C7D" w:rsidP="00C64C7D"/>
    <w:p w14:paraId="527B17BB" w14:textId="3D49B2F0" w:rsidR="00CF0F01" w:rsidRDefault="00C562B0" w:rsidP="000A4F26">
      <w:pPr>
        <w:spacing w:before="40" w:after="240" w:line="240" w:lineRule="auto"/>
        <w:jc w:val="both"/>
        <w:rPr>
          <w:rFonts w:cs="Arial"/>
        </w:rPr>
      </w:pPr>
      <w:r w:rsidRPr="00C64C7D">
        <w:rPr>
          <w:rFonts w:cs="Arial"/>
        </w:rPr>
        <w:t>The classroom teacher is responsible for the supervision of all students in their care during class.</w:t>
      </w:r>
      <w:r>
        <w:rPr>
          <w:rFonts w:cs="Arial"/>
        </w:rPr>
        <w:t xml:space="preserve"> </w:t>
      </w:r>
    </w:p>
    <w:p w14:paraId="433C461A" w14:textId="2835C47A" w:rsidR="00C562B0" w:rsidRPr="00FF1082" w:rsidRDefault="00C562B0" w:rsidP="00382C3B">
      <w:pPr>
        <w:pStyle w:val="Heading2"/>
      </w:pPr>
      <w:r w:rsidRPr="00FF1082">
        <w:t xml:space="preserve">School activities, </w:t>
      </w:r>
      <w:proofErr w:type="gramStart"/>
      <w:r w:rsidRPr="00FF1082">
        <w:t>camps</w:t>
      </w:r>
      <w:proofErr w:type="gramEnd"/>
      <w:r w:rsidRPr="00FF1082">
        <w:t xml:space="preserve"> and excursions</w:t>
      </w:r>
    </w:p>
    <w:p w14:paraId="7A5A2EB4" w14:textId="4396BFC5" w:rsidR="00C562B0" w:rsidRDefault="00C562B0" w:rsidP="000A4F26">
      <w:pPr>
        <w:spacing w:before="40" w:after="240"/>
        <w:jc w:val="both"/>
      </w:pPr>
      <w:r w:rsidRPr="00010671">
        <w:t xml:space="preserve">The </w:t>
      </w:r>
      <w:proofErr w:type="gramStart"/>
      <w:r w:rsidR="00952366">
        <w:t>P</w:t>
      </w:r>
      <w:r w:rsidRPr="00010671">
        <w:t>rincipal</w:t>
      </w:r>
      <w:proofErr w:type="gramEnd"/>
      <w:r w:rsidRPr="00010671">
        <w:t xml:space="preserve"> and leadership team</w:t>
      </w:r>
      <w:r w:rsidR="00EE747C">
        <w:t xml:space="preserve"> are</w:t>
      </w:r>
      <w:r w:rsidRPr="00010671">
        <w:t xml:space="preserve"> responsible for ensuring that students are appropriately supervised during all school activities, camps and excursions</w:t>
      </w:r>
      <w:r w:rsidR="00AA42F7">
        <w:t>, including when external providers are engaged to conduct part or all of the activity</w:t>
      </w:r>
      <w:r w:rsidRPr="00010671">
        <w:t xml:space="preserve">. Appropriate supervision will be planned </w:t>
      </w:r>
      <w:r w:rsidR="00CD7978">
        <w:t xml:space="preserve">for school activities, camps and excursions </w:t>
      </w:r>
      <w:r w:rsidRPr="00010671">
        <w:t xml:space="preserve">on an individual basis, depending on </w:t>
      </w:r>
      <w:r w:rsidR="00EA2DAC">
        <w:t xml:space="preserve">the </w:t>
      </w:r>
      <w:r w:rsidR="00EA2DAC" w:rsidRPr="00EA2DAC">
        <w:t>act</w:t>
      </w:r>
      <w:r w:rsidR="00EA2DAC">
        <w:t xml:space="preserve">ivities to be undertaken and </w:t>
      </w:r>
      <w:r w:rsidRPr="00010671">
        <w:t xml:space="preserve">the level of </w:t>
      </w:r>
      <w:r w:rsidR="00EA2DAC">
        <w:t xml:space="preserve">potential </w:t>
      </w:r>
      <w:r w:rsidRPr="00010671">
        <w:t>risk involved</w:t>
      </w:r>
      <w:r w:rsidR="00181519">
        <w:t xml:space="preserve">, and will follow the supervision requirements in the Department of Education and Training </w:t>
      </w:r>
      <w:hyperlink r:id="rId18" w:history="1">
        <w:r w:rsidR="00181519" w:rsidRPr="00181519">
          <w:rPr>
            <w:rStyle w:val="Hyperlink"/>
          </w:rPr>
          <w:t>Excursions Policy</w:t>
        </w:r>
      </w:hyperlink>
      <w:r w:rsidRPr="00010671">
        <w:t xml:space="preserve">. </w:t>
      </w:r>
    </w:p>
    <w:p w14:paraId="50B8A392" w14:textId="090FF3F3" w:rsidR="007B3D23" w:rsidRPr="009717EB" w:rsidRDefault="005E6999" w:rsidP="00382C3B">
      <w:pPr>
        <w:pStyle w:val="Heading2"/>
      </w:pPr>
      <w:r>
        <w:t>D</w:t>
      </w:r>
      <w:r w:rsidR="007B3D23" w:rsidRPr="009717EB">
        <w:t>igital devices</w:t>
      </w:r>
      <w:r>
        <w:t xml:space="preserve"> and virtual classroom</w:t>
      </w:r>
      <w:r w:rsidR="007B3D23" w:rsidRPr="009717EB">
        <w:t xml:space="preserve"> </w:t>
      </w:r>
    </w:p>
    <w:p w14:paraId="3E31AD6E" w14:textId="4FFBC03E" w:rsidR="005E6999" w:rsidRDefault="00815D13" w:rsidP="007B3D23">
      <w:pPr>
        <w:spacing w:after="240"/>
        <w:jc w:val="both"/>
        <w:rPr>
          <w:rFonts w:cstheme="minorHAnsi"/>
        </w:rPr>
      </w:pPr>
      <w:r w:rsidRPr="00DD7E6A">
        <w:rPr>
          <w:rFonts w:cstheme="minorHAnsi"/>
        </w:rPr>
        <w:t>Echuca Twin Rivers Specialist School</w:t>
      </w:r>
      <w:r w:rsidR="007B3D23" w:rsidRPr="00DD7E6A">
        <w:rPr>
          <w:rFonts w:cstheme="minorHAnsi"/>
        </w:rPr>
        <w:t xml:space="preserve"> follows</w:t>
      </w:r>
      <w:r w:rsidR="007B3D23" w:rsidRPr="009717EB">
        <w:rPr>
          <w:rFonts w:cstheme="minorHAnsi"/>
        </w:rPr>
        <w:t xml:space="preserve"> the Department’s </w:t>
      </w:r>
      <w:hyperlink r:id="rId19" w:history="1">
        <w:proofErr w:type="spellStart"/>
        <w:r w:rsidR="007B3D23" w:rsidRPr="009717EB">
          <w:rPr>
            <w:rStyle w:val="Hyperlink"/>
            <w:rFonts w:cstheme="minorHAnsi"/>
          </w:rPr>
          <w:t>Cybersafety</w:t>
        </w:r>
        <w:proofErr w:type="spellEnd"/>
        <w:r w:rsidR="007B3D23" w:rsidRPr="009717EB">
          <w:rPr>
            <w:rStyle w:val="Hyperlink"/>
            <w:rFonts w:cstheme="minorHAnsi"/>
          </w:rPr>
          <w:t xml:space="preserve"> and Responsible Use of Technologies Policy</w:t>
        </w:r>
      </w:hyperlink>
      <w:r w:rsidR="007B3D23" w:rsidRPr="009717EB">
        <w:rPr>
          <w:rFonts w:cstheme="minorHAnsi"/>
        </w:rPr>
        <w:t xml:space="preserve"> with respect to supervision of students using digital devices.</w:t>
      </w:r>
    </w:p>
    <w:p w14:paraId="6F130119" w14:textId="3AD7CFB9" w:rsidR="005E6999" w:rsidRDefault="005E6999" w:rsidP="002B4167">
      <w:pPr>
        <w:rPr>
          <w:color w:val="0E101A"/>
        </w:rPr>
      </w:pPr>
      <w:r>
        <w:rPr>
          <w:color w:val="0E101A"/>
        </w:rPr>
        <w:t>While parents are responsible for the appropriate supervision of students accessing virtual classrooms from home:</w:t>
      </w:r>
    </w:p>
    <w:p w14:paraId="6F897E69" w14:textId="2F7C91A5" w:rsidR="005E6999" w:rsidRDefault="005E6999" w:rsidP="005E6999">
      <w:pPr>
        <w:pStyle w:val="ListParagraph"/>
        <w:numPr>
          <w:ilvl w:val="0"/>
          <w:numId w:val="23"/>
        </w:numPr>
        <w:spacing w:after="0" w:line="240" w:lineRule="auto"/>
        <w:ind w:left="714" w:hanging="357"/>
        <w:contextualSpacing w:val="0"/>
        <w:rPr>
          <w:color w:val="0E101A"/>
        </w:rPr>
      </w:pPr>
      <w:r>
        <w:rPr>
          <w:color w:val="0E101A"/>
        </w:rPr>
        <w:t>student attendance will be monitore</w:t>
      </w:r>
      <w:r w:rsidRPr="00A43295">
        <w:rPr>
          <w:color w:val="0E101A"/>
        </w:rPr>
        <w:t>d daily</w:t>
      </w:r>
      <w:r w:rsidR="00A43295">
        <w:rPr>
          <w:color w:val="0E101A"/>
        </w:rPr>
        <w:t>.</w:t>
      </w:r>
    </w:p>
    <w:p w14:paraId="5667FA1F" w14:textId="440E5FCF" w:rsidR="007B3D23" w:rsidRPr="00A43295" w:rsidRDefault="005E6999" w:rsidP="002B4167">
      <w:pPr>
        <w:pStyle w:val="ListParagraph"/>
        <w:numPr>
          <w:ilvl w:val="0"/>
          <w:numId w:val="23"/>
        </w:numPr>
        <w:spacing w:after="240" w:line="240" w:lineRule="auto"/>
        <w:ind w:left="714" w:hanging="357"/>
        <w:contextualSpacing w:val="0"/>
        <w:rPr>
          <w:color w:val="0E101A"/>
        </w:rPr>
      </w:pPr>
      <w:r w:rsidRPr="002B4167">
        <w:rPr>
          <w:color w:val="0E101A"/>
        </w:rPr>
        <w:t xml:space="preserve">any wellbeing or safety concerns for the student will be managed in accordance with our usual processes </w:t>
      </w:r>
      <w:r w:rsidRPr="00A43295">
        <w:rPr>
          <w:color w:val="0E101A"/>
        </w:rPr>
        <w:t>– refer to our Student Wellbeing and Engagement Policy and our Child Safety Responding and Reporting Policy and Procedures for further information</w:t>
      </w:r>
      <w:r w:rsidRPr="00A43295">
        <w:rPr>
          <w:rFonts w:cstheme="minorHAnsi"/>
        </w:rPr>
        <w:t>.</w:t>
      </w:r>
      <w:r w:rsidR="007B3D23" w:rsidRPr="00A43295">
        <w:rPr>
          <w:rFonts w:cstheme="minorHAnsi"/>
        </w:rPr>
        <w:t xml:space="preserve">  </w:t>
      </w:r>
    </w:p>
    <w:p w14:paraId="6DF3482F" w14:textId="77777777" w:rsidR="007B3D23" w:rsidRPr="00382C3B" w:rsidRDefault="007B3D23" w:rsidP="00382C3B">
      <w:pPr>
        <w:pStyle w:val="Heading2"/>
      </w:pPr>
      <w:r w:rsidRPr="00382C3B">
        <w:t xml:space="preserve">Students requiring additional supervision support </w:t>
      </w:r>
    </w:p>
    <w:p w14:paraId="45DC4186" w14:textId="767E5A51" w:rsidR="007B3D23" w:rsidRDefault="007B3D23" w:rsidP="007B3D23">
      <w:pPr>
        <w:spacing w:after="240"/>
        <w:jc w:val="both"/>
        <w:rPr>
          <w:rFonts w:ascii="Arial" w:hAnsi="Arial" w:cs="Arial"/>
          <w:sz w:val="29"/>
          <w:szCs w:val="29"/>
        </w:rPr>
      </w:pPr>
      <w:r w:rsidRPr="008C45AC">
        <w:rPr>
          <w:rFonts w:cs="Arial"/>
        </w:rPr>
        <w:t xml:space="preserve">Sometimes students will require additional supervision, </w:t>
      </w:r>
      <w:r w:rsidR="00E96F18">
        <w:rPr>
          <w:rFonts w:cs="Arial"/>
        </w:rPr>
        <w:t>such as students with disability or other additional needs</w:t>
      </w:r>
      <w:r w:rsidRPr="008C45AC">
        <w:rPr>
          <w:rFonts w:cs="Arial"/>
        </w:rPr>
        <w:t xml:space="preserve">. In these cases, the </w:t>
      </w:r>
      <w:proofErr w:type="gramStart"/>
      <w:r w:rsidR="00952366">
        <w:rPr>
          <w:rFonts w:cs="Arial"/>
        </w:rPr>
        <w:t>P</w:t>
      </w:r>
      <w:r w:rsidRPr="008C45AC">
        <w:rPr>
          <w:rFonts w:cs="Arial"/>
        </w:rPr>
        <w:t>rincipal</w:t>
      </w:r>
      <w:proofErr w:type="gramEnd"/>
      <w:r w:rsidRPr="008C45AC">
        <w:rPr>
          <w:rFonts w:cs="Arial"/>
        </w:rPr>
        <w:t xml:space="preserve"> or delegate will ensure arrangements are made to roster additional staff as required. This may include on yard duty, in the classroom or during school activities</w:t>
      </w:r>
      <w:r>
        <w:rPr>
          <w:rFonts w:ascii="Arial" w:hAnsi="Arial" w:cs="Arial"/>
          <w:sz w:val="29"/>
          <w:szCs w:val="29"/>
        </w:rPr>
        <w:t xml:space="preserve">. </w:t>
      </w:r>
    </w:p>
    <w:p w14:paraId="2F0417F2" w14:textId="58EC3A1C" w:rsidR="008E3671" w:rsidRPr="003E700F" w:rsidRDefault="008E3671" w:rsidP="008E3671">
      <w:pPr>
        <w:pStyle w:val="Heading2"/>
        <w:rPr>
          <w:rFonts w:eastAsia="Times New Roman"/>
          <w:lang w:eastAsia="en-AU"/>
        </w:rPr>
      </w:pPr>
      <w:r>
        <w:rPr>
          <w:rFonts w:eastAsia="Times New Roman"/>
          <w:lang w:eastAsia="en-AU"/>
        </w:rPr>
        <w:t>Workplace learning programs</w:t>
      </w:r>
    </w:p>
    <w:p w14:paraId="283C5CD8" w14:textId="065EBADD" w:rsidR="00EE111A" w:rsidRDefault="00EE111A" w:rsidP="00EE111A">
      <w:pPr>
        <w:jc w:val="both"/>
        <w:rPr>
          <w:rFonts w:eastAsia="Times New Roman" w:cstheme="minorHAnsi"/>
          <w:lang w:eastAsia="en-AU"/>
        </w:rPr>
      </w:pPr>
      <w:r w:rsidRPr="00382C3B">
        <w:rPr>
          <w:rFonts w:eastAsia="Times New Roman" w:cstheme="minorHAnsi"/>
          <w:lang w:eastAsia="en-AU"/>
        </w:rPr>
        <w:t>W</w:t>
      </w:r>
      <w:r w:rsidR="008E3671" w:rsidRPr="00382C3B">
        <w:rPr>
          <w:rFonts w:eastAsia="Times New Roman" w:cstheme="minorHAnsi"/>
          <w:lang w:eastAsia="en-AU"/>
        </w:rPr>
        <w:t xml:space="preserve">hen students are participating in </w:t>
      </w:r>
      <w:r w:rsidRPr="00382C3B">
        <w:rPr>
          <w:rFonts w:eastAsia="Times New Roman" w:cstheme="minorHAnsi"/>
          <w:lang w:eastAsia="en-AU"/>
        </w:rPr>
        <w:t xml:space="preserve">workplace learning programs, such as </w:t>
      </w:r>
      <w:r w:rsidR="008E3671" w:rsidRPr="00382C3B">
        <w:rPr>
          <w:rFonts w:eastAsia="Times New Roman" w:cstheme="minorHAnsi"/>
          <w:lang w:eastAsia="en-AU"/>
        </w:rPr>
        <w:t xml:space="preserve">work experience, school-based apprenticeships and traineeships, </w:t>
      </w:r>
      <w:r w:rsidRPr="00382C3B">
        <w:rPr>
          <w:rFonts w:eastAsia="Times New Roman" w:cstheme="minorHAnsi"/>
          <w:lang w:eastAsia="en-AU"/>
        </w:rPr>
        <w:t xml:space="preserve">and </w:t>
      </w:r>
      <w:r w:rsidR="008E3671" w:rsidRPr="00382C3B">
        <w:rPr>
          <w:rFonts w:eastAsia="Times New Roman" w:cstheme="minorHAnsi"/>
          <w:lang w:eastAsia="en-AU"/>
        </w:rPr>
        <w:t>structured workplace learning</w:t>
      </w:r>
      <w:r w:rsidRPr="00382C3B">
        <w:rPr>
          <w:rFonts w:eastAsia="Times New Roman" w:cstheme="minorHAnsi"/>
          <w:lang w:eastAsia="en-AU"/>
        </w:rPr>
        <w:t>,</w:t>
      </w:r>
      <w:r w:rsidR="008E3671" w:rsidRPr="00382C3B">
        <w:rPr>
          <w:rFonts w:eastAsia="Times New Roman" w:cstheme="minorHAnsi"/>
          <w:lang w:eastAsia="en-AU"/>
        </w:rPr>
        <w:t xml:space="preserve"> </w:t>
      </w:r>
      <w:r w:rsidRPr="00382C3B">
        <w:rPr>
          <w:rFonts w:eastAsia="Times New Roman" w:cstheme="minorHAnsi"/>
          <w:lang w:eastAsia="en-AU"/>
        </w:rPr>
        <w:t xml:space="preserve">the safety and welfare of the student is paramount. </w:t>
      </w:r>
      <w:r w:rsidR="008E3671" w:rsidRPr="00382C3B">
        <w:rPr>
          <w:rFonts w:eastAsia="Times New Roman" w:cstheme="minorHAnsi"/>
          <w:lang w:eastAsia="en-AU"/>
        </w:rPr>
        <w:t xml:space="preserve"> </w:t>
      </w:r>
      <w:r w:rsidR="004C3406">
        <w:rPr>
          <w:rFonts w:eastAsia="Times New Roman" w:cstheme="minorHAnsi"/>
          <w:lang w:eastAsia="en-AU"/>
        </w:rPr>
        <w:t>Organising staff are required to follow</w:t>
      </w:r>
      <w:r w:rsidR="008E3671" w:rsidRPr="00382C3B">
        <w:rPr>
          <w:rFonts w:eastAsia="Times New Roman" w:cstheme="minorHAnsi"/>
          <w:lang w:eastAsia="en-AU"/>
        </w:rPr>
        <w:t xml:space="preserve"> all applicable Department of Education and Training polic</w:t>
      </w:r>
      <w:r w:rsidRPr="00382C3B">
        <w:rPr>
          <w:rFonts w:eastAsia="Times New Roman" w:cstheme="minorHAnsi"/>
          <w:lang w:eastAsia="en-AU"/>
        </w:rPr>
        <w:t>ies</w:t>
      </w:r>
      <w:r w:rsidR="008E3671" w:rsidRPr="00382C3B">
        <w:rPr>
          <w:rFonts w:eastAsia="Times New Roman" w:cstheme="minorHAnsi"/>
          <w:lang w:eastAsia="en-AU"/>
        </w:rPr>
        <w:t xml:space="preserve"> and guidelines in relation to off-site learning</w:t>
      </w:r>
      <w:r w:rsidRPr="00382C3B">
        <w:rPr>
          <w:rFonts w:eastAsia="Times New Roman" w:cstheme="minorHAnsi"/>
          <w:lang w:eastAsia="en-AU"/>
        </w:rPr>
        <w:t xml:space="preserve">, including </w:t>
      </w:r>
      <w:r>
        <w:rPr>
          <w:rFonts w:eastAsia="Times New Roman" w:cstheme="minorHAnsi"/>
          <w:lang w:eastAsia="en-AU"/>
        </w:rPr>
        <w:t xml:space="preserve">policy and guidelines on </w:t>
      </w:r>
      <w:r w:rsidRPr="00382C3B">
        <w:rPr>
          <w:rFonts w:eastAsia="Times New Roman" w:cstheme="minorHAnsi"/>
          <w:lang w:eastAsia="en-AU"/>
        </w:rPr>
        <w:t>the safety and wellbeing of students.</w:t>
      </w:r>
      <w:r w:rsidR="008E3671" w:rsidRPr="00382C3B">
        <w:rPr>
          <w:rFonts w:eastAsia="Times New Roman" w:cstheme="minorHAnsi"/>
          <w:lang w:eastAsia="en-AU"/>
        </w:rPr>
        <w:t xml:space="preserve"> </w:t>
      </w:r>
      <w:r w:rsidR="00E96F18">
        <w:rPr>
          <w:rFonts w:eastAsia="Times New Roman" w:cstheme="minorHAnsi"/>
          <w:lang w:eastAsia="en-AU"/>
        </w:rPr>
        <w:t xml:space="preserve">Refer </w:t>
      </w:r>
      <w:r w:rsidRPr="00382C3B">
        <w:rPr>
          <w:rFonts w:eastAsia="Times New Roman" w:cstheme="minorHAnsi"/>
          <w:lang w:eastAsia="en-AU"/>
        </w:rPr>
        <w:t>to</w:t>
      </w:r>
      <w:r w:rsidR="008E3671" w:rsidRPr="00382C3B">
        <w:rPr>
          <w:rFonts w:eastAsia="Times New Roman" w:cstheme="minorHAnsi"/>
          <w:lang w:eastAsia="en-AU"/>
        </w:rPr>
        <w:t>:</w:t>
      </w:r>
    </w:p>
    <w:p w14:paraId="08364203" w14:textId="31E0C31B" w:rsidR="00EE111A" w:rsidRDefault="002651A1" w:rsidP="00EE111A">
      <w:pPr>
        <w:pStyle w:val="ListParagraph"/>
        <w:numPr>
          <w:ilvl w:val="0"/>
          <w:numId w:val="22"/>
        </w:numPr>
        <w:jc w:val="both"/>
        <w:rPr>
          <w:rFonts w:eastAsia="Times New Roman" w:cstheme="minorHAnsi"/>
          <w:lang w:eastAsia="en-AU"/>
        </w:rPr>
      </w:pPr>
      <w:hyperlink r:id="rId20" w:history="1">
        <w:r w:rsidR="00EE111A" w:rsidRPr="00382C3B">
          <w:rPr>
            <w:rStyle w:val="Hyperlink"/>
            <w:rFonts w:eastAsia="Times New Roman" w:cstheme="minorHAnsi"/>
            <w:lang w:eastAsia="en-AU"/>
          </w:rPr>
          <w:t>Structure Workplace Learning</w:t>
        </w:r>
      </w:hyperlink>
    </w:p>
    <w:p w14:paraId="16A9BF46" w14:textId="6ED66C62" w:rsidR="00EE111A" w:rsidRDefault="002651A1" w:rsidP="00EE111A">
      <w:pPr>
        <w:pStyle w:val="ListParagraph"/>
        <w:numPr>
          <w:ilvl w:val="0"/>
          <w:numId w:val="22"/>
        </w:numPr>
        <w:jc w:val="both"/>
        <w:rPr>
          <w:rFonts w:eastAsia="Times New Roman" w:cstheme="minorHAnsi"/>
          <w:lang w:eastAsia="en-AU"/>
        </w:rPr>
      </w:pPr>
      <w:hyperlink r:id="rId21" w:history="1">
        <w:r w:rsidR="00EE111A" w:rsidRPr="00EE111A">
          <w:rPr>
            <w:rStyle w:val="Hyperlink"/>
            <w:rFonts w:eastAsia="Times New Roman" w:cstheme="minorHAnsi"/>
            <w:lang w:eastAsia="en-AU"/>
          </w:rPr>
          <w:t>School Based Apprenticeships and Traineeships</w:t>
        </w:r>
      </w:hyperlink>
    </w:p>
    <w:p w14:paraId="2A720DFA" w14:textId="242CF54D" w:rsidR="00EE111A" w:rsidRDefault="002651A1" w:rsidP="00EE111A">
      <w:pPr>
        <w:pStyle w:val="ListParagraph"/>
        <w:numPr>
          <w:ilvl w:val="0"/>
          <w:numId w:val="22"/>
        </w:numPr>
        <w:jc w:val="both"/>
        <w:rPr>
          <w:rFonts w:eastAsia="Times New Roman" w:cstheme="minorHAnsi"/>
          <w:lang w:eastAsia="en-AU"/>
        </w:rPr>
      </w:pPr>
      <w:hyperlink r:id="rId22" w:history="1">
        <w:r w:rsidR="00EE111A" w:rsidRPr="00EE111A">
          <w:rPr>
            <w:rStyle w:val="Hyperlink"/>
            <w:rFonts w:eastAsia="Times New Roman" w:cstheme="minorHAnsi"/>
            <w:lang w:eastAsia="en-AU"/>
          </w:rPr>
          <w:t>Work Experience</w:t>
        </w:r>
      </w:hyperlink>
    </w:p>
    <w:p w14:paraId="5AA46162" w14:textId="16EF7A0C" w:rsidR="008E3671" w:rsidRPr="00382C3B" w:rsidRDefault="002651A1" w:rsidP="00382C3B">
      <w:pPr>
        <w:pStyle w:val="ListParagraph"/>
        <w:numPr>
          <w:ilvl w:val="0"/>
          <w:numId w:val="22"/>
        </w:numPr>
        <w:jc w:val="both"/>
        <w:rPr>
          <w:rFonts w:eastAsia="Times New Roman" w:cstheme="minorHAnsi"/>
          <w:lang w:eastAsia="en-AU"/>
        </w:rPr>
      </w:pPr>
      <w:hyperlink r:id="rId23" w:history="1">
        <w:r w:rsidR="00EE111A" w:rsidRPr="00EE111A">
          <w:rPr>
            <w:rStyle w:val="Hyperlink"/>
            <w:rFonts w:eastAsia="Times New Roman" w:cstheme="minorHAnsi"/>
            <w:lang w:eastAsia="en-AU"/>
          </w:rPr>
          <w:t>School Community Work</w:t>
        </w:r>
      </w:hyperlink>
    </w:p>
    <w:p w14:paraId="4558C3AE" w14:textId="1E87DA77" w:rsidR="005E6999" w:rsidRDefault="005E6999" w:rsidP="002B4167">
      <w:pPr>
        <w:pStyle w:val="Heading2"/>
        <w:rPr>
          <w:rFonts w:eastAsia="Times New Roman"/>
          <w:lang w:eastAsia="en-AU"/>
        </w:rPr>
      </w:pPr>
      <w:r>
        <w:rPr>
          <w:rFonts w:eastAsia="Times New Roman"/>
          <w:lang w:eastAsia="en-AU"/>
        </w:rPr>
        <w:t>Supervision of student in emergency operating environments</w:t>
      </w:r>
    </w:p>
    <w:p w14:paraId="3BD62F13" w14:textId="77777777" w:rsidR="00764EA7" w:rsidRDefault="00764EA7" w:rsidP="008E3671">
      <w:pPr>
        <w:spacing w:after="240"/>
        <w:jc w:val="both"/>
        <w:rPr>
          <w:color w:val="0E101A"/>
        </w:rPr>
      </w:pPr>
      <w:r>
        <w:rPr>
          <w:color w:val="0E101A"/>
        </w:rPr>
        <w:t>In emergency circumstances our school will follow our Emergency Management Plan, including with respect to supervision.</w:t>
      </w:r>
    </w:p>
    <w:p w14:paraId="5CD4D155" w14:textId="02CED90E" w:rsidR="005E6999" w:rsidRDefault="00764EA7" w:rsidP="008E3671">
      <w:pPr>
        <w:spacing w:after="240"/>
        <w:jc w:val="both"/>
        <w:rPr>
          <w:color w:val="0E101A"/>
        </w:rPr>
      </w:pPr>
      <w:r>
        <w:rPr>
          <w:color w:val="0E101A"/>
        </w:rPr>
        <w:t>I</w:t>
      </w:r>
      <w:r w:rsidR="005E6999">
        <w:rPr>
          <w:color w:val="0E101A"/>
        </w:rPr>
        <w:t>n the event of any mandatory period of remote or flexible learning</w:t>
      </w:r>
      <w:r>
        <w:rPr>
          <w:color w:val="0E101A"/>
        </w:rPr>
        <w:t xml:space="preserve"> our School will follow the operations guidance issued by the Department</w:t>
      </w:r>
      <w:r w:rsidR="005E6999">
        <w:rPr>
          <w:color w:val="0E101A"/>
        </w:rPr>
        <w:t>.</w:t>
      </w:r>
    </w:p>
    <w:p w14:paraId="34DE1786" w14:textId="48B671F7" w:rsidR="00903E2E" w:rsidRPr="00382C3B" w:rsidRDefault="00903E2E" w:rsidP="00EB6B0B">
      <w:pPr>
        <w:pStyle w:val="paragraph"/>
        <w:spacing w:before="0" w:beforeAutospacing="0" w:after="0" w:afterAutospacing="0"/>
        <w:textAlignment w:val="baseline"/>
        <w:rPr>
          <w:rFonts w:asciiTheme="majorHAnsi" w:hAnsiTheme="majorHAnsi" w:cstheme="majorHAnsi"/>
          <w:b/>
          <w:bCs/>
          <w:color w:val="5B9BD5" w:themeColor="accent1"/>
          <w:sz w:val="26"/>
          <w:szCs w:val="26"/>
        </w:rPr>
      </w:pPr>
      <w:r w:rsidRPr="00DA3469">
        <w:rPr>
          <w:rFonts w:asciiTheme="majorHAnsi" w:hAnsiTheme="majorHAnsi" w:cstheme="majorHAnsi"/>
          <w:b/>
          <w:bCs/>
          <w:color w:val="5B9BD5" w:themeColor="accent1"/>
          <w:sz w:val="26"/>
          <w:szCs w:val="26"/>
        </w:rPr>
        <w:t>COMMUNICATION</w:t>
      </w:r>
    </w:p>
    <w:p w14:paraId="171484EA" w14:textId="494025EF" w:rsidR="00903E2E" w:rsidRDefault="00903E2E" w:rsidP="00EB6B0B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ajorEastAsia" w:hAnsi="Calibri" w:cs="Calibri"/>
          <w:sz w:val="22"/>
          <w:szCs w:val="22"/>
        </w:rPr>
      </w:pPr>
    </w:p>
    <w:p w14:paraId="1D47C339" w14:textId="6486A69F" w:rsidR="00E631F8" w:rsidRPr="00382C3B" w:rsidRDefault="00E631F8" w:rsidP="0012518D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Calibri" w:eastAsiaTheme="majorEastAsia" w:hAnsi="Calibri" w:cs="Calibri"/>
          <w:sz w:val="22"/>
          <w:szCs w:val="22"/>
        </w:rPr>
      </w:pPr>
      <w:r w:rsidRPr="00382C3B">
        <w:rPr>
          <w:rStyle w:val="normaltextrun"/>
          <w:rFonts w:ascii="Calibri" w:eastAsiaTheme="majorEastAsia" w:hAnsi="Calibri" w:cs="Calibri"/>
          <w:sz w:val="22"/>
          <w:szCs w:val="22"/>
        </w:rPr>
        <w:t>This policy will be communicated to our school community in the following ways</w:t>
      </w:r>
      <w:r w:rsidR="00DA3469">
        <w:rPr>
          <w:rStyle w:val="normaltextrun"/>
          <w:rFonts w:ascii="Calibri" w:eastAsiaTheme="majorEastAsia" w:hAnsi="Calibri" w:cs="Calibri"/>
          <w:sz w:val="22"/>
          <w:szCs w:val="22"/>
        </w:rPr>
        <w:t>:</w:t>
      </w:r>
    </w:p>
    <w:p w14:paraId="651932A1" w14:textId="77777777" w:rsidR="00E631F8" w:rsidRPr="00CD0300" w:rsidRDefault="00E631F8" w:rsidP="00E631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12B82AED" w14:textId="77777777" w:rsidR="00E631F8" w:rsidRPr="00921C2B" w:rsidRDefault="00E631F8" w:rsidP="00E631F8">
      <w:pPr>
        <w:pStyle w:val="paragraph"/>
        <w:numPr>
          <w:ilvl w:val="0"/>
          <w:numId w:val="15"/>
        </w:numPr>
        <w:spacing w:before="0" w:beforeAutospacing="0" w:after="0" w:afterAutospacing="0"/>
        <w:ind w:left="360" w:firstLine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382C3B">
        <w:rPr>
          <w:rStyle w:val="normaltextrun"/>
          <w:rFonts w:ascii="Calibri" w:eastAsiaTheme="majorEastAsia" w:hAnsi="Calibri" w:cs="Calibri"/>
          <w:sz w:val="22"/>
          <w:szCs w:val="22"/>
        </w:rPr>
        <w:t>Included in staff induction processes</w:t>
      </w:r>
      <w:r w:rsidRPr="00CD0300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3E5370CF" w14:textId="77777777" w:rsidR="00E631F8" w:rsidRDefault="00E631F8" w:rsidP="00E631F8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Style w:val="eop"/>
          <w:rFonts w:asciiTheme="minorHAnsi" w:eastAsiaTheme="majorEastAsia" w:hAnsiTheme="minorHAnsi" w:cstheme="minorBidi"/>
          <w:sz w:val="22"/>
          <w:szCs w:val="22"/>
        </w:rPr>
      </w:pPr>
      <w:r w:rsidRPr="6EEF9F54">
        <w:rPr>
          <w:rStyle w:val="eop"/>
          <w:rFonts w:asciiTheme="minorHAnsi" w:eastAsiaTheme="majorEastAsia" w:hAnsiTheme="minorHAnsi" w:cstheme="minorBidi"/>
          <w:sz w:val="22"/>
          <w:szCs w:val="22"/>
        </w:rPr>
        <w:t>Discussed at staff briefings or meetings, as required</w:t>
      </w:r>
    </w:p>
    <w:p w14:paraId="3D4598C1" w14:textId="77777777" w:rsidR="00ED4963" w:rsidRPr="00DA3469" w:rsidRDefault="00ED4963" w:rsidP="00DA3469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Style w:val="eop"/>
          <w:rFonts w:asciiTheme="minorHAnsi" w:eastAsiaTheme="majorEastAsia" w:hAnsiTheme="minorHAnsi" w:cstheme="minorBidi"/>
          <w:sz w:val="22"/>
          <w:szCs w:val="22"/>
        </w:rPr>
      </w:pPr>
      <w:r w:rsidRPr="00DA3469">
        <w:rPr>
          <w:rStyle w:val="eop"/>
          <w:rFonts w:asciiTheme="minorHAnsi" w:eastAsiaTheme="majorEastAsia" w:hAnsiTheme="minorHAnsi" w:cstheme="minorBidi"/>
          <w:sz w:val="22"/>
          <w:szCs w:val="22"/>
        </w:rPr>
        <w:t>Included in our staff handbook</w:t>
      </w:r>
    </w:p>
    <w:p w14:paraId="221B7D35" w14:textId="0FA4B878" w:rsidR="00E631F8" w:rsidRPr="00DA3469" w:rsidRDefault="00E631F8" w:rsidP="00DA3469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Style w:val="eop"/>
          <w:rFonts w:asciiTheme="minorHAnsi" w:eastAsiaTheme="majorEastAsia" w:hAnsiTheme="minorHAnsi" w:cstheme="minorBidi"/>
          <w:sz w:val="22"/>
          <w:szCs w:val="22"/>
        </w:rPr>
      </w:pPr>
      <w:r w:rsidRPr="00DA3469">
        <w:rPr>
          <w:rStyle w:val="eop"/>
          <w:rFonts w:asciiTheme="minorHAnsi" w:eastAsiaTheme="majorEastAsia" w:hAnsiTheme="minorHAnsi" w:cstheme="minorBidi"/>
          <w:sz w:val="22"/>
          <w:szCs w:val="22"/>
        </w:rPr>
        <w:t>Included as a reference in our school newsletter each term </w:t>
      </w:r>
    </w:p>
    <w:p w14:paraId="139F2316" w14:textId="12CD2767" w:rsidR="00E631F8" w:rsidRDefault="00E631F8" w:rsidP="00DA3469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Style w:val="eop"/>
          <w:rFonts w:asciiTheme="minorHAnsi" w:eastAsiaTheme="majorEastAsia" w:hAnsiTheme="minorHAnsi" w:cstheme="minorBidi"/>
          <w:sz w:val="22"/>
          <w:szCs w:val="22"/>
        </w:rPr>
      </w:pPr>
      <w:r w:rsidRPr="00DA3469">
        <w:rPr>
          <w:rStyle w:val="eop"/>
          <w:rFonts w:asciiTheme="minorHAnsi" w:eastAsiaTheme="majorEastAsia" w:hAnsiTheme="minorHAnsi" w:cstheme="minorBidi"/>
          <w:sz w:val="22"/>
          <w:szCs w:val="22"/>
        </w:rPr>
        <w:t>Made available in hard copy from school administration upon request </w:t>
      </w:r>
    </w:p>
    <w:p w14:paraId="636D53BC" w14:textId="77777777" w:rsidR="00DA3469" w:rsidRPr="00DA3469" w:rsidRDefault="00DA3469" w:rsidP="00DA3469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rFonts w:asciiTheme="minorHAnsi" w:eastAsiaTheme="majorEastAsia" w:hAnsiTheme="minorHAnsi" w:cstheme="minorBidi"/>
          <w:sz w:val="22"/>
          <w:szCs w:val="22"/>
        </w:rPr>
      </w:pPr>
    </w:p>
    <w:p w14:paraId="3D125AF5" w14:textId="55C990C8" w:rsidR="004C03A9" w:rsidRDefault="004C03A9" w:rsidP="00382C3B">
      <w:pPr>
        <w:pStyle w:val="CommentText"/>
      </w:pPr>
      <w:r w:rsidRPr="0022082A">
        <w:rPr>
          <w:sz w:val="22"/>
          <w:szCs w:val="22"/>
        </w:rPr>
        <w:t xml:space="preserve">Information for parents and students on supervision before and after school is available on our school website and parent reminders are sent </w:t>
      </w:r>
      <w:r w:rsidR="00B91AE3" w:rsidRPr="0022082A">
        <w:rPr>
          <w:sz w:val="22"/>
          <w:szCs w:val="22"/>
        </w:rPr>
        <w:t>at the beginning of each term</w:t>
      </w:r>
      <w:r w:rsidRPr="0022082A">
        <w:rPr>
          <w:sz w:val="22"/>
          <w:szCs w:val="22"/>
        </w:rPr>
        <w:t xml:space="preserve"> in our school newsletter.</w:t>
      </w:r>
      <w:r w:rsidRPr="003253A5">
        <w:rPr>
          <w:sz w:val="22"/>
          <w:szCs w:val="22"/>
        </w:rPr>
        <w:t xml:space="preserve"> </w:t>
      </w:r>
    </w:p>
    <w:p w14:paraId="4C56EFDD" w14:textId="1888397E" w:rsidR="000A4F26" w:rsidRPr="000A4F26" w:rsidRDefault="00EC3EF8" w:rsidP="000A4F26">
      <w:pPr>
        <w:spacing w:before="40" w:after="240" w:line="240" w:lineRule="auto"/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Further</w:t>
      </w:r>
      <w:r w:rsidR="000A4F26" w:rsidRPr="000A4F26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 xml:space="preserve"> </w:t>
      </w: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I</w:t>
      </w:r>
      <w:r w:rsidR="000A4F26" w:rsidRPr="000A4F26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 xml:space="preserve">nformation and </w:t>
      </w: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R</w:t>
      </w:r>
      <w:r w:rsidR="000A4F26" w:rsidRPr="000A4F26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esources</w:t>
      </w:r>
    </w:p>
    <w:p w14:paraId="3E3CD41E" w14:textId="12F47363" w:rsidR="000A4F26" w:rsidRPr="00BC7611" w:rsidRDefault="00C93CF4" w:rsidP="000A4F26">
      <w:pPr>
        <w:pStyle w:val="ListParagraph"/>
        <w:numPr>
          <w:ilvl w:val="0"/>
          <w:numId w:val="11"/>
        </w:numPr>
        <w:spacing w:before="40" w:after="240" w:line="240" w:lineRule="auto"/>
        <w:jc w:val="both"/>
        <w:rPr>
          <w:rFonts w:ascii="Calibri" w:hAnsi="Calibri" w:cs="Calibri"/>
        </w:rPr>
      </w:pPr>
      <w:r>
        <w:t>the Department’s</w:t>
      </w:r>
      <w:r w:rsidR="000A4F26">
        <w:t xml:space="preserve"> Policy and Advisory </w:t>
      </w:r>
      <w:r>
        <w:t>Library</w:t>
      </w:r>
      <w:r w:rsidR="009A7DD7">
        <w:t xml:space="preserve"> (PAL)</w:t>
      </w:r>
      <w:r w:rsidR="000A4F26">
        <w:t xml:space="preserve">: </w:t>
      </w:r>
    </w:p>
    <w:p w14:paraId="54EC7C10" w14:textId="77777777" w:rsidR="0057493A" w:rsidRDefault="002651A1" w:rsidP="00873206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Fonts w:ascii="Calibri" w:hAnsi="Calibri" w:cs="Calibri"/>
        </w:rPr>
      </w:pPr>
      <w:hyperlink r:id="rId24" w:history="1">
        <w:r w:rsidR="0057493A" w:rsidRPr="00D12798">
          <w:rPr>
            <w:rStyle w:val="Hyperlink"/>
            <w:rFonts w:ascii="Calibri" w:hAnsi="Calibri" w:cs="Calibri"/>
          </w:rPr>
          <w:t>Child Safe Standards</w:t>
        </w:r>
      </w:hyperlink>
    </w:p>
    <w:p w14:paraId="2C76104E" w14:textId="77777777" w:rsidR="0057493A" w:rsidRPr="000A4F26" w:rsidRDefault="002651A1" w:rsidP="00873206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Fonts w:ascii="Calibri" w:hAnsi="Calibri" w:cs="Calibri"/>
        </w:rPr>
      </w:pPr>
      <w:hyperlink r:id="rId25" w:history="1">
        <w:proofErr w:type="spellStart"/>
        <w:r w:rsidR="0057493A" w:rsidRPr="009717EB">
          <w:rPr>
            <w:rStyle w:val="Hyperlink"/>
            <w:rFonts w:ascii="Calibri" w:hAnsi="Calibri" w:cs="Calibri"/>
          </w:rPr>
          <w:t>Cybersafety</w:t>
        </w:r>
        <w:proofErr w:type="spellEnd"/>
        <w:r w:rsidR="0057493A" w:rsidRPr="009717EB">
          <w:rPr>
            <w:rStyle w:val="Hyperlink"/>
            <w:rFonts w:ascii="Calibri" w:hAnsi="Calibri" w:cs="Calibri"/>
          </w:rPr>
          <w:t xml:space="preserve"> and Responsible Use of Technologies</w:t>
        </w:r>
      </w:hyperlink>
    </w:p>
    <w:p w14:paraId="7C8D7CDA" w14:textId="0E867303" w:rsidR="0057493A" w:rsidRPr="00382C3B" w:rsidRDefault="002651A1" w:rsidP="00873206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Style w:val="Hyperlink"/>
          <w:rFonts w:ascii="Calibri" w:hAnsi="Calibri" w:cs="Calibri"/>
          <w:color w:val="auto"/>
          <w:u w:val="none"/>
        </w:rPr>
      </w:pPr>
      <w:hyperlink r:id="rId26" w:history="1">
        <w:r w:rsidR="0057493A" w:rsidRPr="007605AE">
          <w:rPr>
            <w:rStyle w:val="Hyperlink"/>
          </w:rPr>
          <w:t>Duty of Care</w:t>
        </w:r>
      </w:hyperlink>
    </w:p>
    <w:p w14:paraId="56F6E985" w14:textId="6705A1F0" w:rsidR="00873206" w:rsidRPr="007605AE" w:rsidRDefault="002651A1" w:rsidP="00873206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Fonts w:ascii="Calibri" w:hAnsi="Calibri" w:cs="Calibri"/>
        </w:rPr>
      </w:pPr>
      <w:hyperlink r:id="rId27" w:history="1">
        <w:r w:rsidR="00873206" w:rsidRPr="00605A52">
          <w:rPr>
            <w:rStyle w:val="Hyperlink"/>
          </w:rPr>
          <w:t>Excursions</w:t>
        </w:r>
      </w:hyperlink>
    </w:p>
    <w:p w14:paraId="79CA1567" w14:textId="77777777" w:rsidR="009A7DD7" w:rsidRPr="007D36EE" w:rsidRDefault="002651A1" w:rsidP="0057493A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Fonts w:ascii="Calibri" w:hAnsi="Calibri" w:cs="Calibri"/>
        </w:rPr>
      </w:pPr>
      <w:hyperlink r:id="rId28" w:history="1">
        <w:r w:rsidR="0057493A" w:rsidRPr="007D36EE">
          <w:rPr>
            <w:rStyle w:val="Hyperlink"/>
            <w:rFonts w:ascii="Calibri" w:hAnsi="Calibri" w:cs="Calibri"/>
          </w:rPr>
          <w:t>School Based Apprenticeships and Traineeships</w:t>
        </w:r>
      </w:hyperlink>
    </w:p>
    <w:p w14:paraId="119D26F7" w14:textId="36CF9BAC" w:rsidR="0057493A" w:rsidRPr="007D36EE" w:rsidRDefault="002651A1" w:rsidP="0057493A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Fonts w:ascii="Calibri" w:hAnsi="Calibri" w:cs="Calibri"/>
        </w:rPr>
      </w:pPr>
      <w:hyperlink r:id="rId29" w:history="1">
        <w:r w:rsidR="009A7DD7" w:rsidRPr="007D36EE">
          <w:rPr>
            <w:rStyle w:val="Hyperlink"/>
            <w:rFonts w:ascii="Calibri" w:hAnsi="Calibri" w:cs="Calibri"/>
          </w:rPr>
          <w:t>School Community Work</w:t>
        </w:r>
      </w:hyperlink>
      <w:r w:rsidR="0057493A" w:rsidRPr="007D36EE">
        <w:rPr>
          <w:rFonts w:ascii="Calibri" w:hAnsi="Calibri" w:cs="Calibri"/>
        </w:rPr>
        <w:t xml:space="preserve"> </w:t>
      </w:r>
    </w:p>
    <w:p w14:paraId="64415285" w14:textId="72366F99" w:rsidR="00606E61" w:rsidRPr="007D36EE" w:rsidRDefault="002651A1" w:rsidP="0057493A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Fonts w:ascii="Calibri" w:hAnsi="Calibri" w:cs="Calibri"/>
        </w:rPr>
      </w:pPr>
      <w:hyperlink r:id="rId30" w:history="1">
        <w:r w:rsidR="00606E61" w:rsidRPr="007D36EE">
          <w:rPr>
            <w:rStyle w:val="Hyperlink"/>
            <w:rFonts w:ascii="Calibri" w:hAnsi="Calibri" w:cs="Calibri"/>
          </w:rPr>
          <w:t>Structured Workplace Learning</w:t>
        </w:r>
      </w:hyperlink>
    </w:p>
    <w:p w14:paraId="6D014436" w14:textId="77777777" w:rsidR="00606E61" w:rsidRPr="007D36EE" w:rsidRDefault="002651A1" w:rsidP="00606E61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Fonts w:ascii="Calibri" w:hAnsi="Calibri" w:cs="Calibri"/>
        </w:rPr>
      </w:pPr>
      <w:hyperlink r:id="rId31" w:history="1">
        <w:r w:rsidR="00606E61" w:rsidRPr="007D36EE">
          <w:rPr>
            <w:rStyle w:val="Hyperlink"/>
          </w:rPr>
          <w:t>Supervision of Students</w:t>
        </w:r>
      </w:hyperlink>
    </w:p>
    <w:p w14:paraId="6AD23FB2" w14:textId="49EA34C9" w:rsidR="00873206" w:rsidRPr="007D36EE" w:rsidRDefault="002651A1" w:rsidP="00873206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Style w:val="Hyperlink"/>
          <w:rFonts w:ascii="Calibri" w:hAnsi="Calibri" w:cs="Calibri"/>
        </w:rPr>
      </w:pPr>
      <w:hyperlink r:id="rId32" w:history="1">
        <w:r w:rsidR="00606E61" w:rsidRPr="007D36EE">
          <w:rPr>
            <w:rStyle w:val="Hyperlink"/>
            <w:rFonts w:ascii="Calibri" w:hAnsi="Calibri" w:cs="Calibri"/>
          </w:rPr>
          <w:t>Visitors in Schools</w:t>
        </w:r>
      </w:hyperlink>
    </w:p>
    <w:p w14:paraId="6196FC36" w14:textId="59F87F48" w:rsidR="00606E61" w:rsidRPr="007D36EE" w:rsidRDefault="002651A1" w:rsidP="00606E61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Fonts w:ascii="Calibri" w:hAnsi="Calibri" w:cs="Calibri"/>
        </w:rPr>
      </w:pPr>
      <w:hyperlink r:id="rId33" w:history="1">
        <w:r w:rsidR="003113B4" w:rsidRPr="007D36EE">
          <w:rPr>
            <w:rStyle w:val="Hyperlink"/>
            <w:rFonts w:ascii="Calibri" w:hAnsi="Calibri" w:cs="Calibri"/>
          </w:rPr>
          <w:t>Work Experience</w:t>
        </w:r>
      </w:hyperlink>
      <w:r w:rsidR="00606E61" w:rsidRPr="007D36EE">
        <w:rPr>
          <w:rFonts w:ascii="Calibri" w:hAnsi="Calibri" w:cs="Calibri"/>
        </w:rPr>
        <w:t xml:space="preserve"> </w:t>
      </w:r>
    </w:p>
    <w:p w14:paraId="1791F84B" w14:textId="77777777" w:rsidR="00F74632" w:rsidRDefault="00F74632" w:rsidP="00F74632">
      <w:pPr>
        <w:spacing w:after="0" w:line="240" w:lineRule="auto"/>
        <w:jc w:val="both"/>
        <w:textAlignment w:val="baseline"/>
        <w:rPr>
          <w:rFonts w:ascii="Calibri Light" w:eastAsia="Times New Roman" w:hAnsi="Calibri Light" w:cs="Segoe UI"/>
          <w:b/>
          <w:bCs/>
          <w:caps/>
          <w:color w:val="D13438"/>
          <w:sz w:val="26"/>
          <w:szCs w:val="26"/>
          <w:u w:val="single"/>
          <w:lang w:eastAsia="en-AU"/>
        </w:rPr>
      </w:pPr>
    </w:p>
    <w:p w14:paraId="189CF4CF" w14:textId="6D00CC82" w:rsidR="00F74632" w:rsidRDefault="00F74632" w:rsidP="00F74632">
      <w:pPr>
        <w:spacing w:after="0" w:line="240" w:lineRule="auto"/>
        <w:jc w:val="both"/>
        <w:textAlignment w:val="baseline"/>
        <w:rPr>
          <w:rFonts w:ascii="Calibri Light" w:eastAsia="Times New Roman" w:hAnsi="Calibri Light" w:cs="Segoe UI"/>
          <w:b/>
          <w:bCs/>
          <w:caps/>
          <w:color w:val="5B9BD5" w:themeColor="accent1"/>
          <w:sz w:val="26"/>
          <w:szCs w:val="26"/>
          <w:lang w:eastAsia="en-AU"/>
        </w:rPr>
      </w:pPr>
      <w:r w:rsidRPr="00382C3B">
        <w:rPr>
          <w:rFonts w:ascii="Calibri Light" w:eastAsia="Times New Roman" w:hAnsi="Calibri Light" w:cs="Segoe UI"/>
          <w:b/>
          <w:bCs/>
          <w:caps/>
          <w:color w:val="5B9BD5" w:themeColor="accent1"/>
          <w:sz w:val="26"/>
          <w:szCs w:val="26"/>
          <w:lang w:eastAsia="en-AU"/>
        </w:rPr>
        <w:t>POLICY REVIEW AND APPROVAL </w:t>
      </w:r>
    </w:p>
    <w:p w14:paraId="52B2849F" w14:textId="77777777" w:rsidR="00C23EFF" w:rsidRPr="00382C3B" w:rsidRDefault="00C23EFF" w:rsidP="00F74632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color w:val="5B9BD5" w:themeColor="accent1"/>
          <w:sz w:val="18"/>
          <w:szCs w:val="18"/>
          <w:lang w:eastAsia="en-AU"/>
        </w:rPr>
      </w:pP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25"/>
        <w:gridCol w:w="6075"/>
      </w:tblGrid>
      <w:tr w:rsidR="00786D0C" w:rsidRPr="00341BAF" w14:paraId="0B0059F4" w14:textId="77777777" w:rsidTr="00A45851">
        <w:tc>
          <w:tcPr>
            <w:tcW w:w="29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686B96" w14:textId="77777777" w:rsidR="00F74632" w:rsidRPr="00341BAF" w:rsidRDefault="00F74632" w:rsidP="00A4585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382C3B">
              <w:rPr>
                <w:rFonts w:ascii="Calibri" w:eastAsia="Times New Roman" w:hAnsi="Calibri" w:cs="Times New Roman"/>
                <w:lang w:eastAsia="en-AU"/>
              </w:rPr>
              <w:t>Policy last reviewed</w:t>
            </w:r>
            <w:r w:rsidRPr="00341BAF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  <w:tc>
          <w:tcPr>
            <w:tcW w:w="607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F430C9" w14:textId="2E9D9A70" w:rsidR="00F74632" w:rsidRPr="00341BAF" w:rsidRDefault="0019581E" w:rsidP="00A4585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Calibri" w:eastAsia="Times New Roman" w:hAnsi="Calibri" w:cs="Times New Roman"/>
                <w:lang w:eastAsia="en-AU"/>
              </w:rPr>
              <w:t>19</w:t>
            </w:r>
            <w:r w:rsidRPr="0019581E">
              <w:rPr>
                <w:rFonts w:ascii="Calibri" w:eastAsia="Times New Roman" w:hAnsi="Calibri" w:cs="Times New Roman"/>
                <w:vertAlign w:val="superscript"/>
                <w:lang w:eastAsia="en-AU"/>
              </w:rPr>
              <w:t>th</w:t>
            </w:r>
            <w:r>
              <w:rPr>
                <w:rFonts w:ascii="Calibri" w:eastAsia="Times New Roman" w:hAnsi="Calibri" w:cs="Times New Roman"/>
                <w:lang w:eastAsia="en-AU"/>
              </w:rPr>
              <w:t xml:space="preserve"> May 2022</w:t>
            </w:r>
            <w:r w:rsidR="00F74632" w:rsidRPr="00341BAF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</w:tr>
      <w:tr w:rsidR="00786D0C" w:rsidRPr="00341BAF" w14:paraId="0C1CCF8D" w14:textId="77777777" w:rsidTr="00A45851">
        <w:tc>
          <w:tcPr>
            <w:tcW w:w="29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7878B55" w14:textId="77777777" w:rsidR="00F74632" w:rsidRPr="00341BAF" w:rsidRDefault="00F74632" w:rsidP="00A4585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382C3B">
              <w:rPr>
                <w:rFonts w:ascii="Calibri" w:eastAsia="Times New Roman" w:hAnsi="Calibri" w:cs="Times New Roman"/>
                <w:lang w:eastAsia="en-AU"/>
              </w:rPr>
              <w:t>Approved by</w:t>
            </w:r>
            <w:r w:rsidRPr="00341BAF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  <w:tc>
          <w:tcPr>
            <w:tcW w:w="607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5F8FD5E" w14:textId="7B9A944C" w:rsidR="00F74632" w:rsidRPr="00341BAF" w:rsidRDefault="0005445B" w:rsidP="00A4585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05445B">
              <w:rPr>
                <w:rFonts w:ascii="Calibri" w:eastAsia="Times New Roman" w:hAnsi="Calibri" w:cs="Times New Roman"/>
                <w:lang w:eastAsia="en-AU"/>
              </w:rPr>
              <w:t>Principal</w:t>
            </w:r>
          </w:p>
        </w:tc>
      </w:tr>
      <w:tr w:rsidR="00786D0C" w:rsidRPr="00341BAF" w14:paraId="313AA6FF" w14:textId="77777777" w:rsidTr="00A45851">
        <w:tc>
          <w:tcPr>
            <w:tcW w:w="29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85303E0" w14:textId="77777777" w:rsidR="00F74632" w:rsidRPr="00341BAF" w:rsidRDefault="00F74632" w:rsidP="00A4585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382C3B">
              <w:rPr>
                <w:rFonts w:ascii="Calibri" w:eastAsia="Times New Roman" w:hAnsi="Calibri" w:cs="Times New Roman"/>
                <w:lang w:eastAsia="en-AU"/>
              </w:rPr>
              <w:t>Next scheduled review date</w:t>
            </w:r>
            <w:r w:rsidRPr="00341BAF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  <w:tc>
          <w:tcPr>
            <w:tcW w:w="607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3C8964C" w14:textId="20B99D2C" w:rsidR="00F74632" w:rsidRPr="00341BAF" w:rsidRDefault="0019581E" w:rsidP="00A4585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Calibri" w:eastAsia="Times New Roman" w:hAnsi="Calibri" w:cs="Times New Roman"/>
                <w:lang w:eastAsia="en-AU"/>
              </w:rPr>
              <w:t>May 2025</w:t>
            </w:r>
          </w:p>
        </w:tc>
      </w:tr>
    </w:tbl>
    <w:p w14:paraId="0F0924AA" w14:textId="77777777" w:rsidR="007557A9" w:rsidRDefault="007557A9" w:rsidP="007F6738">
      <w:pPr>
        <w:spacing w:before="40" w:after="240"/>
        <w:jc w:val="both"/>
      </w:pPr>
    </w:p>
    <w:p w14:paraId="1C792745" w14:textId="4C190462" w:rsidR="007F6738" w:rsidRDefault="007F6738" w:rsidP="007F6738">
      <w:pPr>
        <w:spacing w:before="40" w:after="240"/>
        <w:jc w:val="both"/>
      </w:pPr>
      <w:r>
        <w:t xml:space="preserve">This policy will also be updated if significant changes are made to school grounds that require a revision of </w:t>
      </w:r>
      <w:r w:rsidR="00815D13" w:rsidRPr="007D36EE">
        <w:t>Echuca Twin Rivers Specialist School</w:t>
      </w:r>
      <w:r w:rsidRPr="007D36EE">
        <w:t>’s</w:t>
      </w:r>
      <w:r>
        <w:t xml:space="preserve"> </w:t>
      </w:r>
      <w:r w:rsidR="00CA1C53">
        <w:t>y</w:t>
      </w:r>
      <w:r>
        <w:t xml:space="preserve">ard </w:t>
      </w:r>
      <w:r w:rsidR="00CA1C53">
        <w:t>d</w:t>
      </w:r>
      <w:r>
        <w:t xml:space="preserve">uty and </w:t>
      </w:r>
      <w:r w:rsidR="00CA1C53">
        <w:t>s</w:t>
      </w:r>
      <w:r>
        <w:t xml:space="preserve">upervision </w:t>
      </w:r>
      <w:r w:rsidR="00CA1C53">
        <w:t>arrangements</w:t>
      </w:r>
      <w:r>
        <w:t xml:space="preserve">. </w:t>
      </w:r>
    </w:p>
    <w:p w14:paraId="739C3276" w14:textId="2861128F" w:rsidR="00553F70" w:rsidRPr="0043074C" w:rsidRDefault="00FF1082" w:rsidP="000A4F26">
      <w:pPr>
        <w:spacing w:before="40" w:after="240"/>
        <w:jc w:val="both"/>
      </w:pPr>
      <w:r>
        <w:t xml:space="preserve"> </w:t>
      </w:r>
    </w:p>
    <w:sectPr w:rsidR="00553F70" w:rsidRPr="0043074C" w:rsidSect="0096169D">
      <w:headerReference w:type="default" r:id="rId34"/>
      <w:footerReference w:type="default" r:id="rId35"/>
      <w:pgSz w:w="11906" w:h="16838"/>
      <w:pgMar w:top="1440" w:right="1440" w:bottom="1440" w:left="1440" w:header="708" w:footer="708" w:gutter="0"/>
      <w:pgBorders w:offsetFrom="page">
        <w:top w:val="thinThickSmallGap" w:sz="24" w:space="24" w:color="002060"/>
        <w:left w:val="thinThickSmallGap" w:sz="24" w:space="24" w:color="002060"/>
        <w:bottom w:val="thickThinSmallGap" w:sz="24" w:space="24" w:color="002060"/>
        <w:right w:val="thickThinSmallGap" w:sz="24" w:space="24" w:color="00206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A1F697" w14:textId="77777777" w:rsidR="0064543F" w:rsidRDefault="0064543F" w:rsidP="00C93CF4">
      <w:pPr>
        <w:spacing w:after="0" w:line="240" w:lineRule="auto"/>
      </w:pPr>
      <w:r>
        <w:separator/>
      </w:r>
    </w:p>
  </w:endnote>
  <w:endnote w:type="continuationSeparator" w:id="0">
    <w:p w14:paraId="6EB858CA" w14:textId="77777777" w:rsidR="0064543F" w:rsidRDefault="0064543F" w:rsidP="00C93CF4">
      <w:pPr>
        <w:spacing w:after="0" w:line="240" w:lineRule="auto"/>
      </w:pPr>
      <w:r>
        <w:continuationSeparator/>
      </w:r>
    </w:p>
  </w:endnote>
  <w:endnote w:type="continuationNotice" w:id="1">
    <w:p w14:paraId="15F99360" w14:textId="77777777" w:rsidR="0064543F" w:rsidRDefault="0064543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888372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D52766" w14:textId="2255CD02" w:rsidR="00C93CF4" w:rsidRDefault="00C93CF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B7FD24B" w14:textId="77777777" w:rsidR="00C93CF4" w:rsidRDefault="00C93C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8C8254" w14:textId="77777777" w:rsidR="0064543F" w:rsidRDefault="0064543F" w:rsidP="00C93CF4">
      <w:pPr>
        <w:spacing w:after="0" w:line="240" w:lineRule="auto"/>
      </w:pPr>
      <w:r>
        <w:separator/>
      </w:r>
    </w:p>
  </w:footnote>
  <w:footnote w:type="continuationSeparator" w:id="0">
    <w:p w14:paraId="0FFC59F8" w14:textId="77777777" w:rsidR="0064543F" w:rsidRDefault="0064543F" w:rsidP="00C93CF4">
      <w:pPr>
        <w:spacing w:after="0" w:line="240" w:lineRule="auto"/>
      </w:pPr>
      <w:r>
        <w:continuationSeparator/>
      </w:r>
    </w:p>
  </w:footnote>
  <w:footnote w:type="continuationNotice" w:id="1">
    <w:p w14:paraId="2304D24F" w14:textId="77777777" w:rsidR="0064543F" w:rsidRDefault="0064543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C87AA" w14:textId="77777777" w:rsidR="00407B12" w:rsidRDefault="00407B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17A86"/>
    <w:multiLevelType w:val="hybridMultilevel"/>
    <w:tmpl w:val="655268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660919"/>
    <w:multiLevelType w:val="hybridMultilevel"/>
    <w:tmpl w:val="715C7A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7C5C33"/>
    <w:multiLevelType w:val="hybridMultilevel"/>
    <w:tmpl w:val="B644E7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7D762A"/>
    <w:multiLevelType w:val="hybridMultilevel"/>
    <w:tmpl w:val="E43454B8"/>
    <w:lvl w:ilvl="0" w:tplc="0C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73E6811"/>
    <w:multiLevelType w:val="hybridMultilevel"/>
    <w:tmpl w:val="44561A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FE0B2B"/>
    <w:multiLevelType w:val="hybridMultilevel"/>
    <w:tmpl w:val="27D813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543919"/>
    <w:multiLevelType w:val="hybridMultilevel"/>
    <w:tmpl w:val="B944D5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EB1682"/>
    <w:multiLevelType w:val="hybridMultilevel"/>
    <w:tmpl w:val="5A4EFC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92424D"/>
    <w:multiLevelType w:val="hybridMultilevel"/>
    <w:tmpl w:val="865ABB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AC0B83"/>
    <w:multiLevelType w:val="hybridMultilevel"/>
    <w:tmpl w:val="482AF2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864A51"/>
    <w:multiLevelType w:val="multilevel"/>
    <w:tmpl w:val="8294F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0C660E7"/>
    <w:multiLevelType w:val="hybridMultilevel"/>
    <w:tmpl w:val="920435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7949F1"/>
    <w:multiLevelType w:val="hybridMultilevel"/>
    <w:tmpl w:val="DFCAD90C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3" w15:restartNumberingAfterBreak="0">
    <w:nsid w:val="39FB09E3"/>
    <w:multiLevelType w:val="hybridMultilevel"/>
    <w:tmpl w:val="14320B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5B1FBD"/>
    <w:multiLevelType w:val="hybridMultilevel"/>
    <w:tmpl w:val="7A6ABD9A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5" w15:restartNumberingAfterBreak="0">
    <w:nsid w:val="44AE0381"/>
    <w:multiLevelType w:val="hybridMultilevel"/>
    <w:tmpl w:val="2520B55C"/>
    <w:lvl w:ilvl="0" w:tplc="FF7C02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282D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38F0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D246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6E6D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ABA25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DA1B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3EE1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C9838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FD2EAF"/>
    <w:multiLevelType w:val="hybridMultilevel"/>
    <w:tmpl w:val="76D8A9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27736A"/>
    <w:multiLevelType w:val="hybridMultilevel"/>
    <w:tmpl w:val="161C81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49604E"/>
    <w:multiLevelType w:val="hybridMultilevel"/>
    <w:tmpl w:val="C0807F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234A23"/>
    <w:multiLevelType w:val="hybridMultilevel"/>
    <w:tmpl w:val="D040C3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5D04F5"/>
    <w:multiLevelType w:val="hybridMultilevel"/>
    <w:tmpl w:val="CB54FA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FF746D"/>
    <w:multiLevelType w:val="hybridMultilevel"/>
    <w:tmpl w:val="8C2E40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CA02AE"/>
    <w:multiLevelType w:val="hybridMultilevel"/>
    <w:tmpl w:val="16E81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4A6CB7"/>
    <w:multiLevelType w:val="hybridMultilevel"/>
    <w:tmpl w:val="D8EA30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0B016D"/>
    <w:multiLevelType w:val="hybridMultilevel"/>
    <w:tmpl w:val="A78AF6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8162412">
    <w:abstractNumId w:val="18"/>
  </w:num>
  <w:num w:numId="2" w16cid:durableId="1361590584">
    <w:abstractNumId w:val="8"/>
  </w:num>
  <w:num w:numId="3" w16cid:durableId="1405100841">
    <w:abstractNumId w:val="3"/>
  </w:num>
  <w:num w:numId="4" w16cid:durableId="2001999708">
    <w:abstractNumId w:val="16"/>
  </w:num>
  <w:num w:numId="5" w16cid:durableId="1773160229">
    <w:abstractNumId w:val="12"/>
  </w:num>
  <w:num w:numId="6" w16cid:durableId="1409376315">
    <w:abstractNumId w:val="17"/>
  </w:num>
  <w:num w:numId="7" w16cid:durableId="1561163651">
    <w:abstractNumId w:val="22"/>
  </w:num>
  <w:num w:numId="8" w16cid:durableId="1327397466">
    <w:abstractNumId w:val="9"/>
  </w:num>
  <w:num w:numId="9" w16cid:durableId="901985136">
    <w:abstractNumId w:val="23"/>
  </w:num>
  <w:num w:numId="10" w16cid:durableId="1935166842">
    <w:abstractNumId w:val="11"/>
  </w:num>
  <w:num w:numId="11" w16cid:durableId="863514562">
    <w:abstractNumId w:val="1"/>
  </w:num>
  <w:num w:numId="12" w16cid:durableId="1746221653">
    <w:abstractNumId w:val="6"/>
  </w:num>
  <w:num w:numId="13" w16cid:durableId="186793977">
    <w:abstractNumId w:val="0"/>
  </w:num>
  <w:num w:numId="14" w16cid:durableId="835806193">
    <w:abstractNumId w:val="2"/>
  </w:num>
  <w:num w:numId="15" w16cid:durableId="330644966">
    <w:abstractNumId w:val="10"/>
  </w:num>
  <w:num w:numId="16" w16cid:durableId="1311712968">
    <w:abstractNumId w:val="13"/>
  </w:num>
  <w:num w:numId="17" w16cid:durableId="1968268671">
    <w:abstractNumId w:val="19"/>
  </w:num>
  <w:num w:numId="18" w16cid:durableId="761030519">
    <w:abstractNumId w:val="21"/>
  </w:num>
  <w:num w:numId="19" w16cid:durableId="1012999258">
    <w:abstractNumId w:val="15"/>
  </w:num>
  <w:num w:numId="20" w16cid:durableId="1880166164">
    <w:abstractNumId w:val="14"/>
  </w:num>
  <w:num w:numId="21" w16cid:durableId="666252938">
    <w:abstractNumId w:val="24"/>
  </w:num>
  <w:num w:numId="22" w16cid:durableId="1731537603">
    <w:abstractNumId w:val="5"/>
  </w:num>
  <w:num w:numId="23" w16cid:durableId="2093506051">
    <w:abstractNumId w:val="4"/>
  </w:num>
  <w:num w:numId="24" w16cid:durableId="1098713566">
    <w:abstractNumId w:val="20"/>
  </w:num>
  <w:num w:numId="25" w16cid:durableId="159285957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rY0NjQ2Nrc0NTdS0lEKTi0uzszPAykwqgUAB+DPgSwAAAA="/>
  </w:docVars>
  <w:rsids>
    <w:rsidRoot w:val="00FD786F"/>
    <w:rsid w:val="0000435B"/>
    <w:rsid w:val="00004651"/>
    <w:rsid w:val="000046F2"/>
    <w:rsid w:val="00015446"/>
    <w:rsid w:val="000421D3"/>
    <w:rsid w:val="000432A4"/>
    <w:rsid w:val="0004335D"/>
    <w:rsid w:val="0005445B"/>
    <w:rsid w:val="0006566B"/>
    <w:rsid w:val="00071A51"/>
    <w:rsid w:val="00084BFB"/>
    <w:rsid w:val="00094A9E"/>
    <w:rsid w:val="000952EA"/>
    <w:rsid w:val="000A4F26"/>
    <w:rsid w:val="000B04AC"/>
    <w:rsid w:val="000B7803"/>
    <w:rsid w:val="000E652E"/>
    <w:rsid w:val="001205E2"/>
    <w:rsid w:val="0012518D"/>
    <w:rsid w:val="00126FB0"/>
    <w:rsid w:val="00131972"/>
    <w:rsid w:val="0013535A"/>
    <w:rsid w:val="00153788"/>
    <w:rsid w:val="00154CD4"/>
    <w:rsid w:val="00181519"/>
    <w:rsid w:val="00190C14"/>
    <w:rsid w:val="0019581E"/>
    <w:rsid w:val="001A322D"/>
    <w:rsid w:val="001C0016"/>
    <w:rsid w:val="001C3956"/>
    <w:rsid w:val="001D6AA5"/>
    <w:rsid w:val="001D6BDD"/>
    <w:rsid w:val="001E000A"/>
    <w:rsid w:val="001E4B86"/>
    <w:rsid w:val="001F4CAC"/>
    <w:rsid w:val="001F791B"/>
    <w:rsid w:val="002000E5"/>
    <w:rsid w:val="00204812"/>
    <w:rsid w:val="00206AD2"/>
    <w:rsid w:val="002139C6"/>
    <w:rsid w:val="00215121"/>
    <w:rsid w:val="0022082A"/>
    <w:rsid w:val="00232212"/>
    <w:rsid w:val="00233435"/>
    <w:rsid w:val="00233D9F"/>
    <w:rsid w:val="00236A22"/>
    <w:rsid w:val="002651A1"/>
    <w:rsid w:val="00271DA8"/>
    <w:rsid w:val="002836A5"/>
    <w:rsid w:val="002A7219"/>
    <w:rsid w:val="002B04F1"/>
    <w:rsid w:val="002B4167"/>
    <w:rsid w:val="002D5725"/>
    <w:rsid w:val="002D5950"/>
    <w:rsid w:val="002F0711"/>
    <w:rsid w:val="002F18C7"/>
    <w:rsid w:val="003113B4"/>
    <w:rsid w:val="003122DE"/>
    <w:rsid w:val="00312B3A"/>
    <w:rsid w:val="00315DE7"/>
    <w:rsid w:val="00322365"/>
    <w:rsid w:val="003236E2"/>
    <w:rsid w:val="0033152D"/>
    <w:rsid w:val="00334113"/>
    <w:rsid w:val="0033742B"/>
    <w:rsid w:val="00341BAF"/>
    <w:rsid w:val="003440A4"/>
    <w:rsid w:val="00371E7F"/>
    <w:rsid w:val="003752AE"/>
    <w:rsid w:val="00382C3B"/>
    <w:rsid w:val="003A6AA3"/>
    <w:rsid w:val="003A7B8E"/>
    <w:rsid w:val="003B6FBD"/>
    <w:rsid w:val="003C374D"/>
    <w:rsid w:val="003E4C84"/>
    <w:rsid w:val="003E7B67"/>
    <w:rsid w:val="003F42BF"/>
    <w:rsid w:val="003F597A"/>
    <w:rsid w:val="00404368"/>
    <w:rsid w:val="00407B12"/>
    <w:rsid w:val="0041427E"/>
    <w:rsid w:val="0043074C"/>
    <w:rsid w:val="00450E32"/>
    <w:rsid w:val="00451BAE"/>
    <w:rsid w:val="00463112"/>
    <w:rsid w:val="00465645"/>
    <w:rsid w:val="00486F2C"/>
    <w:rsid w:val="004B2741"/>
    <w:rsid w:val="004B5EDD"/>
    <w:rsid w:val="004B6E49"/>
    <w:rsid w:val="004C03A9"/>
    <w:rsid w:val="004C109B"/>
    <w:rsid w:val="004C3406"/>
    <w:rsid w:val="004C45CB"/>
    <w:rsid w:val="004D29B3"/>
    <w:rsid w:val="004E0A76"/>
    <w:rsid w:val="004E323C"/>
    <w:rsid w:val="004F1D8F"/>
    <w:rsid w:val="004F4C16"/>
    <w:rsid w:val="004F7525"/>
    <w:rsid w:val="00521C42"/>
    <w:rsid w:val="00531879"/>
    <w:rsid w:val="005428EA"/>
    <w:rsid w:val="00544AD0"/>
    <w:rsid w:val="0054741E"/>
    <w:rsid w:val="00547BB8"/>
    <w:rsid w:val="00553F70"/>
    <w:rsid w:val="00555C4F"/>
    <w:rsid w:val="0057150A"/>
    <w:rsid w:val="0057493A"/>
    <w:rsid w:val="00574E78"/>
    <w:rsid w:val="00595202"/>
    <w:rsid w:val="005958C1"/>
    <w:rsid w:val="005B175A"/>
    <w:rsid w:val="005D250E"/>
    <w:rsid w:val="005D3174"/>
    <w:rsid w:val="005D33DC"/>
    <w:rsid w:val="005E6999"/>
    <w:rsid w:val="005F02B3"/>
    <w:rsid w:val="005F5E42"/>
    <w:rsid w:val="006024C9"/>
    <w:rsid w:val="00605A52"/>
    <w:rsid w:val="00606E61"/>
    <w:rsid w:val="00610334"/>
    <w:rsid w:val="006137A5"/>
    <w:rsid w:val="00635217"/>
    <w:rsid w:val="00637550"/>
    <w:rsid w:val="0064543F"/>
    <w:rsid w:val="006476B5"/>
    <w:rsid w:val="00656C60"/>
    <w:rsid w:val="00663B3D"/>
    <w:rsid w:val="006908B6"/>
    <w:rsid w:val="00690C98"/>
    <w:rsid w:val="006A3E71"/>
    <w:rsid w:val="006B1C2A"/>
    <w:rsid w:val="006B5E24"/>
    <w:rsid w:val="006C3DC5"/>
    <w:rsid w:val="006D3204"/>
    <w:rsid w:val="006D492F"/>
    <w:rsid w:val="006E0DCF"/>
    <w:rsid w:val="006E5EE8"/>
    <w:rsid w:val="006F31C6"/>
    <w:rsid w:val="006F5657"/>
    <w:rsid w:val="007360AC"/>
    <w:rsid w:val="00744147"/>
    <w:rsid w:val="00744BA9"/>
    <w:rsid w:val="007557A9"/>
    <w:rsid w:val="007605AE"/>
    <w:rsid w:val="00764EA7"/>
    <w:rsid w:val="007730EA"/>
    <w:rsid w:val="007832E5"/>
    <w:rsid w:val="00786D0C"/>
    <w:rsid w:val="007936F5"/>
    <w:rsid w:val="0079435D"/>
    <w:rsid w:val="007A5117"/>
    <w:rsid w:val="007B3D23"/>
    <w:rsid w:val="007B3FE7"/>
    <w:rsid w:val="007C2785"/>
    <w:rsid w:val="007C6689"/>
    <w:rsid w:val="007D36EE"/>
    <w:rsid w:val="007D46D5"/>
    <w:rsid w:val="007E44CE"/>
    <w:rsid w:val="007F18F2"/>
    <w:rsid w:val="007F6738"/>
    <w:rsid w:val="00800F60"/>
    <w:rsid w:val="00815250"/>
    <w:rsid w:val="00815B43"/>
    <w:rsid w:val="00815D13"/>
    <w:rsid w:val="0083370B"/>
    <w:rsid w:val="00850C71"/>
    <w:rsid w:val="00871B20"/>
    <w:rsid w:val="00873206"/>
    <w:rsid w:val="00890832"/>
    <w:rsid w:val="00891F3E"/>
    <w:rsid w:val="00896A52"/>
    <w:rsid w:val="008A2B51"/>
    <w:rsid w:val="008B3084"/>
    <w:rsid w:val="008B6FFA"/>
    <w:rsid w:val="008D14EE"/>
    <w:rsid w:val="008E3671"/>
    <w:rsid w:val="008E5E68"/>
    <w:rsid w:val="008F5B1B"/>
    <w:rsid w:val="009037C7"/>
    <w:rsid w:val="00903E2E"/>
    <w:rsid w:val="00906BD0"/>
    <w:rsid w:val="00921C2B"/>
    <w:rsid w:val="00947B2A"/>
    <w:rsid w:val="00952366"/>
    <w:rsid w:val="009547A5"/>
    <w:rsid w:val="0096169D"/>
    <w:rsid w:val="009744B9"/>
    <w:rsid w:val="0098306A"/>
    <w:rsid w:val="009879BD"/>
    <w:rsid w:val="00993907"/>
    <w:rsid w:val="00993CD0"/>
    <w:rsid w:val="00996B92"/>
    <w:rsid w:val="009A3056"/>
    <w:rsid w:val="009A7AB2"/>
    <w:rsid w:val="009A7DD7"/>
    <w:rsid w:val="009C3600"/>
    <w:rsid w:val="009C54A4"/>
    <w:rsid w:val="009D4786"/>
    <w:rsid w:val="009E4627"/>
    <w:rsid w:val="009E5AF8"/>
    <w:rsid w:val="009F6438"/>
    <w:rsid w:val="009F7834"/>
    <w:rsid w:val="00A17B8D"/>
    <w:rsid w:val="00A43295"/>
    <w:rsid w:val="00A45851"/>
    <w:rsid w:val="00A47989"/>
    <w:rsid w:val="00A55EDD"/>
    <w:rsid w:val="00A70DF6"/>
    <w:rsid w:val="00A730E5"/>
    <w:rsid w:val="00A75143"/>
    <w:rsid w:val="00A76D89"/>
    <w:rsid w:val="00AA0E48"/>
    <w:rsid w:val="00AA42F7"/>
    <w:rsid w:val="00AA4E30"/>
    <w:rsid w:val="00AA7C87"/>
    <w:rsid w:val="00AB50A9"/>
    <w:rsid w:val="00AC31C0"/>
    <w:rsid w:val="00AE159F"/>
    <w:rsid w:val="00B71CBC"/>
    <w:rsid w:val="00B726C6"/>
    <w:rsid w:val="00B750CB"/>
    <w:rsid w:val="00B91AE3"/>
    <w:rsid w:val="00B92BF1"/>
    <w:rsid w:val="00BA0228"/>
    <w:rsid w:val="00BC0C72"/>
    <w:rsid w:val="00BC7611"/>
    <w:rsid w:val="00BF6414"/>
    <w:rsid w:val="00C14413"/>
    <w:rsid w:val="00C23EFF"/>
    <w:rsid w:val="00C304E2"/>
    <w:rsid w:val="00C42C21"/>
    <w:rsid w:val="00C44898"/>
    <w:rsid w:val="00C46D39"/>
    <w:rsid w:val="00C47E96"/>
    <w:rsid w:val="00C562B0"/>
    <w:rsid w:val="00C64C7D"/>
    <w:rsid w:val="00C76D21"/>
    <w:rsid w:val="00C77594"/>
    <w:rsid w:val="00C81CDE"/>
    <w:rsid w:val="00C83C48"/>
    <w:rsid w:val="00C93CF4"/>
    <w:rsid w:val="00C96887"/>
    <w:rsid w:val="00C9697E"/>
    <w:rsid w:val="00C97277"/>
    <w:rsid w:val="00CA1C53"/>
    <w:rsid w:val="00CA7D13"/>
    <w:rsid w:val="00CB4692"/>
    <w:rsid w:val="00CD0300"/>
    <w:rsid w:val="00CD1BB9"/>
    <w:rsid w:val="00CD58C5"/>
    <w:rsid w:val="00CD7978"/>
    <w:rsid w:val="00CF0F01"/>
    <w:rsid w:val="00CF35E0"/>
    <w:rsid w:val="00D00404"/>
    <w:rsid w:val="00D05A69"/>
    <w:rsid w:val="00D12798"/>
    <w:rsid w:val="00D20081"/>
    <w:rsid w:val="00D31549"/>
    <w:rsid w:val="00D33664"/>
    <w:rsid w:val="00D464EA"/>
    <w:rsid w:val="00D6118E"/>
    <w:rsid w:val="00D626EE"/>
    <w:rsid w:val="00D63A2C"/>
    <w:rsid w:val="00D66752"/>
    <w:rsid w:val="00D67C4B"/>
    <w:rsid w:val="00D71D75"/>
    <w:rsid w:val="00D76FA2"/>
    <w:rsid w:val="00D918A4"/>
    <w:rsid w:val="00D92103"/>
    <w:rsid w:val="00DA3469"/>
    <w:rsid w:val="00DC1682"/>
    <w:rsid w:val="00DD09F1"/>
    <w:rsid w:val="00DD7E6A"/>
    <w:rsid w:val="00E13764"/>
    <w:rsid w:val="00E24638"/>
    <w:rsid w:val="00E25B54"/>
    <w:rsid w:val="00E46FD9"/>
    <w:rsid w:val="00E51955"/>
    <w:rsid w:val="00E56DC6"/>
    <w:rsid w:val="00E631F8"/>
    <w:rsid w:val="00E67D2D"/>
    <w:rsid w:val="00E8130C"/>
    <w:rsid w:val="00E8261C"/>
    <w:rsid w:val="00E93D99"/>
    <w:rsid w:val="00E96F18"/>
    <w:rsid w:val="00EA2DAC"/>
    <w:rsid w:val="00EB6B0B"/>
    <w:rsid w:val="00EC3EF8"/>
    <w:rsid w:val="00EC5076"/>
    <w:rsid w:val="00ED3DFC"/>
    <w:rsid w:val="00ED4963"/>
    <w:rsid w:val="00EE111A"/>
    <w:rsid w:val="00EE747C"/>
    <w:rsid w:val="00F04D6A"/>
    <w:rsid w:val="00F10D8C"/>
    <w:rsid w:val="00F22CB9"/>
    <w:rsid w:val="00F26B67"/>
    <w:rsid w:val="00F412FC"/>
    <w:rsid w:val="00F41EB8"/>
    <w:rsid w:val="00F45420"/>
    <w:rsid w:val="00F45B35"/>
    <w:rsid w:val="00F51D62"/>
    <w:rsid w:val="00F558BE"/>
    <w:rsid w:val="00F60618"/>
    <w:rsid w:val="00F61193"/>
    <w:rsid w:val="00F74632"/>
    <w:rsid w:val="00F82955"/>
    <w:rsid w:val="00FB00FB"/>
    <w:rsid w:val="00FD4375"/>
    <w:rsid w:val="00FD7689"/>
    <w:rsid w:val="00FD786F"/>
    <w:rsid w:val="00FE0E53"/>
    <w:rsid w:val="00FF1082"/>
    <w:rsid w:val="029D17CC"/>
    <w:rsid w:val="10A3CCEC"/>
    <w:rsid w:val="14BC61FC"/>
    <w:rsid w:val="1B456427"/>
    <w:rsid w:val="2D646AAD"/>
    <w:rsid w:val="38E21962"/>
    <w:rsid w:val="3935BB72"/>
    <w:rsid w:val="3AD18BD3"/>
    <w:rsid w:val="4806D596"/>
    <w:rsid w:val="6092B6C3"/>
    <w:rsid w:val="690B76FE"/>
    <w:rsid w:val="6EEF9F54"/>
    <w:rsid w:val="70B0C813"/>
    <w:rsid w:val="7CAAD48D"/>
    <w:rsid w:val="7E76B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4DDFAE"/>
  <w15:chartTrackingRefBased/>
  <w15:docId w15:val="{4E0250B2-B4F7-4DC7-9C4D-A477C56F3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786F"/>
  </w:style>
  <w:style w:type="paragraph" w:styleId="Heading1">
    <w:name w:val="heading 1"/>
    <w:basedOn w:val="Normal"/>
    <w:next w:val="Normal"/>
    <w:link w:val="Heading1Char"/>
    <w:uiPriority w:val="9"/>
    <w:qFormat/>
    <w:rsid w:val="00FF108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57A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F108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786F"/>
    <w:pPr>
      <w:ind w:left="720"/>
      <w:contextualSpacing/>
    </w:pPr>
  </w:style>
  <w:style w:type="paragraph" w:customStyle="1" w:styleId="CM7">
    <w:name w:val="CM7"/>
    <w:basedOn w:val="Normal"/>
    <w:next w:val="Normal"/>
    <w:uiPriority w:val="99"/>
    <w:rsid w:val="00FD786F"/>
    <w:pPr>
      <w:widowControl w:val="0"/>
      <w:autoSpaceDE w:val="0"/>
      <w:autoSpaceDN w:val="0"/>
      <w:adjustRightInd w:val="0"/>
      <w:spacing w:after="0" w:line="278" w:lineRule="atLeast"/>
    </w:pPr>
    <w:rPr>
      <w:rFonts w:ascii="Arial" w:eastAsia="Times New Roman" w:hAnsi="Arial" w:cs="Times New Roman"/>
      <w:sz w:val="24"/>
      <w:szCs w:val="24"/>
      <w:lang w:eastAsia="en-AU"/>
    </w:rPr>
  </w:style>
  <w:style w:type="table" w:styleId="TableGrid">
    <w:name w:val="Table Grid"/>
    <w:basedOn w:val="TableNormal"/>
    <w:uiPriority w:val="39"/>
    <w:rsid w:val="00FD78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F6414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F108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F108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557A9"/>
    <w:rPr>
      <w:rFonts w:asciiTheme="majorHAnsi" w:eastAsiaTheme="majorEastAsia" w:hAnsiTheme="majorHAnsi" w:cstheme="majorBidi"/>
      <w:sz w:val="26"/>
      <w:szCs w:val="26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56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566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74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74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74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4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47C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F5E42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553F7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93C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3CF4"/>
  </w:style>
  <w:style w:type="paragraph" w:styleId="Footer">
    <w:name w:val="footer"/>
    <w:basedOn w:val="Normal"/>
    <w:link w:val="FooterChar"/>
    <w:uiPriority w:val="99"/>
    <w:unhideWhenUsed/>
    <w:rsid w:val="00C93C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3CF4"/>
  </w:style>
  <w:style w:type="character" w:styleId="UnresolvedMention">
    <w:name w:val="Unresolved Mention"/>
    <w:basedOn w:val="DefaultParagraphFont"/>
    <w:uiPriority w:val="99"/>
    <w:semiHidden/>
    <w:unhideWhenUsed/>
    <w:rsid w:val="00C93CF4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94A9E"/>
  </w:style>
  <w:style w:type="character" w:customStyle="1" w:styleId="eop">
    <w:name w:val="eop"/>
    <w:basedOn w:val="DefaultParagraphFont"/>
    <w:rsid w:val="00094A9E"/>
  </w:style>
  <w:style w:type="paragraph" w:customStyle="1" w:styleId="paragraph">
    <w:name w:val="paragraph"/>
    <w:basedOn w:val="Normal"/>
    <w:rsid w:val="00FE0E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5E6999"/>
    <w:pPr>
      <w:spacing w:before="100" w:beforeAutospacing="1" w:after="100" w:afterAutospacing="1" w:line="240" w:lineRule="auto"/>
    </w:pPr>
    <w:rPr>
      <w:rFonts w:ascii="Calibri" w:hAnsi="Calibri" w:cs="Calibri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790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jpeg"/><Relationship Id="rId18" Type="http://schemas.openxmlformats.org/officeDocument/2006/relationships/hyperlink" Target="https://www2.education.vic.gov.au/pal/excursions/policy" TargetMode="External"/><Relationship Id="rId26" Type="http://schemas.openxmlformats.org/officeDocument/2006/relationships/hyperlink" Target="https://www2.education.vic.gov.au/pal/duty-of-care/policy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2.education.vic.gov.au/pal/school-based-apprenticeships-and-traineeships/policy" TargetMode="External"/><Relationship Id="rId34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openxmlformats.org/officeDocument/2006/relationships/image" Target="media/image30.jpeg"/><Relationship Id="rId25" Type="http://schemas.openxmlformats.org/officeDocument/2006/relationships/hyperlink" Target="https://www2.education.vic.gov.au/pal/cybersafety/policy" TargetMode="External"/><Relationship Id="rId33" Type="http://schemas.openxmlformats.org/officeDocument/2006/relationships/hyperlink" Target="https://www2.education.vic.gov.au/pal/work-experience/policy" TargetMode="External"/><Relationship Id="rId2" Type="http://schemas.openxmlformats.org/officeDocument/2006/relationships/customXml" Target="../customXml/item2.xml"/><Relationship Id="rId20" Type="http://schemas.openxmlformats.org/officeDocument/2006/relationships/hyperlink" Target="https://www2.education.vic.gov.au/pal/structured-workplace-learning/policy" TargetMode="External"/><Relationship Id="rId29" Type="http://schemas.openxmlformats.org/officeDocument/2006/relationships/hyperlink" Target="https://www2.education.vic.gov.au/pal/school-community-work/policy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2.education.vic.gov.au/pal/child-safe-standards/policy" TargetMode="External"/><Relationship Id="rId32" Type="http://schemas.openxmlformats.org/officeDocument/2006/relationships/hyperlink" Target="https://www2.education.vic.gov.au/pal/visitors/policy" TargetMode="External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23" Type="http://schemas.openxmlformats.org/officeDocument/2006/relationships/hyperlink" Target="https://www2.education.vic.gov.au/pal/school-community-work/policy" TargetMode="External"/><Relationship Id="rId28" Type="http://schemas.openxmlformats.org/officeDocument/2006/relationships/hyperlink" Target="https://www2.education.vic.gov.au/pal/school-based-apprenticeships-and-traineeships/policy" TargetMode="External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2.education.vic.gov.au/pal/cybersafety/policy" TargetMode="External"/><Relationship Id="rId31" Type="http://schemas.openxmlformats.org/officeDocument/2006/relationships/hyperlink" Target="https://www2.education.vic.gov.au/pal/supervision-students/policy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2" Type="http://schemas.openxmlformats.org/officeDocument/2006/relationships/hyperlink" Target="https://www2.education.vic.gov.au/pal/work-experience/policy" TargetMode="External"/><Relationship Id="rId27" Type="http://schemas.openxmlformats.org/officeDocument/2006/relationships/hyperlink" Target="https://www2.education.vic.gov.au/pal/excursions/policy" TargetMode="External"/><Relationship Id="rId30" Type="http://schemas.openxmlformats.org/officeDocument/2006/relationships/hyperlink" Target="https://www2.education.vic.gov.au/pal/structured-workplace-learning/policy" TargetMode="External"/><Relationship Id="rId35" Type="http://schemas.openxmlformats.org/officeDocument/2006/relationships/footer" Target="footer1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 xsi:nil="true"/>
    <DET_EDRMS_Author xmlns="http://schemas.microsoft.com/Sharepoint/v3" xsi:nil="true"/>
    <DET_EDRMS_Category xmlns="http://schemas.microsoft.com/Sharepoint/v3" xsi:nil="true"/>
    <DET_EDRMS_Description xmlns="http://schemas.microsoft.com/Sharepoint/v3" xsi:nil="true"/>
    <TaxCatchAll xmlns="61e538cb-f8c2-4c9c-ac78-9205d03c8849">
      <Value>10</Value>
    </TaxCatchAll>
    <DET_EDRMS_SecClassTaxHTField0 xmlns="http://schemas.microsoft.com/Sharepoint/v3">
      <Terms xmlns="http://schemas.microsoft.com/office/infopath/2007/PartnerControls"/>
    </DET_EDRMS_SecClassTaxHTField0>
    <DET_EDRMS_BusUnitTaxHTField0 xmlns="http://schemas.microsoft.com/Sharepoint/v3">
      <Terms xmlns="http://schemas.microsoft.com/office/infopath/2007/PartnerControls"/>
    </DET_EDRMS_BusUnitTaxHTField0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  <IconOverlay xmlns="http://schemas.microsoft.com/sharepoint/v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Props1.xml><?xml version="1.0" encoding="utf-8"?>
<ds:datastoreItem xmlns:ds="http://schemas.openxmlformats.org/officeDocument/2006/customXml" ds:itemID="{9A7A8B17-9B67-45F5-A529-5B18A51697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A84A9E4-2909-4584-B05A-CF41C8C8943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  <ds:schemaRef ds:uri="http://schemas.microsoft.com/sharepoint/v4"/>
  </ds:schemaRefs>
</ds:datastoreItem>
</file>

<file path=customXml/itemProps3.xml><?xml version="1.0" encoding="utf-8"?>
<ds:datastoreItem xmlns:ds="http://schemas.openxmlformats.org/officeDocument/2006/customXml" ds:itemID="{B37667C4-71DD-4209-AF4C-21522E0419F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776FCED-C327-4495-879A-5F0028AC389B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1683</Words>
  <Characters>9598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11259</CharactersWithSpaces>
  <SharedDoc>false</SharedDoc>
  <HLinks>
    <vt:vector size="66" baseType="variant">
      <vt:variant>
        <vt:i4>2228260</vt:i4>
      </vt:variant>
      <vt:variant>
        <vt:i4>30</vt:i4>
      </vt:variant>
      <vt:variant>
        <vt:i4>0</vt:i4>
      </vt:variant>
      <vt:variant>
        <vt:i4>5</vt:i4>
      </vt:variant>
      <vt:variant>
        <vt:lpwstr>https://www2.education.vic.gov.au/pal/vocational-education-and-training-vet-delivered-secondary-students/policy</vt:lpwstr>
      </vt:variant>
      <vt:variant>
        <vt:lpwstr/>
      </vt:variant>
      <vt:variant>
        <vt:i4>4522009</vt:i4>
      </vt:variant>
      <vt:variant>
        <vt:i4>27</vt:i4>
      </vt:variant>
      <vt:variant>
        <vt:i4>0</vt:i4>
      </vt:variant>
      <vt:variant>
        <vt:i4>5</vt:i4>
      </vt:variant>
      <vt:variant>
        <vt:lpwstr>https://www2.education.vic.gov.au/pal/visitors/policy</vt:lpwstr>
      </vt:variant>
      <vt:variant>
        <vt:lpwstr/>
      </vt:variant>
      <vt:variant>
        <vt:i4>196626</vt:i4>
      </vt:variant>
      <vt:variant>
        <vt:i4>24</vt:i4>
      </vt:variant>
      <vt:variant>
        <vt:i4>0</vt:i4>
      </vt:variant>
      <vt:variant>
        <vt:i4>5</vt:i4>
      </vt:variant>
      <vt:variant>
        <vt:lpwstr>https://www2.education.vic.gov.au/pal/supervision-students/policy</vt:lpwstr>
      </vt:variant>
      <vt:variant>
        <vt:lpwstr/>
      </vt:variant>
      <vt:variant>
        <vt:i4>6881324</vt:i4>
      </vt:variant>
      <vt:variant>
        <vt:i4>21</vt:i4>
      </vt:variant>
      <vt:variant>
        <vt:i4>0</vt:i4>
      </vt:variant>
      <vt:variant>
        <vt:i4>5</vt:i4>
      </vt:variant>
      <vt:variant>
        <vt:lpwstr>https://www2.education.vic.gov.au/pal/structured-workplace-learning/policy</vt:lpwstr>
      </vt:variant>
      <vt:variant>
        <vt:lpwstr/>
      </vt:variant>
      <vt:variant>
        <vt:i4>6946877</vt:i4>
      </vt:variant>
      <vt:variant>
        <vt:i4>18</vt:i4>
      </vt:variant>
      <vt:variant>
        <vt:i4>0</vt:i4>
      </vt:variant>
      <vt:variant>
        <vt:i4>5</vt:i4>
      </vt:variant>
      <vt:variant>
        <vt:lpwstr>https://www2.education.vic.gov.au/pal/school-based-apprenticeships-and-traineeships/policy</vt:lpwstr>
      </vt:variant>
      <vt:variant>
        <vt:lpwstr/>
      </vt:variant>
      <vt:variant>
        <vt:i4>3866729</vt:i4>
      </vt:variant>
      <vt:variant>
        <vt:i4>15</vt:i4>
      </vt:variant>
      <vt:variant>
        <vt:i4>0</vt:i4>
      </vt:variant>
      <vt:variant>
        <vt:i4>5</vt:i4>
      </vt:variant>
      <vt:variant>
        <vt:lpwstr>https://www2.education.vic.gov.au/pal/excursions/policy</vt:lpwstr>
      </vt:variant>
      <vt:variant>
        <vt:lpwstr/>
      </vt:variant>
      <vt:variant>
        <vt:i4>1245264</vt:i4>
      </vt:variant>
      <vt:variant>
        <vt:i4>12</vt:i4>
      </vt:variant>
      <vt:variant>
        <vt:i4>0</vt:i4>
      </vt:variant>
      <vt:variant>
        <vt:i4>5</vt:i4>
      </vt:variant>
      <vt:variant>
        <vt:lpwstr>https://www2.education.vic.gov.au/pal/duty-of-care/policy</vt:lpwstr>
      </vt:variant>
      <vt:variant>
        <vt:lpwstr/>
      </vt:variant>
      <vt:variant>
        <vt:i4>720962</vt:i4>
      </vt:variant>
      <vt:variant>
        <vt:i4>9</vt:i4>
      </vt:variant>
      <vt:variant>
        <vt:i4>0</vt:i4>
      </vt:variant>
      <vt:variant>
        <vt:i4>5</vt:i4>
      </vt:variant>
      <vt:variant>
        <vt:lpwstr>https://www2.education.vic.gov.au/pal/cybersafety/policy</vt:lpwstr>
      </vt:variant>
      <vt:variant>
        <vt:lpwstr/>
      </vt:variant>
      <vt:variant>
        <vt:i4>196691</vt:i4>
      </vt:variant>
      <vt:variant>
        <vt:i4>6</vt:i4>
      </vt:variant>
      <vt:variant>
        <vt:i4>0</vt:i4>
      </vt:variant>
      <vt:variant>
        <vt:i4>5</vt:i4>
      </vt:variant>
      <vt:variant>
        <vt:lpwstr>https://www2.education.vic.gov.au/pal/child-safe-standards/policy</vt:lpwstr>
      </vt:variant>
      <vt:variant>
        <vt:lpwstr/>
      </vt:variant>
      <vt:variant>
        <vt:i4>720962</vt:i4>
      </vt:variant>
      <vt:variant>
        <vt:i4>3</vt:i4>
      </vt:variant>
      <vt:variant>
        <vt:i4>0</vt:i4>
      </vt:variant>
      <vt:variant>
        <vt:i4>5</vt:i4>
      </vt:variant>
      <vt:variant>
        <vt:lpwstr>https://www2.education.vic.gov.au/pal/cybersafety/policy</vt:lpwstr>
      </vt:variant>
      <vt:variant>
        <vt:lpwstr/>
      </vt:variant>
      <vt:variant>
        <vt:i4>7667718</vt:i4>
      </vt:variant>
      <vt:variant>
        <vt:i4>0</vt:i4>
      </vt:variant>
      <vt:variant>
        <vt:i4>0</vt:i4>
      </vt:variant>
      <vt:variant>
        <vt:i4>5</vt:i4>
      </vt:variant>
      <vt:variant>
        <vt:lpwstr>mailto:pal.support@education.vic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Emma G</dc:creator>
  <cp:keywords/>
  <dc:description/>
  <cp:lastModifiedBy>Jenni Candy</cp:lastModifiedBy>
  <cp:revision>4</cp:revision>
  <cp:lastPrinted>2018-01-12T02:45:00Z</cp:lastPrinted>
  <dcterms:created xsi:type="dcterms:W3CDTF">2022-08-31T04:10:00Z</dcterms:created>
  <dcterms:modified xsi:type="dcterms:W3CDTF">2022-11-08T0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1597b58e-3361-4a9a-856f-7aa0a75d4a0e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252749</vt:lpwstr>
  </property>
  <property fmtid="{D5CDD505-2E9C-101B-9397-08002B2CF9AE}" pid="12" name="RecordPoint_SubmissionCompleted">
    <vt:lpwstr>2022-05-11T17:06:38.9615983+10:00</vt:lpwstr>
  </property>
  <property fmtid="{D5CDD505-2E9C-101B-9397-08002B2CF9AE}" pid="13" name="_docset_NoMedatataSyncRequired">
    <vt:lpwstr>False</vt:lpwstr>
  </property>
  <property fmtid="{D5CDD505-2E9C-101B-9397-08002B2CF9AE}" pid="14" name="RecordPoint_SubmissionDate">
    <vt:lpwstr/>
  </property>
  <property fmtid="{D5CDD505-2E9C-101B-9397-08002B2CF9AE}" pid="15" name="RecordPoint_ActiveItemMoved">
    <vt:lpwstr/>
  </property>
  <property fmtid="{D5CDD505-2E9C-101B-9397-08002B2CF9AE}" pid="16" name="RecordPoint_RecordFormat">
    <vt:lpwstr/>
  </property>
  <property fmtid="{D5CDD505-2E9C-101B-9397-08002B2CF9AE}" pid="17" name="DET_EDRMS_RCSTaxHTField0">
    <vt:lpwstr/>
  </property>
  <property fmtid="{D5CDD505-2E9C-101B-9397-08002B2CF9AE}" pid="18" name="DET_EDRMS_SecClassTaxHTField0">
    <vt:lpwstr/>
  </property>
  <property fmtid="{D5CDD505-2E9C-101B-9397-08002B2CF9AE}" pid="19" name="TaxCatchAll">
    <vt:lpwstr/>
  </property>
  <property fmtid="{D5CDD505-2E9C-101B-9397-08002B2CF9AE}" pid="20" name="DET_EDRMS_BusUnitTaxHTField0">
    <vt:lpwstr/>
  </property>
</Properties>
</file>